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052F61" w:themeColor="accent1"/>
          <w:lang w:val="en-GB"/>
        </w:rPr>
        <w:id w:val="1194736059"/>
        <w:docPartObj>
          <w:docPartGallery w:val="Cover Pages"/>
          <w:docPartUnique/>
        </w:docPartObj>
      </w:sdtPr>
      <w:sdtEndPr>
        <w:rPr>
          <w:color w:val="auto"/>
        </w:rPr>
      </w:sdtEndPr>
      <w:sdtContent>
        <w:p w14:paraId="6E8BE199" w14:textId="5D2D0811" w:rsidR="00BC1D57" w:rsidRDefault="00BC1D57">
          <w:pPr>
            <w:pStyle w:val="NoSpacing"/>
            <w:spacing w:before="1540" w:after="240"/>
            <w:jc w:val="center"/>
            <w:rPr>
              <w:color w:val="052F61" w:themeColor="accent1"/>
            </w:rPr>
          </w:pPr>
          <w:r>
            <w:rPr>
              <w:noProof/>
              <w:color w:val="052F61" w:themeColor="accent1"/>
            </w:rPr>
            <w:drawing>
              <wp:inline distT="0" distB="0" distL="0" distR="0" wp14:anchorId="77F09829" wp14:editId="640A5B5F">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052F61" w:themeColor="accent1"/>
              <w:sz w:val="72"/>
              <w:szCs w:val="72"/>
            </w:rPr>
            <w:alias w:val="Title"/>
            <w:tag w:val=""/>
            <w:id w:val="1735040861"/>
            <w:placeholder>
              <w:docPart w:val="8C32C167326A4EE68FBF505A3B168F2E"/>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75A913D" w14:textId="04057D01" w:rsidR="00BC1D57" w:rsidRDefault="00780746">
              <w:pPr>
                <w:pStyle w:val="NoSpacing"/>
                <w:pBdr>
                  <w:top w:val="single" w:sz="6" w:space="6" w:color="052F61" w:themeColor="accent1"/>
                  <w:bottom w:val="single" w:sz="6" w:space="6" w:color="052F61" w:themeColor="accent1"/>
                </w:pBdr>
                <w:spacing w:after="240"/>
                <w:jc w:val="center"/>
                <w:rPr>
                  <w:rFonts w:asciiTheme="majorHAnsi" w:eastAsiaTheme="majorEastAsia" w:hAnsiTheme="majorHAnsi" w:cstheme="majorBidi"/>
                  <w:caps/>
                  <w:color w:val="052F61" w:themeColor="accent1"/>
                  <w:sz w:val="80"/>
                  <w:szCs w:val="80"/>
                </w:rPr>
              </w:pPr>
              <w:r>
                <w:rPr>
                  <w:rFonts w:asciiTheme="majorHAnsi" w:eastAsiaTheme="majorEastAsia" w:hAnsiTheme="majorHAnsi" w:cstheme="majorBidi"/>
                  <w:caps/>
                  <w:color w:val="052F61" w:themeColor="accent1"/>
                  <w:sz w:val="72"/>
                  <w:szCs w:val="72"/>
                </w:rPr>
                <w:t>Identifying Security threats</w:t>
              </w:r>
            </w:p>
          </w:sdtContent>
        </w:sdt>
        <w:sdt>
          <w:sdtPr>
            <w:rPr>
              <w:color w:val="052F61" w:themeColor="accent1"/>
              <w:sz w:val="28"/>
              <w:szCs w:val="28"/>
            </w:rPr>
            <w:alias w:val="Subtitle"/>
            <w:tag w:val=""/>
            <w:id w:val="328029620"/>
            <w:placeholder>
              <w:docPart w:val="E0BF951EB26345D68D9E22DC14ADC721"/>
            </w:placeholder>
            <w:dataBinding w:prefixMappings="xmlns:ns0='http://purl.org/dc/elements/1.1/' xmlns:ns1='http://schemas.openxmlformats.org/package/2006/metadata/core-properties' " w:xpath="/ns1:coreProperties[1]/ns0:subject[1]" w:storeItemID="{6C3C8BC8-F283-45AE-878A-BAB7291924A1}"/>
            <w:text/>
          </w:sdtPr>
          <w:sdtContent>
            <w:p w14:paraId="38827EF1" w14:textId="724716E6" w:rsidR="00BC1D57" w:rsidRDefault="002B2D62">
              <w:pPr>
                <w:pStyle w:val="NoSpacing"/>
                <w:jc w:val="center"/>
                <w:rPr>
                  <w:color w:val="052F61" w:themeColor="accent1"/>
                  <w:sz w:val="28"/>
                  <w:szCs w:val="28"/>
                </w:rPr>
              </w:pPr>
              <w:r>
                <w:rPr>
                  <w:color w:val="052F61" w:themeColor="accent1"/>
                  <w:sz w:val="28"/>
                  <w:szCs w:val="28"/>
                </w:rPr>
                <w:t>Cyber Securit</w:t>
              </w:r>
              <w:r w:rsidR="00DE114D">
                <w:rPr>
                  <w:color w:val="052F61" w:themeColor="accent1"/>
                  <w:sz w:val="28"/>
                  <w:szCs w:val="28"/>
                </w:rPr>
                <w:t>y</w:t>
              </w:r>
            </w:p>
          </w:sdtContent>
        </w:sdt>
        <w:p w14:paraId="014CBCB8" w14:textId="77777777" w:rsidR="00BC1D57" w:rsidRDefault="00BC1D57">
          <w:pPr>
            <w:pStyle w:val="NoSpacing"/>
            <w:spacing w:before="480"/>
            <w:jc w:val="center"/>
            <w:rPr>
              <w:color w:val="052F61" w:themeColor="accent1"/>
            </w:rPr>
          </w:pPr>
          <w:r>
            <w:rPr>
              <w:noProof/>
              <w:color w:val="052F61" w:themeColor="accent1"/>
            </w:rPr>
            <mc:AlternateContent>
              <mc:Choice Requires="wps">
                <w:drawing>
                  <wp:anchor distT="0" distB="0" distL="114300" distR="114300" simplePos="0" relativeHeight="251658240" behindDoc="0" locked="0" layoutInCell="1" allowOverlap="1" wp14:anchorId="7C604844" wp14:editId="14C1431B">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DB24A9" w14:textId="76CC2B3B" w:rsidR="00B10093" w:rsidRPr="00073368" w:rsidRDefault="00B10093" w:rsidP="00B10093">
                                <w:pPr>
                                  <w:pStyle w:val="NoSpacing"/>
                                  <w:jc w:val="center"/>
                                  <w:rPr>
                                    <w:color w:val="052F61" w:themeColor="accent1"/>
                                    <w:sz w:val="28"/>
                                    <w:szCs w:val="28"/>
                                    <w:lang w:val="en-GB"/>
                                  </w:rPr>
                                </w:pPr>
                                <w:r w:rsidRPr="00073368">
                                  <w:rPr>
                                    <w:color w:val="052F61" w:themeColor="accent1"/>
                                    <w:sz w:val="28"/>
                                    <w:szCs w:val="28"/>
                                    <w:lang w:val="en-GB"/>
                                  </w:rPr>
                                  <w:t xml:space="preserve">Noel </w:t>
                                </w:r>
                                <w:proofErr w:type="spellStart"/>
                                <w:r w:rsidRPr="00073368">
                                  <w:rPr>
                                    <w:color w:val="052F61" w:themeColor="accent1"/>
                                    <w:sz w:val="28"/>
                                    <w:szCs w:val="28"/>
                                    <w:lang w:val="en-GB"/>
                                  </w:rPr>
                                  <w:t>Rottebiller</w:t>
                                </w:r>
                                <w:proofErr w:type="spellEnd"/>
                                <w:r w:rsidR="00CE6073" w:rsidRPr="00073368">
                                  <w:rPr>
                                    <w:color w:val="052F61" w:themeColor="accent1"/>
                                    <w:sz w:val="28"/>
                                    <w:szCs w:val="28"/>
                                    <w:lang w:val="en-GB"/>
                                  </w:rPr>
                                  <w:t xml:space="preserve"> N0931</w:t>
                                </w:r>
                                <w:r w:rsidR="00073368" w:rsidRPr="00073368">
                                  <w:rPr>
                                    <w:color w:val="052F61" w:themeColor="accent1"/>
                                    <w:sz w:val="28"/>
                                    <w:szCs w:val="28"/>
                                    <w:lang w:val="en-GB"/>
                                  </w:rPr>
                                  <w:t>129</w:t>
                                </w:r>
                              </w:p>
                              <w:p w14:paraId="1D1A5549" w14:textId="7AA519A5" w:rsidR="00B10093" w:rsidRPr="00073368" w:rsidRDefault="00B10093" w:rsidP="00B10093">
                                <w:pPr>
                                  <w:pStyle w:val="NoSpacing"/>
                                  <w:jc w:val="center"/>
                                  <w:rPr>
                                    <w:color w:val="052F61" w:themeColor="accent1"/>
                                    <w:sz w:val="28"/>
                                    <w:szCs w:val="28"/>
                                    <w:lang w:val="en-GB"/>
                                  </w:rPr>
                                </w:pPr>
                                <w:r w:rsidRPr="00073368">
                                  <w:rPr>
                                    <w:color w:val="052F61" w:themeColor="accent1"/>
                                    <w:sz w:val="28"/>
                                    <w:szCs w:val="28"/>
                                    <w:lang w:val="en-GB"/>
                                  </w:rPr>
                                  <w:t>Maks Miketa</w:t>
                                </w:r>
                                <w:r w:rsidR="00100591" w:rsidRPr="00073368">
                                  <w:rPr>
                                    <w:color w:val="052F61" w:themeColor="accent1"/>
                                    <w:sz w:val="28"/>
                                    <w:szCs w:val="28"/>
                                    <w:lang w:val="en-GB"/>
                                  </w:rPr>
                                  <w:t xml:space="preserve"> N0945100</w:t>
                                </w:r>
                              </w:p>
                              <w:p w14:paraId="4FB0F9DD" w14:textId="01573FE5" w:rsidR="00B10093" w:rsidRPr="00073368" w:rsidRDefault="00B10093" w:rsidP="00B10093">
                                <w:pPr>
                                  <w:pStyle w:val="NoSpacing"/>
                                  <w:jc w:val="center"/>
                                  <w:rPr>
                                    <w:color w:val="052F61" w:themeColor="accent1"/>
                                    <w:sz w:val="28"/>
                                    <w:szCs w:val="28"/>
                                    <w:lang w:val="en-GB"/>
                                  </w:rPr>
                                </w:pPr>
                                <w:r w:rsidRPr="00073368">
                                  <w:rPr>
                                    <w:color w:val="052F61" w:themeColor="accent1"/>
                                    <w:sz w:val="28"/>
                                    <w:szCs w:val="28"/>
                                    <w:lang w:val="en-GB"/>
                                  </w:rPr>
                                  <w:t>Jawad Naeem</w:t>
                                </w:r>
                                <w:r w:rsidR="00CE6073" w:rsidRPr="00073368">
                                  <w:rPr>
                                    <w:color w:val="052F61" w:themeColor="accent1"/>
                                    <w:sz w:val="28"/>
                                    <w:szCs w:val="28"/>
                                    <w:lang w:val="en-GB"/>
                                  </w:rPr>
                                  <w:t xml:space="preserve"> N0972124</w:t>
                                </w:r>
                              </w:p>
                              <w:p w14:paraId="4A777805" w14:textId="4BE38203" w:rsidR="00B10093" w:rsidRPr="00073368" w:rsidRDefault="00B10093" w:rsidP="00B10093">
                                <w:pPr>
                                  <w:pStyle w:val="NoSpacing"/>
                                  <w:jc w:val="center"/>
                                  <w:rPr>
                                    <w:color w:val="052F61" w:themeColor="accent1"/>
                                    <w:sz w:val="28"/>
                                    <w:szCs w:val="28"/>
                                    <w:lang w:val="en-GB"/>
                                  </w:rPr>
                                </w:pPr>
                                <w:r w:rsidRPr="00073368">
                                  <w:rPr>
                                    <w:color w:val="052F61" w:themeColor="accent1"/>
                                    <w:sz w:val="28"/>
                                    <w:szCs w:val="28"/>
                                    <w:lang w:val="en-GB"/>
                                  </w:rPr>
                                  <w:t>Phillip Radasevic</w:t>
                                </w:r>
                                <w:r w:rsidR="00100591" w:rsidRPr="00073368">
                                  <w:rPr>
                                    <w:color w:val="052F61" w:themeColor="accent1"/>
                                    <w:sz w:val="28"/>
                                    <w:szCs w:val="28"/>
                                    <w:lang w:val="en-GB"/>
                                  </w:rPr>
                                  <w:t xml:space="preserve"> N09</w:t>
                                </w:r>
                                <w:r w:rsidR="00CE6073" w:rsidRPr="00073368">
                                  <w:rPr>
                                    <w:color w:val="052F61" w:themeColor="accent1"/>
                                    <w:sz w:val="28"/>
                                    <w:szCs w:val="28"/>
                                    <w:lang w:val="en-GB"/>
                                  </w:rPr>
                                  <w:t>30646</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7C604844"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824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28DB24A9" w14:textId="76CC2B3B" w:rsidR="00B10093" w:rsidRPr="00073368" w:rsidRDefault="00B10093" w:rsidP="00B10093">
                          <w:pPr>
                            <w:pStyle w:val="NoSpacing"/>
                            <w:jc w:val="center"/>
                            <w:rPr>
                              <w:color w:val="052F61" w:themeColor="accent1"/>
                              <w:sz w:val="28"/>
                              <w:szCs w:val="28"/>
                              <w:lang w:val="en-GB"/>
                            </w:rPr>
                          </w:pPr>
                          <w:r w:rsidRPr="00073368">
                            <w:rPr>
                              <w:color w:val="052F61" w:themeColor="accent1"/>
                              <w:sz w:val="28"/>
                              <w:szCs w:val="28"/>
                              <w:lang w:val="en-GB"/>
                            </w:rPr>
                            <w:t xml:space="preserve">Noel </w:t>
                          </w:r>
                          <w:proofErr w:type="spellStart"/>
                          <w:r w:rsidRPr="00073368">
                            <w:rPr>
                              <w:color w:val="052F61" w:themeColor="accent1"/>
                              <w:sz w:val="28"/>
                              <w:szCs w:val="28"/>
                              <w:lang w:val="en-GB"/>
                            </w:rPr>
                            <w:t>Rottebiller</w:t>
                          </w:r>
                          <w:proofErr w:type="spellEnd"/>
                          <w:r w:rsidR="00CE6073" w:rsidRPr="00073368">
                            <w:rPr>
                              <w:color w:val="052F61" w:themeColor="accent1"/>
                              <w:sz w:val="28"/>
                              <w:szCs w:val="28"/>
                              <w:lang w:val="en-GB"/>
                            </w:rPr>
                            <w:t xml:space="preserve"> N0931</w:t>
                          </w:r>
                          <w:r w:rsidR="00073368" w:rsidRPr="00073368">
                            <w:rPr>
                              <w:color w:val="052F61" w:themeColor="accent1"/>
                              <w:sz w:val="28"/>
                              <w:szCs w:val="28"/>
                              <w:lang w:val="en-GB"/>
                            </w:rPr>
                            <w:t>129</w:t>
                          </w:r>
                        </w:p>
                        <w:p w14:paraId="1D1A5549" w14:textId="7AA519A5" w:rsidR="00B10093" w:rsidRPr="00073368" w:rsidRDefault="00B10093" w:rsidP="00B10093">
                          <w:pPr>
                            <w:pStyle w:val="NoSpacing"/>
                            <w:jc w:val="center"/>
                            <w:rPr>
                              <w:color w:val="052F61" w:themeColor="accent1"/>
                              <w:sz w:val="28"/>
                              <w:szCs w:val="28"/>
                              <w:lang w:val="en-GB"/>
                            </w:rPr>
                          </w:pPr>
                          <w:r w:rsidRPr="00073368">
                            <w:rPr>
                              <w:color w:val="052F61" w:themeColor="accent1"/>
                              <w:sz w:val="28"/>
                              <w:szCs w:val="28"/>
                              <w:lang w:val="en-GB"/>
                            </w:rPr>
                            <w:t>Maks Miketa</w:t>
                          </w:r>
                          <w:r w:rsidR="00100591" w:rsidRPr="00073368">
                            <w:rPr>
                              <w:color w:val="052F61" w:themeColor="accent1"/>
                              <w:sz w:val="28"/>
                              <w:szCs w:val="28"/>
                              <w:lang w:val="en-GB"/>
                            </w:rPr>
                            <w:t xml:space="preserve"> N0945100</w:t>
                          </w:r>
                        </w:p>
                        <w:p w14:paraId="4FB0F9DD" w14:textId="01573FE5" w:rsidR="00B10093" w:rsidRPr="00073368" w:rsidRDefault="00B10093" w:rsidP="00B10093">
                          <w:pPr>
                            <w:pStyle w:val="NoSpacing"/>
                            <w:jc w:val="center"/>
                            <w:rPr>
                              <w:color w:val="052F61" w:themeColor="accent1"/>
                              <w:sz w:val="28"/>
                              <w:szCs w:val="28"/>
                              <w:lang w:val="en-GB"/>
                            </w:rPr>
                          </w:pPr>
                          <w:r w:rsidRPr="00073368">
                            <w:rPr>
                              <w:color w:val="052F61" w:themeColor="accent1"/>
                              <w:sz w:val="28"/>
                              <w:szCs w:val="28"/>
                              <w:lang w:val="en-GB"/>
                            </w:rPr>
                            <w:t>Jawad Naeem</w:t>
                          </w:r>
                          <w:r w:rsidR="00CE6073" w:rsidRPr="00073368">
                            <w:rPr>
                              <w:color w:val="052F61" w:themeColor="accent1"/>
                              <w:sz w:val="28"/>
                              <w:szCs w:val="28"/>
                              <w:lang w:val="en-GB"/>
                            </w:rPr>
                            <w:t xml:space="preserve"> N0972124</w:t>
                          </w:r>
                        </w:p>
                        <w:p w14:paraId="4A777805" w14:textId="4BE38203" w:rsidR="00B10093" w:rsidRPr="00073368" w:rsidRDefault="00B10093" w:rsidP="00B10093">
                          <w:pPr>
                            <w:pStyle w:val="NoSpacing"/>
                            <w:jc w:val="center"/>
                            <w:rPr>
                              <w:color w:val="052F61" w:themeColor="accent1"/>
                              <w:sz w:val="28"/>
                              <w:szCs w:val="28"/>
                              <w:lang w:val="en-GB"/>
                            </w:rPr>
                          </w:pPr>
                          <w:r w:rsidRPr="00073368">
                            <w:rPr>
                              <w:color w:val="052F61" w:themeColor="accent1"/>
                              <w:sz w:val="28"/>
                              <w:szCs w:val="28"/>
                              <w:lang w:val="en-GB"/>
                            </w:rPr>
                            <w:t>Phillip Radasevic</w:t>
                          </w:r>
                          <w:r w:rsidR="00100591" w:rsidRPr="00073368">
                            <w:rPr>
                              <w:color w:val="052F61" w:themeColor="accent1"/>
                              <w:sz w:val="28"/>
                              <w:szCs w:val="28"/>
                              <w:lang w:val="en-GB"/>
                            </w:rPr>
                            <w:t xml:space="preserve"> N09</w:t>
                          </w:r>
                          <w:r w:rsidR="00CE6073" w:rsidRPr="00073368">
                            <w:rPr>
                              <w:color w:val="052F61" w:themeColor="accent1"/>
                              <w:sz w:val="28"/>
                              <w:szCs w:val="28"/>
                              <w:lang w:val="en-GB"/>
                            </w:rPr>
                            <w:t>30646</w:t>
                          </w:r>
                        </w:p>
                      </w:txbxContent>
                    </v:textbox>
                    <w10:wrap anchorx="margin" anchory="page"/>
                  </v:shape>
                </w:pict>
              </mc:Fallback>
            </mc:AlternateContent>
          </w:r>
          <w:r>
            <w:rPr>
              <w:noProof/>
              <w:color w:val="052F61" w:themeColor="accent1"/>
            </w:rPr>
            <w:drawing>
              <wp:inline distT="0" distB="0" distL="0" distR="0" wp14:anchorId="55381396" wp14:editId="635444D8">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E5787A5" w14:textId="2F8E4741" w:rsidR="00BC1D57" w:rsidRDefault="00BC1D57">
          <w:r>
            <w:br w:type="page"/>
          </w:r>
        </w:p>
      </w:sdtContent>
    </w:sdt>
    <w:sdt>
      <w:sdtPr>
        <w:rPr>
          <w:rFonts w:asciiTheme="minorHAnsi" w:eastAsiaTheme="minorHAnsi" w:hAnsiTheme="minorHAnsi" w:cstheme="minorBidi"/>
          <w:color w:val="auto"/>
          <w:sz w:val="22"/>
          <w:szCs w:val="22"/>
          <w:lang w:val="en-GB"/>
        </w:rPr>
        <w:id w:val="-1182278027"/>
        <w:docPartObj>
          <w:docPartGallery w:val="Table of Contents"/>
          <w:docPartUnique/>
        </w:docPartObj>
      </w:sdtPr>
      <w:sdtEndPr>
        <w:rPr>
          <w:b/>
          <w:bCs/>
          <w:noProof/>
        </w:rPr>
      </w:sdtEndPr>
      <w:sdtContent>
        <w:p w14:paraId="4351DA99" w14:textId="49E7CD85" w:rsidR="004A6A68" w:rsidRDefault="004A6A68">
          <w:pPr>
            <w:pStyle w:val="TOCHeading"/>
          </w:pPr>
          <w:r>
            <w:t>Contents</w:t>
          </w:r>
        </w:p>
        <w:p w14:paraId="64F1E433" w14:textId="625FE8B6" w:rsidR="000B5797" w:rsidRDefault="004A6A6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98188954" w:history="1">
            <w:r w:rsidR="000B5797" w:rsidRPr="0018396E">
              <w:rPr>
                <w:rStyle w:val="Hyperlink"/>
                <w:noProof/>
              </w:rPr>
              <w:t>What are PCAP Files?</w:t>
            </w:r>
            <w:r w:rsidR="000B5797">
              <w:rPr>
                <w:noProof/>
                <w:webHidden/>
              </w:rPr>
              <w:tab/>
            </w:r>
            <w:r w:rsidR="000B5797">
              <w:rPr>
                <w:noProof/>
                <w:webHidden/>
              </w:rPr>
              <w:fldChar w:fldCharType="begin"/>
            </w:r>
            <w:r w:rsidR="000B5797">
              <w:rPr>
                <w:noProof/>
                <w:webHidden/>
              </w:rPr>
              <w:instrText xml:space="preserve"> PAGEREF _Toc98188954 \h </w:instrText>
            </w:r>
            <w:r w:rsidR="000B5797">
              <w:rPr>
                <w:noProof/>
                <w:webHidden/>
              </w:rPr>
            </w:r>
            <w:r w:rsidR="000B5797">
              <w:rPr>
                <w:noProof/>
                <w:webHidden/>
              </w:rPr>
              <w:fldChar w:fldCharType="separate"/>
            </w:r>
            <w:r w:rsidR="000B5797">
              <w:rPr>
                <w:noProof/>
                <w:webHidden/>
              </w:rPr>
              <w:t>3</w:t>
            </w:r>
            <w:r w:rsidR="000B5797">
              <w:rPr>
                <w:noProof/>
                <w:webHidden/>
              </w:rPr>
              <w:fldChar w:fldCharType="end"/>
            </w:r>
          </w:hyperlink>
        </w:p>
        <w:p w14:paraId="2ECC677F" w14:textId="162D5B83" w:rsidR="000B5797" w:rsidRDefault="003C5B69">
          <w:pPr>
            <w:pStyle w:val="TOC2"/>
            <w:tabs>
              <w:tab w:val="right" w:leader="dot" w:pos="9016"/>
            </w:tabs>
            <w:rPr>
              <w:rFonts w:eastAsiaTheme="minorEastAsia"/>
              <w:noProof/>
              <w:lang w:eastAsia="en-GB"/>
            </w:rPr>
          </w:pPr>
          <w:hyperlink w:anchor="_Toc98188955" w:history="1">
            <w:r w:rsidR="000B5797" w:rsidRPr="0018396E">
              <w:rPr>
                <w:rStyle w:val="Hyperlink"/>
                <w:noProof/>
              </w:rPr>
              <w:t>Use of PCAP Files?</w:t>
            </w:r>
            <w:r w:rsidR="000B5797">
              <w:rPr>
                <w:noProof/>
                <w:webHidden/>
              </w:rPr>
              <w:tab/>
            </w:r>
            <w:r w:rsidR="000B5797">
              <w:rPr>
                <w:noProof/>
                <w:webHidden/>
              </w:rPr>
              <w:fldChar w:fldCharType="begin"/>
            </w:r>
            <w:r w:rsidR="000B5797">
              <w:rPr>
                <w:noProof/>
                <w:webHidden/>
              </w:rPr>
              <w:instrText xml:space="preserve"> PAGEREF _Toc98188955 \h </w:instrText>
            </w:r>
            <w:r w:rsidR="000B5797">
              <w:rPr>
                <w:noProof/>
                <w:webHidden/>
              </w:rPr>
            </w:r>
            <w:r w:rsidR="000B5797">
              <w:rPr>
                <w:noProof/>
                <w:webHidden/>
              </w:rPr>
              <w:fldChar w:fldCharType="separate"/>
            </w:r>
            <w:r w:rsidR="000B5797">
              <w:rPr>
                <w:noProof/>
                <w:webHidden/>
              </w:rPr>
              <w:t>3</w:t>
            </w:r>
            <w:r w:rsidR="000B5797">
              <w:rPr>
                <w:noProof/>
                <w:webHidden/>
              </w:rPr>
              <w:fldChar w:fldCharType="end"/>
            </w:r>
          </w:hyperlink>
        </w:p>
        <w:p w14:paraId="72AB4D59" w14:textId="60CD096B" w:rsidR="000B5797" w:rsidRDefault="003C5B69">
          <w:pPr>
            <w:pStyle w:val="TOC2"/>
            <w:tabs>
              <w:tab w:val="right" w:leader="dot" w:pos="9016"/>
            </w:tabs>
            <w:rPr>
              <w:rFonts w:eastAsiaTheme="minorEastAsia"/>
              <w:noProof/>
              <w:lang w:eastAsia="en-GB"/>
            </w:rPr>
          </w:pPr>
          <w:hyperlink w:anchor="_Toc98188956" w:history="1">
            <w:r w:rsidR="000B5797" w:rsidRPr="0018396E">
              <w:rPr>
                <w:rStyle w:val="Hyperlink"/>
                <w:noProof/>
              </w:rPr>
              <w:t>Importance of Packet Capturing Monitoring?</w:t>
            </w:r>
            <w:r w:rsidR="000B5797">
              <w:rPr>
                <w:noProof/>
                <w:webHidden/>
              </w:rPr>
              <w:tab/>
            </w:r>
            <w:r w:rsidR="000B5797">
              <w:rPr>
                <w:noProof/>
                <w:webHidden/>
              </w:rPr>
              <w:fldChar w:fldCharType="begin"/>
            </w:r>
            <w:r w:rsidR="000B5797">
              <w:rPr>
                <w:noProof/>
                <w:webHidden/>
              </w:rPr>
              <w:instrText xml:space="preserve"> PAGEREF _Toc98188956 \h </w:instrText>
            </w:r>
            <w:r w:rsidR="000B5797">
              <w:rPr>
                <w:noProof/>
                <w:webHidden/>
              </w:rPr>
            </w:r>
            <w:r w:rsidR="000B5797">
              <w:rPr>
                <w:noProof/>
                <w:webHidden/>
              </w:rPr>
              <w:fldChar w:fldCharType="separate"/>
            </w:r>
            <w:r w:rsidR="000B5797">
              <w:rPr>
                <w:noProof/>
                <w:webHidden/>
              </w:rPr>
              <w:t>4</w:t>
            </w:r>
            <w:r w:rsidR="000B5797">
              <w:rPr>
                <w:noProof/>
                <w:webHidden/>
              </w:rPr>
              <w:fldChar w:fldCharType="end"/>
            </w:r>
          </w:hyperlink>
        </w:p>
        <w:p w14:paraId="30C343D9" w14:textId="33D8BC31" w:rsidR="000B5797" w:rsidRDefault="003C5B69">
          <w:pPr>
            <w:pStyle w:val="TOC2"/>
            <w:tabs>
              <w:tab w:val="right" w:leader="dot" w:pos="9016"/>
            </w:tabs>
            <w:rPr>
              <w:rFonts w:eastAsiaTheme="minorEastAsia"/>
              <w:noProof/>
              <w:lang w:eastAsia="en-GB"/>
            </w:rPr>
          </w:pPr>
          <w:hyperlink w:anchor="_Toc98188957" w:history="1">
            <w:r w:rsidR="000B5797" w:rsidRPr="0018396E">
              <w:rPr>
                <w:rStyle w:val="Hyperlink"/>
                <w:noProof/>
              </w:rPr>
              <w:t>How the code works to read the PCAP file</w:t>
            </w:r>
            <w:r w:rsidR="000B5797">
              <w:rPr>
                <w:noProof/>
                <w:webHidden/>
              </w:rPr>
              <w:tab/>
            </w:r>
            <w:r w:rsidR="000B5797">
              <w:rPr>
                <w:noProof/>
                <w:webHidden/>
              </w:rPr>
              <w:fldChar w:fldCharType="begin"/>
            </w:r>
            <w:r w:rsidR="000B5797">
              <w:rPr>
                <w:noProof/>
                <w:webHidden/>
              </w:rPr>
              <w:instrText xml:space="preserve"> PAGEREF _Toc98188957 \h </w:instrText>
            </w:r>
            <w:r w:rsidR="000B5797">
              <w:rPr>
                <w:noProof/>
                <w:webHidden/>
              </w:rPr>
            </w:r>
            <w:r w:rsidR="000B5797">
              <w:rPr>
                <w:noProof/>
                <w:webHidden/>
              </w:rPr>
              <w:fldChar w:fldCharType="separate"/>
            </w:r>
            <w:r w:rsidR="000B5797">
              <w:rPr>
                <w:noProof/>
                <w:webHidden/>
              </w:rPr>
              <w:t>4</w:t>
            </w:r>
            <w:r w:rsidR="000B5797">
              <w:rPr>
                <w:noProof/>
                <w:webHidden/>
              </w:rPr>
              <w:fldChar w:fldCharType="end"/>
            </w:r>
          </w:hyperlink>
        </w:p>
        <w:p w14:paraId="4E0EA0B1" w14:textId="7915ED0C" w:rsidR="000B5797" w:rsidRDefault="003C5B69">
          <w:pPr>
            <w:pStyle w:val="TOC1"/>
            <w:tabs>
              <w:tab w:val="right" w:leader="dot" w:pos="9016"/>
            </w:tabs>
            <w:rPr>
              <w:rFonts w:eastAsiaTheme="minorEastAsia"/>
              <w:noProof/>
              <w:lang w:eastAsia="en-GB"/>
            </w:rPr>
          </w:pPr>
          <w:hyperlink w:anchor="_Toc98188958" w:history="1">
            <w:r w:rsidR="000B5797" w:rsidRPr="0018396E">
              <w:rPr>
                <w:rStyle w:val="Hyperlink"/>
                <w:noProof/>
              </w:rPr>
              <w:t>PCAP File Global Header Analysis</w:t>
            </w:r>
            <w:r w:rsidR="000B5797">
              <w:rPr>
                <w:noProof/>
                <w:webHidden/>
              </w:rPr>
              <w:tab/>
            </w:r>
            <w:r w:rsidR="000B5797">
              <w:rPr>
                <w:noProof/>
                <w:webHidden/>
              </w:rPr>
              <w:fldChar w:fldCharType="begin"/>
            </w:r>
            <w:r w:rsidR="000B5797">
              <w:rPr>
                <w:noProof/>
                <w:webHidden/>
              </w:rPr>
              <w:instrText xml:space="preserve"> PAGEREF _Toc98188958 \h </w:instrText>
            </w:r>
            <w:r w:rsidR="000B5797">
              <w:rPr>
                <w:noProof/>
                <w:webHidden/>
              </w:rPr>
            </w:r>
            <w:r w:rsidR="000B5797">
              <w:rPr>
                <w:noProof/>
                <w:webHidden/>
              </w:rPr>
              <w:fldChar w:fldCharType="separate"/>
            </w:r>
            <w:r w:rsidR="000B5797">
              <w:rPr>
                <w:noProof/>
                <w:webHidden/>
              </w:rPr>
              <w:t>5</w:t>
            </w:r>
            <w:r w:rsidR="000B5797">
              <w:rPr>
                <w:noProof/>
                <w:webHidden/>
              </w:rPr>
              <w:fldChar w:fldCharType="end"/>
            </w:r>
          </w:hyperlink>
        </w:p>
        <w:p w14:paraId="22377D5F" w14:textId="1869B5CC" w:rsidR="000B5797" w:rsidRDefault="003C5B69">
          <w:pPr>
            <w:pStyle w:val="TOC2"/>
            <w:tabs>
              <w:tab w:val="right" w:leader="dot" w:pos="9016"/>
            </w:tabs>
            <w:rPr>
              <w:rFonts w:eastAsiaTheme="minorEastAsia"/>
              <w:noProof/>
              <w:lang w:eastAsia="en-GB"/>
            </w:rPr>
          </w:pPr>
          <w:hyperlink w:anchor="_Toc98188959" w:history="1">
            <w:r w:rsidR="000B5797" w:rsidRPr="0018396E">
              <w:rPr>
                <w:rStyle w:val="Hyperlink"/>
                <w:noProof/>
              </w:rPr>
              <w:t>The length of the global header</w:t>
            </w:r>
            <w:r w:rsidR="000B5797">
              <w:rPr>
                <w:noProof/>
                <w:webHidden/>
              </w:rPr>
              <w:tab/>
            </w:r>
            <w:r w:rsidR="000B5797">
              <w:rPr>
                <w:noProof/>
                <w:webHidden/>
              </w:rPr>
              <w:fldChar w:fldCharType="begin"/>
            </w:r>
            <w:r w:rsidR="000B5797">
              <w:rPr>
                <w:noProof/>
                <w:webHidden/>
              </w:rPr>
              <w:instrText xml:space="preserve"> PAGEREF _Toc98188959 \h </w:instrText>
            </w:r>
            <w:r w:rsidR="000B5797">
              <w:rPr>
                <w:noProof/>
                <w:webHidden/>
              </w:rPr>
            </w:r>
            <w:r w:rsidR="000B5797">
              <w:rPr>
                <w:noProof/>
                <w:webHidden/>
              </w:rPr>
              <w:fldChar w:fldCharType="separate"/>
            </w:r>
            <w:r w:rsidR="000B5797">
              <w:rPr>
                <w:noProof/>
                <w:webHidden/>
              </w:rPr>
              <w:t>5</w:t>
            </w:r>
            <w:r w:rsidR="000B5797">
              <w:rPr>
                <w:noProof/>
                <w:webHidden/>
              </w:rPr>
              <w:fldChar w:fldCharType="end"/>
            </w:r>
          </w:hyperlink>
        </w:p>
        <w:p w14:paraId="45D15B89" w14:textId="1F382312" w:rsidR="000B5797" w:rsidRDefault="003C5B69">
          <w:pPr>
            <w:pStyle w:val="TOC2"/>
            <w:tabs>
              <w:tab w:val="right" w:leader="dot" w:pos="9016"/>
            </w:tabs>
            <w:rPr>
              <w:rFonts w:eastAsiaTheme="minorEastAsia"/>
              <w:noProof/>
              <w:lang w:eastAsia="en-GB"/>
            </w:rPr>
          </w:pPr>
          <w:hyperlink w:anchor="_Toc98188960" w:history="1">
            <w:r w:rsidR="000B5797" w:rsidRPr="0018396E">
              <w:rPr>
                <w:rStyle w:val="Hyperlink"/>
                <w:noProof/>
              </w:rPr>
              <w:t>The magic number and the endianness of the PCAP file</w:t>
            </w:r>
            <w:r w:rsidR="000B5797">
              <w:rPr>
                <w:noProof/>
                <w:webHidden/>
              </w:rPr>
              <w:tab/>
            </w:r>
            <w:r w:rsidR="000B5797">
              <w:rPr>
                <w:noProof/>
                <w:webHidden/>
              </w:rPr>
              <w:fldChar w:fldCharType="begin"/>
            </w:r>
            <w:r w:rsidR="000B5797">
              <w:rPr>
                <w:noProof/>
                <w:webHidden/>
              </w:rPr>
              <w:instrText xml:space="preserve"> PAGEREF _Toc98188960 \h </w:instrText>
            </w:r>
            <w:r w:rsidR="000B5797">
              <w:rPr>
                <w:noProof/>
                <w:webHidden/>
              </w:rPr>
            </w:r>
            <w:r w:rsidR="000B5797">
              <w:rPr>
                <w:noProof/>
                <w:webHidden/>
              </w:rPr>
              <w:fldChar w:fldCharType="separate"/>
            </w:r>
            <w:r w:rsidR="000B5797">
              <w:rPr>
                <w:noProof/>
                <w:webHidden/>
              </w:rPr>
              <w:t>5</w:t>
            </w:r>
            <w:r w:rsidR="000B5797">
              <w:rPr>
                <w:noProof/>
                <w:webHidden/>
              </w:rPr>
              <w:fldChar w:fldCharType="end"/>
            </w:r>
          </w:hyperlink>
        </w:p>
        <w:p w14:paraId="0BB16F30" w14:textId="2A861D54" w:rsidR="000B5797" w:rsidRDefault="003C5B69">
          <w:pPr>
            <w:pStyle w:val="TOC2"/>
            <w:tabs>
              <w:tab w:val="right" w:leader="dot" w:pos="9016"/>
            </w:tabs>
            <w:rPr>
              <w:rFonts w:eastAsiaTheme="minorEastAsia"/>
              <w:noProof/>
              <w:lang w:eastAsia="en-GB"/>
            </w:rPr>
          </w:pPr>
          <w:hyperlink w:anchor="_Toc98188961" w:history="1">
            <w:r w:rsidR="000B5797" w:rsidRPr="0018396E">
              <w:rPr>
                <w:rStyle w:val="Hyperlink"/>
                <w:noProof/>
              </w:rPr>
              <w:t>The major and minor version numbers of the file format</w:t>
            </w:r>
            <w:r w:rsidR="000B5797">
              <w:rPr>
                <w:noProof/>
                <w:webHidden/>
              </w:rPr>
              <w:tab/>
            </w:r>
            <w:r w:rsidR="000B5797">
              <w:rPr>
                <w:noProof/>
                <w:webHidden/>
              </w:rPr>
              <w:fldChar w:fldCharType="begin"/>
            </w:r>
            <w:r w:rsidR="000B5797">
              <w:rPr>
                <w:noProof/>
                <w:webHidden/>
              </w:rPr>
              <w:instrText xml:space="preserve"> PAGEREF _Toc98188961 \h </w:instrText>
            </w:r>
            <w:r w:rsidR="000B5797">
              <w:rPr>
                <w:noProof/>
                <w:webHidden/>
              </w:rPr>
            </w:r>
            <w:r w:rsidR="000B5797">
              <w:rPr>
                <w:noProof/>
                <w:webHidden/>
              </w:rPr>
              <w:fldChar w:fldCharType="separate"/>
            </w:r>
            <w:r w:rsidR="000B5797">
              <w:rPr>
                <w:noProof/>
                <w:webHidden/>
              </w:rPr>
              <w:t>5</w:t>
            </w:r>
            <w:r w:rsidR="000B5797">
              <w:rPr>
                <w:noProof/>
                <w:webHidden/>
              </w:rPr>
              <w:fldChar w:fldCharType="end"/>
            </w:r>
          </w:hyperlink>
        </w:p>
        <w:p w14:paraId="310344CD" w14:textId="762897D1" w:rsidR="000B5797" w:rsidRDefault="003C5B69">
          <w:pPr>
            <w:pStyle w:val="TOC2"/>
            <w:tabs>
              <w:tab w:val="right" w:leader="dot" w:pos="9016"/>
            </w:tabs>
            <w:rPr>
              <w:rFonts w:eastAsiaTheme="minorEastAsia"/>
              <w:noProof/>
              <w:lang w:eastAsia="en-GB"/>
            </w:rPr>
          </w:pPr>
          <w:hyperlink w:anchor="_Toc98188962" w:history="1">
            <w:r w:rsidR="000B5797" w:rsidRPr="0018396E">
              <w:rPr>
                <w:rStyle w:val="Hyperlink"/>
                <w:noProof/>
              </w:rPr>
              <w:t>The SnapLength</w:t>
            </w:r>
            <w:r w:rsidR="000B5797">
              <w:rPr>
                <w:noProof/>
                <w:webHidden/>
              </w:rPr>
              <w:tab/>
            </w:r>
            <w:r w:rsidR="000B5797">
              <w:rPr>
                <w:noProof/>
                <w:webHidden/>
              </w:rPr>
              <w:fldChar w:fldCharType="begin"/>
            </w:r>
            <w:r w:rsidR="000B5797">
              <w:rPr>
                <w:noProof/>
                <w:webHidden/>
              </w:rPr>
              <w:instrText xml:space="preserve"> PAGEREF _Toc98188962 \h </w:instrText>
            </w:r>
            <w:r w:rsidR="000B5797">
              <w:rPr>
                <w:noProof/>
                <w:webHidden/>
              </w:rPr>
            </w:r>
            <w:r w:rsidR="000B5797">
              <w:rPr>
                <w:noProof/>
                <w:webHidden/>
              </w:rPr>
              <w:fldChar w:fldCharType="separate"/>
            </w:r>
            <w:r w:rsidR="000B5797">
              <w:rPr>
                <w:noProof/>
                <w:webHidden/>
              </w:rPr>
              <w:t>6</w:t>
            </w:r>
            <w:r w:rsidR="000B5797">
              <w:rPr>
                <w:noProof/>
                <w:webHidden/>
              </w:rPr>
              <w:fldChar w:fldCharType="end"/>
            </w:r>
          </w:hyperlink>
        </w:p>
        <w:p w14:paraId="6573476F" w14:textId="4D38D3E5" w:rsidR="000B5797" w:rsidRDefault="003C5B69">
          <w:pPr>
            <w:pStyle w:val="TOC2"/>
            <w:tabs>
              <w:tab w:val="right" w:leader="dot" w:pos="9016"/>
            </w:tabs>
            <w:rPr>
              <w:rFonts w:eastAsiaTheme="minorEastAsia"/>
              <w:noProof/>
              <w:lang w:eastAsia="en-GB"/>
            </w:rPr>
          </w:pPr>
          <w:hyperlink w:anchor="_Toc98188963" w:history="1">
            <w:r w:rsidR="000B5797" w:rsidRPr="0018396E">
              <w:rPr>
                <w:rStyle w:val="Hyperlink"/>
                <w:noProof/>
              </w:rPr>
              <w:t>The data link type</w:t>
            </w:r>
            <w:r w:rsidR="000B5797">
              <w:rPr>
                <w:noProof/>
                <w:webHidden/>
              </w:rPr>
              <w:tab/>
            </w:r>
            <w:r w:rsidR="000B5797">
              <w:rPr>
                <w:noProof/>
                <w:webHidden/>
              </w:rPr>
              <w:fldChar w:fldCharType="begin"/>
            </w:r>
            <w:r w:rsidR="000B5797">
              <w:rPr>
                <w:noProof/>
                <w:webHidden/>
              </w:rPr>
              <w:instrText xml:space="preserve"> PAGEREF _Toc98188963 \h </w:instrText>
            </w:r>
            <w:r w:rsidR="000B5797">
              <w:rPr>
                <w:noProof/>
                <w:webHidden/>
              </w:rPr>
            </w:r>
            <w:r w:rsidR="000B5797">
              <w:rPr>
                <w:noProof/>
                <w:webHidden/>
              </w:rPr>
              <w:fldChar w:fldCharType="separate"/>
            </w:r>
            <w:r w:rsidR="000B5797">
              <w:rPr>
                <w:noProof/>
                <w:webHidden/>
              </w:rPr>
              <w:t>6</w:t>
            </w:r>
            <w:r w:rsidR="000B5797">
              <w:rPr>
                <w:noProof/>
                <w:webHidden/>
              </w:rPr>
              <w:fldChar w:fldCharType="end"/>
            </w:r>
          </w:hyperlink>
        </w:p>
        <w:p w14:paraId="12885ACC" w14:textId="2018F71D" w:rsidR="000B5797" w:rsidRDefault="003C5B69">
          <w:pPr>
            <w:pStyle w:val="TOC1"/>
            <w:tabs>
              <w:tab w:val="right" w:leader="dot" w:pos="9016"/>
            </w:tabs>
            <w:rPr>
              <w:rFonts w:eastAsiaTheme="minorEastAsia"/>
              <w:noProof/>
              <w:lang w:eastAsia="en-GB"/>
            </w:rPr>
          </w:pPr>
          <w:hyperlink w:anchor="_Toc98188964" w:history="1">
            <w:r w:rsidR="000B5797" w:rsidRPr="0018396E">
              <w:rPr>
                <w:rStyle w:val="Hyperlink"/>
                <w:noProof/>
              </w:rPr>
              <w:t>Analysis of DHCP frame</w:t>
            </w:r>
            <w:r w:rsidR="000B5797">
              <w:rPr>
                <w:noProof/>
                <w:webHidden/>
              </w:rPr>
              <w:tab/>
            </w:r>
            <w:r w:rsidR="000B5797">
              <w:rPr>
                <w:noProof/>
                <w:webHidden/>
              </w:rPr>
              <w:fldChar w:fldCharType="begin"/>
            </w:r>
            <w:r w:rsidR="000B5797">
              <w:rPr>
                <w:noProof/>
                <w:webHidden/>
              </w:rPr>
              <w:instrText xml:space="preserve"> PAGEREF _Toc98188964 \h </w:instrText>
            </w:r>
            <w:r w:rsidR="000B5797">
              <w:rPr>
                <w:noProof/>
                <w:webHidden/>
              </w:rPr>
            </w:r>
            <w:r w:rsidR="000B5797">
              <w:rPr>
                <w:noProof/>
                <w:webHidden/>
              </w:rPr>
              <w:fldChar w:fldCharType="separate"/>
            </w:r>
            <w:r w:rsidR="000B5797">
              <w:rPr>
                <w:noProof/>
                <w:webHidden/>
              </w:rPr>
              <w:t>6</w:t>
            </w:r>
            <w:r w:rsidR="000B5797">
              <w:rPr>
                <w:noProof/>
                <w:webHidden/>
              </w:rPr>
              <w:fldChar w:fldCharType="end"/>
            </w:r>
          </w:hyperlink>
        </w:p>
        <w:p w14:paraId="1410060D" w14:textId="7B830155" w:rsidR="000B5797" w:rsidRDefault="003C5B69">
          <w:pPr>
            <w:pStyle w:val="TOC2"/>
            <w:tabs>
              <w:tab w:val="right" w:leader="dot" w:pos="9016"/>
            </w:tabs>
            <w:rPr>
              <w:rFonts w:eastAsiaTheme="minorEastAsia"/>
              <w:noProof/>
              <w:lang w:eastAsia="en-GB"/>
            </w:rPr>
          </w:pPr>
          <w:hyperlink w:anchor="_Toc98188965" w:history="1">
            <w:r w:rsidR="000B5797" w:rsidRPr="0018396E">
              <w:rPr>
                <w:rStyle w:val="Hyperlink"/>
                <w:noProof/>
              </w:rPr>
              <w:t>What Is the DHCP frame?</w:t>
            </w:r>
            <w:r w:rsidR="000B5797">
              <w:rPr>
                <w:noProof/>
                <w:webHidden/>
              </w:rPr>
              <w:tab/>
            </w:r>
            <w:r w:rsidR="000B5797">
              <w:rPr>
                <w:noProof/>
                <w:webHidden/>
              </w:rPr>
              <w:fldChar w:fldCharType="begin"/>
            </w:r>
            <w:r w:rsidR="000B5797">
              <w:rPr>
                <w:noProof/>
                <w:webHidden/>
              </w:rPr>
              <w:instrText xml:space="preserve"> PAGEREF _Toc98188965 \h </w:instrText>
            </w:r>
            <w:r w:rsidR="000B5797">
              <w:rPr>
                <w:noProof/>
                <w:webHidden/>
              </w:rPr>
            </w:r>
            <w:r w:rsidR="000B5797">
              <w:rPr>
                <w:noProof/>
                <w:webHidden/>
              </w:rPr>
              <w:fldChar w:fldCharType="separate"/>
            </w:r>
            <w:r w:rsidR="000B5797">
              <w:rPr>
                <w:noProof/>
                <w:webHidden/>
              </w:rPr>
              <w:t>6</w:t>
            </w:r>
            <w:r w:rsidR="000B5797">
              <w:rPr>
                <w:noProof/>
                <w:webHidden/>
              </w:rPr>
              <w:fldChar w:fldCharType="end"/>
            </w:r>
          </w:hyperlink>
        </w:p>
        <w:p w14:paraId="45C4CE34" w14:textId="6E035DBD" w:rsidR="000B5797" w:rsidRDefault="003C5B69">
          <w:pPr>
            <w:pStyle w:val="TOC2"/>
            <w:tabs>
              <w:tab w:val="right" w:leader="dot" w:pos="9016"/>
            </w:tabs>
            <w:rPr>
              <w:rFonts w:eastAsiaTheme="minorEastAsia"/>
              <w:noProof/>
              <w:lang w:eastAsia="en-GB"/>
            </w:rPr>
          </w:pPr>
          <w:hyperlink w:anchor="_Toc98188966" w:history="1">
            <w:r w:rsidR="000B5797" w:rsidRPr="0018396E">
              <w:rPr>
                <w:rStyle w:val="Hyperlink"/>
                <w:noProof/>
              </w:rPr>
              <w:t>The timestamp indicating when this packet was captured</w:t>
            </w:r>
            <w:r w:rsidR="000B5797">
              <w:rPr>
                <w:noProof/>
                <w:webHidden/>
              </w:rPr>
              <w:tab/>
            </w:r>
            <w:r w:rsidR="000B5797">
              <w:rPr>
                <w:noProof/>
                <w:webHidden/>
              </w:rPr>
              <w:fldChar w:fldCharType="begin"/>
            </w:r>
            <w:r w:rsidR="000B5797">
              <w:rPr>
                <w:noProof/>
                <w:webHidden/>
              </w:rPr>
              <w:instrText xml:space="preserve"> PAGEREF _Toc98188966 \h </w:instrText>
            </w:r>
            <w:r w:rsidR="000B5797">
              <w:rPr>
                <w:noProof/>
                <w:webHidden/>
              </w:rPr>
            </w:r>
            <w:r w:rsidR="000B5797">
              <w:rPr>
                <w:noProof/>
                <w:webHidden/>
              </w:rPr>
              <w:fldChar w:fldCharType="separate"/>
            </w:r>
            <w:r w:rsidR="000B5797">
              <w:rPr>
                <w:noProof/>
                <w:webHidden/>
              </w:rPr>
              <w:t>6</w:t>
            </w:r>
            <w:r w:rsidR="000B5797">
              <w:rPr>
                <w:noProof/>
                <w:webHidden/>
              </w:rPr>
              <w:fldChar w:fldCharType="end"/>
            </w:r>
          </w:hyperlink>
        </w:p>
        <w:p w14:paraId="2A27848C" w14:textId="0C4EC2CD" w:rsidR="000B5797" w:rsidRDefault="003C5B69">
          <w:pPr>
            <w:pStyle w:val="TOC2"/>
            <w:tabs>
              <w:tab w:val="right" w:leader="dot" w:pos="9016"/>
            </w:tabs>
            <w:rPr>
              <w:rFonts w:eastAsiaTheme="minorEastAsia"/>
              <w:noProof/>
              <w:lang w:eastAsia="en-GB"/>
            </w:rPr>
          </w:pPr>
          <w:hyperlink w:anchor="_Toc98188967" w:history="1">
            <w:r w:rsidR="000B5797" w:rsidRPr="0018396E">
              <w:rPr>
                <w:rStyle w:val="Hyperlink"/>
                <w:noProof/>
              </w:rPr>
              <w:t>The actual GMT corresponding to this timestamp</w:t>
            </w:r>
            <w:r w:rsidR="000B5797">
              <w:rPr>
                <w:noProof/>
                <w:webHidden/>
              </w:rPr>
              <w:tab/>
            </w:r>
            <w:r w:rsidR="000B5797">
              <w:rPr>
                <w:noProof/>
                <w:webHidden/>
              </w:rPr>
              <w:fldChar w:fldCharType="begin"/>
            </w:r>
            <w:r w:rsidR="000B5797">
              <w:rPr>
                <w:noProof/>
                <w:webHidden/>
              </w:rPr>
              <w:instrText xml:space="preserve"> PAGEREF _Toc98188967 \h </w:instrText>
            </w:r>
            <w:r w:rsidR="000B5797">
              <w:rPr>
                <w:noProof/>
                <w:webHidden/>
              </w:rPr>
            </w:r>
            <w:r w:rsidR="000B5797">
              <w:rPr>
                <w:noProof/>
                <w:webHidden/>
              </w:rPr>
              <w:fldChar w:fldCharType="separate"/>
            </w:r>
            <w:r w:rsidR="000B5797">
              <w:rPr>
                <w:noProof/>
                <w:webHidden/>
              </w:rPr>
              <w:t>6</w:t>
            </w:r>
            <w:r w:rsidR="000B5797">
              <w:rPr>
                <w:noProof/>
                <w:webHidden/>
              </w:rPr>
              <w:fldChar w:fldCharType="end"/>
            </w:r>
          </w:hyperlink>
        </w:p>
        <w:p w14:paraId="4914B8AA" w14:textId="47921D60" w:rsidR="000B5797" w:rsidRDefault="003C5B69">
          <w:pPr>
            <w:pStyle w:val="TOC2"/>
            <w:tabs>
              <w:tab w:val="right" w:leader="dot" w:pos="9016"/>
            </w:tabs>
            <w:rPr>
              <w:rFonts w:eastAsiaTheme="minorEastAsia"/>
              <w:noProof/>
              <w:lang w:eastAsia="en-GB"/>
            </w:rPr>
          </w:pPr>
          <w:hyperlink w:anchor="_Toc98188968" w:history="1">
            <w:r w:rsidR="000B5797" w:rsidRPr="0018396E">
              <w:rPr>
                <w:rStyle w:val="Hyperlink"/>
                <w:noProof/>
              </w:rPr>
              <w:t>The length of this DHCP frame</w:t>
            </w:r>
            <w:r w:rsidR="000B5797">
              <w:rPr>
                <w:noProof/>
                <w:webHidden/>
              </w:rPr>
              <w:tab/>
            </w:r>
            <w:r w:rsidR="000B5797">
              <w:rPr>
                <w:noProof/>
                <w:webHidden/>
              </w:rPr>
              <w:fldChar w:fldCharType="begin"/>
            </w:r>
            <w:r w:rsidR="000B5797">
              <w:rPr>
                <w:noProof/>
                <w:webHidden/>
              </w:rPr>
              <w:instrText xml:space="preserve"> PAGEREF _Toc98188968 \h </w:instrText>
            </w:r>
            <w:r w:rsidR="000B5797">
              <w:rPr>
                <w:noProof/>
                <w:webHidden/>
              </w:rPr>
            </w:r>
            <w:r w:rsidR="000B5797">
              <w:rPr>
                <w:noProof/>
                <w:webHidden/>
              </w:rPr>
              <w:fldChar w:fldCharType="separate"/>
            </w:r>
            <w:r w:rsidR="000B5797">
              <w:rPr>
                <w:noProof/>
                <w:webHidden/>
              </w:rPr>
              <w:t>6</w:t>
            </w:r>
            <w:r w:rsidR="000B5797">
              <w:rPr>
                <w:noProof/>
                <w:webHidden/>
              </w:rPr>
              <w:fldChar w:fldCharType="end"/>
            </w:r>
          </w:hyperlink>
        </w:p>
        <w:p w14:paraId="3AFD2860" w14:textId="1F2F6A0F" w:rsidR="000B5797" w:rsidRDefault="003C5B69">
          <w:pPr>
            <w:pStyle w:val="TOC2"/>
            <w:tabs>
              <w:tab w:val="right" w:leader="dot" w:pos="9016"/>
            </w:tabs>
            <w:rPr>
              <w:rFonts w:eastAsiaTheme="minorEastAsia"/>
              <w:noProof/>
              <w:lang w:eastAsia="en-GB"/>
            </w:rPr>
          </w:pPr>
          <w:hyperlink w:anchor="_Toc98188969" w:history="1">
            <w:r w:rsidR="000B5797" w:rsidRPr="0018396E">
              <w:rPr>
                <w:rStyle w:val="Hyperlink"/>
                <w:noProof/>
              </w:rPr>
              <w:t>The source and destination MAC addresses of the captured communication</w:t>
            </w:r>
            <w:r w:rsidR="000B5797">
              <w:rPr>
                <w:noProof/>
                <w:webHidden/>
              </w:rPr>
              <w:tab/>
            </w:r>
            <w:r w:rsidR="000B5797">
              <w:rPr>
                <w:noProof/>
                <w:webHidden/>
              </w:rPr>
              <w:fldChar w:fldCharType="begin"/>
            </w:r>
            <w:r w:rsidR="000B5797">
              <w:rPr>
                <w:noProof/>
                <w:webHidden/>
              </w:rPr>
              <w:instrText xml:space="preserve"> PAGEREF _Toc98188969 \h </w:instrText>
            </w:r>
            <w:r w:rsidR="000B5797">
              <w:rPr>
                <w:noProof/>
                <w:webHidden/>
              </w:rPr>
            </w:r>
            <w:r w:rsidR="000B5797">
              <w:rPr>
                <w:noProof/>
                <w:webHidden/>
              </w:rPr>
              <w:fldChar w:fldCharType="separate"/>
            </w:r>
            <w:r w:rsidR="000B5797">
              <w:rPr>
                <w:noProof/>
                <w:webHidden/>
              </w:rPr>
              <w:t>7</w:t>
            </w:r>
            <w:r w:rsidR="000B5797">
              <w:rPr>
                <w:noProof/>
                <w:webHidden/>
              </w:rPr>
              <w:fldChar w:fldCharType="end"/>
            </w:r>
          </w:hyperlink>
        </w:p>
        <w:p w14:paraId="1D02C3D1" w14:textId="080F3CCB" w:rsidR="000B5797" w:rsidRDefault="003C5B69">
          <w:pPr>
            <w:pStyle w:val="TOC2"/>
            <w:tabs>
              <w:tab w:val="right" w:leader="dot" w:pos="9016"/>
            </w:tabs>
            <w:rPr>
              <w:rFonts w:eastAsiaTheme="minorEastAsia"/>
              <w:noProof/>
              <w:lang w:eastAsia="en-GB"/>
            </w:rPr>
          </w:pPr>
          <w:hyperlink w:anchor="_Toc98188970" w:history="1">
            <w:r w:rsidR="000B5797" w:rsidRPr="0018396E">
              <w:rPr>
                <w:rStyle w:val="Hyperlink"/>
                <w:noProof/>
              </w:rPr>
              <w:t>The source and destination IP addresses of the captured communication</w:t>
            </w:r>
            <w:r w:rsidR="000B5797">
              <w:rPr>
                <w:noProof/>
                <w:webHidden/>
              </w:rPr>
              <w:tab/>
            </w:r>
            <w:r w:rsidR="000B5797">
              <w:rPr>
                <w:noProof/>
                <w:webHidden/>
              </w:rPr>
              <w:fldChar w:fldCharType="begin"/>
            </w:r>
            <w:r w:rsidR="000B5797">
              <w:rPr>
                <w:noProof/>
                <w:webHidden/>
              </w:rPr>
              <w:instrText xml:space="preserve"> PAGEREF _Toc98188970 \h </w:instrText>
            </w:r>
            <w:r w:rsidR="000B5797">
              <w:rPr>
                <w:noProof/>
                <w:webHidden/>
              </w:rPr>
            </w:r>
            <w:r w:rsidR="000B5797">
              <w:rPr>
                <w:noProof/>
                <w:webHidden/>
              </w:rPr>
              <w:fldChar w:fldCharType="separate"/>
            </w:r>
            <w:r w:rsidR="000B5797">
              <w:rPr>
                <w:noProof/>
                <w:webHidden/>
              </w:rPr>
              <w:t>7</w:t>
            </w:r>
            <w:r w:rsidR="000B5797">
              <w:rPr>
                <w:noProof/>
                <w:webHidden/>
              </w:rPr>
              <w:fldChar w:fldCharType="end"/>
            </w:r>
          </w:hyperlink>
        </w:p>
        <w:p w14:paraId="0E1EF3B5" w14:textId="1D7B850C" w:rsidR="000B5797" w:rsidRDefault="003C5B69">
          <w:pPr>
            <w:pStyle w:val="TOC2"/>
            <w:tabs>
              <w:tab w:val="right" w:leader="dot" w:pos="9016"/>
            </w:tabs>
            <w:rPr>
              <w:rFonts w:eastAsiaTheme="minorEastAsia"/>
              <w:noProof/>
              <w:lang w:eastAsia="en-GB"/>
            </w:rPr>
          </w:pPr>
          <w:hyperlink w:anchor="_Toc98188971" w:history="1">
            <w:r w:rsidR="000B5797" w:rsidRPr="0018396E">
              <w:rPr>
                <w:rStyle w:val="Hyperlink"/>
                <w:noProof/>
              </w:rPr>
              <w:t>The name of the host PC</w:t>
            </w:r>
            <w:r w:rsidR="000B5797">
              <w:rPr>
                <w:noProof/>
                <w:webHidden/>
              </w:rPr>
              <w:tab/>
            </w:r>
            <w:r w:rsidR="000B5797">
              <w:rPr>
                <w:noProof/>
                <w:webHidden/>
              </w:rPr>
              <w:fldChar w:fldCharType="begin"/>
            </w:r>
            <w:r w:rsidR="000B5797">
              <w:rPr>
                <w:noProof/>
                <w:webHidden/>
              </w:rPr>
              <w:instrText xml:space="preserve"> PAGEREF _Toc98188971 \h </w:instrText>
            </w:r>
            <w:r w:rsidR="000B5797">
              <w:rPr>
                <w:noProof/>
                <w:webHidden/>
              </w:rPr>
            </w:r>
            <w:r w:rsidR="000B5797">
              <w:rPr>
                <w:noProof/>
                <w:webHidden/>
              </w:rPr>
              <w:fldChar w:fldCharType="separate"/>
            </w:r>
            <w:r w:rsidR="000B5797">
              <w:rPr>
                <w:noProof/>
                <w:webHidden/>
              </w:rPr>
              <w:t>7</w:t>
            </w:r>
            <w:r w:rsidR="000B5797">
              <w:rPr>
                <w:noProof/>
                <w:webHidden/>
              </w:rPr>
              <w:fldChar w:fldCharType="end"/>
            </w:r>
          </w:hyperlink>
        </w:p>
        <w:p w14:paraId="547824DE" w14:textId="1E66A25D" w:rsidR="000B5797" w:rsidRDefault="003C5B69">
          <w:pPr>
            <w:pStyle w:val="TOC2"/>
            <w:tabs>
              <w:tab w:val="right" w:leader="dot" w:pos="9016"/>
            </w:tabs>
            <w:rPr>
              <w:rFonts w:eastAsiaTheme="minorEastAsia"/>
              <w:noProof/>
              <w:lang w:eastAsia="en-GB"/>
            </w:rPr>
          </w:pPr>
          <w:hyperlink w:anchor="_Toc98188972" w:history="1">
            <w:r w:rsidR="000B5797" w:rsidRPr="0018396E">
              <w:rPr>
                <w:rStyle w:val="Hyperlink"/>
                <w:noProof/>
              </w:rPr>
              <w:t>How the code works to find specifc parts of the DHCP packet.</w:t>
            </w:r>
            <w:r w:rsidR="000B5797">
              <w:rPr>
                <w:noProof/>
                <w:webHidden/>
              </w:rPr>
              <w:tab/>
            </w:r>
            <w:r w:rsidR="000B5797">
              <w:rPr>
                <w:noProof/>
                <w:webHidden/>
              </w:rPr>
              <w:fldChar w:fldCharType="begin"/>
            </w:r>
            <w:r w:rsidR="000B5797">
              <w:rPr>
                <w:noProof/>
                <w:webHidden/>
              </w:rPr>
              <w:instrText xml:space="preserve"> PAGEREF _Toc98188972 \h </w:instrText>
            </w:r>
            <w:r w:rsidR="000B5797">
              <w:rPr>
                <w:noProof/>
                <w:webHidden/>
              </w:rPr>
            </w:r>
            <w:r w:rsidR="000B5797">
              <w:rPr>
                <w:noProof/>
                <w:webHidden/>
              </w:rPr>
              <w:fldChar w:fldCharType="separate"/>
            </w:r>
            <w:r w:rsidR="000B5797">
              <w:rPr>
                <w:noProof/>
                <w:webHidden/>
              </w:rPr>
              <w:t>7</w:t>
            </w:r>
            <w:r w:rsidR="000B5797">
              <w:rPr>
                <w:noProof/>
                <w:webHidden/>
              </w:rPr>
              <w:fldChar w:fldCharType="end"/>
            </w:r>
          </w:hyperlink>
        </w:p>
        <w:p w14:paraId="202B48BE" w14:textId="7292C0F8" w:rsidR="000B5797" w:rsidRDefault="003C5B69">
          <w:pPr>
            <w:pStyle w:val="TOC1"/>
            <w:tabs>
              <w:tab w:val="right" w:leader="dot" w:pos="9016"/>
            </w:tabs>
            <w:rPr>
              <w:rFonts w:eastAsiaTheme="minorEastAsia"/>
              <w:noProof/>
              <w:lang w:eastAsia="en-GB"/>
            </w:rPr>
          </w:pPr>
          <w:hyperlink w:anchor="_Toc98188973" w:history="1">
            <w:r w:rsidR="000B5797" w:rsidRPr="0018396E">
              <w:rPr>
                <w:rStyle w:val="Hyperlink"/>
                <w:noProof/>
              </w:rPr>
              <w:t>Using Regular Expression to find a susceptible website</w:t>
            </w:r>
            <w:r w:rsidR="000B5797">
              <w:rPr>
                <w:noProof/>
                <w:webHidden/>
              </w:rPr>
              <w:tab/>
            </w:r>
            <w:r w:rsidR="000B5797">
              <w:rPr>
                <w:noProof/>
                <w:webHidden/>
              </w:rPr>
              <w:fldChar w:fldCharType="begin"/>
            </w:r>
            <w:r w:rsidR="000B5797">
              <w:rPr>
                <w:noProof/>
                <w:webHidden/>
              </w:rPr>
              <w:instrText xml:space="preserve"> PAGEREF _Toc98188973 \h </w:instrText>
            </w:r>
            <w:r w:rsidR="000B5797">
              <w:rPr>
                <w:noProof/>
                <w:webHidden/>
              </w:rPr>
            </w:r>
            <w:r w:rsidR="000B5797">
              <w:rPr>
                <w:noProof/>
                <w:webHidden/>
              </w:rPr>
              <w:fldChar w:fldCharType="separate"/>
            </w:r>
            <w:r w:rsidR="000B5797">
              <w:rPr>
                <w:noProof/>
                <w:webHidden/>
              </w:rPr>
              <w:t>7</w:t>
            </w:r>
            <w:r w:rsidR="000B5797">
              <w:rPr>
                <w:noProof/>
                <w:webHidden/>
              </w:rPr>
              <w:fldChar w:fldCharType="end"/>
            </w:r>
          </w:hyperlink>
        </w:p>
        <w:p w14:paraId="379270AC" w14:textId="475364B2" w:rsidR="000B5797" w:rsidRDefault="003C5B69">
          <w:pPr>
            <w:pStyle w:val="TOC1"/>
            <w:tabs>
              <w:tab w:val="right" w:leader="dot" w:pos="9016"/>
            </w:tabs>
            <w:rPr>
              <w:rFonts w:eastAsiaTheme="minorEastAsia"/>
              <w:noProof/>
              <w:lang w:eastAsia="en-GB"/>
            </w:rPr>
          </w:pPr>
          <w:hyperlink w:anchor="_Toc98188974" w:history="1">
            <w:r w:rsidR="000B5797" w:rsidRPr="0018396E">
              <w:rPr>
                <w:rStyle w:val="Hyperlink"/>
                <w:noProof/>
              </w:rPr>
              <w:t>Finding search engine of the website</w:t>
            </w:r>
            <w:r w:rsidR="000B5797">
              <w:rPr>
                <w:noProof/>
                <w:webHidden/>
              </w:rPr>
              <w:tab/>
            </w:r>
            <w:r w:rsidR="000B5797">
              <w:rPr>
                <w:noProof/>
                <w:webHidden/>
              </w:rPr>
              <w:fldChar w:fldCharType="begin"/>
            </w:r>
            <w:r w:rsidR="000B5797">
              <w:rPr>
                <w:noProof/>
                <w:webHidden/>
              </w:rPr>
              <w:instrText xml:space="preserve"> PAGEREF _Toc98188974 \h </w:instrText>
            </w:r>
            <w:r w:rsidR="000B5797">
              <w:rPr>
                <w:noProof/>
                <w:webHidden/>
              </w:rPr>
            </w:r>
            <w:r w:rsidR="000B5797">
              <w:rPr>
                <w:noProof/>
                <w:webHidden/>
              </w:rPr>
              <w:fldChar w:fldCharType="separate"/>
            </w:r>
            <w:r w:rsidR="000B5797">
              <w:rPr>
                <w:noProof/>
                <w:webHidden/>
              </w:rPr>
              <w:t>7</w:t>
            </w:r>
            <w:r w:rsidR="000B5797">
              <w:rPr>
                <w:noProof/>
                <w:webHidden/>
              </w:rPr>
              <w:fldChar w:fldCharType="end"/>
            </w:r>
          </w:hyperlink>
        </w:p>
        <w:p w14:paraId="07F9538D" w14:textId="76372B94" w:rsidR="000B5797" w:rsidRDefault="003C5B69">
          <w:pPr>
            <w:pStyle w:val="TOC1"/>
            <w:tabs>
              <w:tab w:val="right" w:leader="dot" w:pos="9016"/>
            </w:tabs>
            <w:rPr>
              <w:rFonts w:eastAsiaTheme="minorEastAsia"/>
              <w:noProof/>
              <w:lang w:eastAsia="en-GB"/>
            </w:rPr>
          </w:pPr>
          <w:hyperlink w:anchor="_Toc98188975" w:history="1">
            <w:r w:rsidR="000B5797" w:rsidRPr="0018396E">
              <w:rPr>
                <w:rStyle w:val="Hyperlink"/>
                <w:noProof/>
              </w:rPr>
              <w:t>Generic Python code to identify more potential security threats</w:t>
            </w:r>
            <w:r w:rsidR="000B5797">
              <w:rPr>
                <w:noProof/>
                <w:webHidden/>
              </w:rPr>
              <w:tab/>
            </w:r>
            <w:r w:rsidR="000B5797">
              <w:rPr>
                <w:noProof/>
                <w:webHidden/>
              </w:rPr>
              <w:fldChar w:fldCharType="begin"/>
            </w:r>
            <w:r w:rsidR="000B5797">
              <w:rPr>
                <w:noProof/>
                <w:webHidden/>
              </w:rPr>
              <w:instrText xml:space="preserve"> PAGEREF _Toc98188975 \h </w:instrText>
            </w:r>
            <w:r w:rsidR="000B5797">
              <w:rPr>
                <w:noProof/>
                <w:webHidden/>
              </w:rPr>
            </w:r>
            <w:r w:rsidR="000B5797">
              <w:rPr>
                <w:noProof/>
                <w:webHidden/>
              </w:rPr>
              <w:fldChar w:fldCharType="separate"/>
            </w:r>
            <w:r w:rsidR="000B5797">
              <w:rPr>
                <w:noProof/>
                <w:webHidden/>
              </w:rPr>
              <w:t>7</w:t>
            </w:r>
            <w:r w:rsidR="000B5797">
              <w:rPr>
                <w:noProof/>
                <w:webHidden/>
              </w:rPr>
              <w:fldChar w:fldCharType="end"/>
            </w:r>
          </w:hyperlink>
        </w:p>
        <w:p w14:paraId="0306EC44" w14:textId="2F1CC04D" w:rsidR="000B5797" w:rsidRDefault="003C5B69">
          <w:pPr>
            <w:pStyle w:val="TOC1"/>
            <w:tabs>
              <w:tab w:val="right" w:leader="dot" w:pos="9016"/>
            </w:tabs>
            <w:rPr>
              <w:rFonts w:eastAsiaTheme="minorEastAsia"/>
              <w:noProof/>
              <w:lang w:eastAsia="en-GB"/>
            </w:rPr>
          </w:pPr>
          <w:hyperlink w:anchor="_Toc98188976" w:history="1">
            <w:r w:rsidR="000B5797" w:rsidRPr="0018396E">
              <w:rPr>
                <w:rStyle w:val="Hyperlink"/>
                <w:noProof/>
              </w:rPr>
              <w:t>Bibliography</w:t>
            </w:r>
            <w:r w:rsidR="000B5797">
              <w:rPr>
                <w:noProof/>
                <w:webHidden/>
              </w:rPr>
              <w:tab/>
            </w:r>
            <w:r w:rsidR="000B5797">
              <w:rPr>
                <w:noProof/>
                <w:webHidden/>
              </w:rPr>
              <w:fldChar w:fldCharType="begin"/>
            </w:r>
            <w:r w:rsidR="000B5797">
              <w:rPr>
                <w:noProof/>
                <w:webHidden/>
              </w:rPr>
              <w:instrText xml:space="preserve"> PAGEREF _Toc98188976 \h </w:instrText>
            </w:r>
            <w:r w:rsidR="000B5797">
              <w:rPr>
                <w:noProof/>
                <w:webHidden/>
              </w:rPr>
            </w:r>
            <w:r w:rsidR="000B5797">
              <w:rPr>
                <w:noProof/>
                <w:webHidden/>
              </w:rPr>
              <w:fldChar w:fldCharType="separate"/>
            </w:r>
            <w:r w:rsidR="000B5797">
              <w:rPr>
                <w:noProof/>
                <w:webHidden/>
              </w:rPr>
              <w:t>7</w:t>
            </w:r>
            <w:r w:rsidR="000B5797">
              <w:rPr>
                <w:noProof/>
                <w:webHidden/>
              </w:rPr>
              <w:fldChar w:fldCharType="end"/>
            </w:r>
          </w:hyperlink>
        </w:p>
        <w:p w14:paraId="3BA2AE57" w14:textId="0B5EB538" w:rsidR="000B5797" w:rsidRDefault="003C5B69">
          <w:pPr>
            <w:pStyle w:val="TOC1"/>
            <w:tabs>
              <w:tab w:val="right" w:leader="dot" w:pos="9016"/>
            </w:tabs>
            <w:rPr>
              <w:rFonts w:eastAsiaTheme="minorEastAsia"/>
              <w:noProof/>
              <w:lang w:eastAsia="en-GB"/>
            </w:rPr>
          </w:pPr>
          <w:hyperlink w:anchor="_Toc98188977" w:history="1">
            <w:r w:rsidR="000B5797" w:rsidRPr="0018396E">
              <w:rPr>
                <w:rStyle w:val="Hyperlink"/>
                <w:noProof/>
              </w:rPr>
              <w:t>Appendices</w:t>
            </w:r>
            <w:r w:rsidR="000B5797">
              <w:rPr>
                <w:noProof/>
                <w:webHidden/>
              </w:rPr>
              <w:tab/>
            </w:r>
            <w:r w:rsidR="000B5797">
              <w:rPr>
                <w:noProof/>
                <w:webHidden/>
              </w:rPr>
              <w:fldChar w:fldCharType="begin"/>
            </w:r>
            <w:r w:rsidR="000B5797">
              <w:rPr>
                <w:noProof/>
                <w:webHidden/>
              </w:rPr>
              <w:instrText xml:space="preserve"> PAGEREF _Toc98188977 \h </w:instrText>
            </w:r>
            <w:r w:rsidR="000B5797">
              <w:rPr>
                <w:noProof/>
                <w:webHidden/>
              </w:rPr>
            </w:r>
            <w:r w:rsidR="000B5797">
              <w:rPr>
                <w:noProof/>
                <w:webHidden/>
              </w:rPr>
              <w:fldChar w:fldCharType="separate"/>
            </w:r>
            <w:r w:rsidR="000B5797">
              <w:rPr>
                <w:noProof/>
                <w:webHidden/>
              </w:rPr>
              <w:t>8</w:t>
            </w:r>
            <w:r w:rsidR="000B5797">
              <w:rPr>
                <w:noProof/>
                <w:webHidden/>
              </w:rPr>
              <w:fldChar w:fldCharType="end"/>
            </w:r>
          </w:hyperlink>
        </w:p>
        <w:p w14:paraId="6B071DF1" w14:textId="6C2BDC1C" w:rsidR="000B5797" w:rsidRDefault="003C5B69">
          <w:pPr>
            <w:pStyle w:val="TOC2"/>
            <w:tabs>
              <w:tab w:val="right" w:leader="dot" w:pos="9016"/>
            </w:tabs>
            <w:rPr>
              <w:rFonts w:eastAsiaTheme="minorEastAsia"/>
              <w:noProof/>
              <w:lang w:eastAsia="en-GB"/>
            </w:rPr>
          </w:pPr>
          <w:hyperlink w:anchor="_Toc98188978" w:history="1">
            <w:r w:rsidR="000B5797" w:rsidRPr="0018396E">
              <w:rPr>
                <w:rStyle w:val="Hyperlink"/>
                <w:noProof/>
              </w:rPr>
              <w:t>Appendix A</w:t>
            </w:r>
            <w:r w:rsidR="000B5797">
              <w:rPr>
                <w:noProof/>
                <w:webHidden/>
              </w:rPr>
              <w:tab/>
            </w:r>
            <w:r w:rsidR="000B5797">
              <w:rPr>
                <w:noProof/>
                <w:webHidden/>
              </w:rPr>
              <w:fldChar w:fldCharType="begin"/>
            </w:r>
            <w:r w:rsidR="000B5797">
              <w:rPr>
                <w:noProof/>
                <w:webHidden/>
              </w:rPr>
              <w:instrText xml:space="preserve"> PAGEREF _Toc98188978 \h </w:instrText>
            </w:r>
            <w:r w:rsidR="000B5797">
              <w:rPr>
                <w:noProof/>
                <w:webHidden/>
              </w:rPr>
            </w:r>
            <w:r w:rsidR="000B5797">
              <w:rPr>
                <w:noProof/>
                <w:webHidden/>
              </w:rPr>
              <w:fldChar w:fldCharType="separate"/>
            </w:r>
            <w:r w:rsidR="000B5797">
              <w:rPr>
                <w:noProof/>
                <w:webHidden/>
              </w:rPr>
              <w:t>9</w:t>
            </w:r>
            <w:r w:rsidR="000B5797">
              <w:rPr>
                <w:noProof/>
                <w:webHidden/>
              </w:rPr>
              <w:fldChar w:fldCharType="end"/>
            </w:r>
          </w:hyperlink>
        </w:p>
        <w:p w14:paraId="0B148B55" w14:textId="2218AC52" w:rsidR="000B5797" w:rsidRDefault="003C5B69">
          <w:pPr>
            <w:pStyle w:val="TOC2"/>
            <w:tabs>
              <w:tab w:val="right" w:leader="dot" w:pos="9016"/>
            </w:tabs>
            <w:rPr>
              <w:rFonts w:eastAsiaTheme="minorEastAsia"/>
              <w:noProof/>
              <w:lang w:eastAsia="en-GB"/>
            </w:rPr>
          </w:pPr>
          <w:hyperlink w:anchor="_Toc98188979" w:history="1">
            <w:r w:rsidR="000B5797" w:rsidRPr="0018396E">
              <w:rPr>
                <w:rStyle w:val="Hyperlink"/>
                <w:noProof/>
              </w:rPr>
              <w:t>Appendix B</w:t>
            </w:r>
            <w:r w:rsidR="000B5797">
              <w:rPr>
                <w:noProof/>
                <w:webHidden/>
              </w:rPr>
              <w:tab/>
            </w:r>
            <w:r w:rsidR="000B5797">
              <w:rPr>
                <w:noProof/>
                <w:webHidden/>
              </w:rPr>
              <w:fldChar w:fldCharType="begin"/>
            </w:r>
            <w:r w:rsidR="000B5797">
              <w:rPr>
                <w:noProof/>
                <w:webHidden/>
              </w:rPr>
              <w:instrText xml:space="preserve"> PAGEREF _Toc98188979 \h </w:instrText>
            </w:r>
            <w:r w:rsidR="000B5797">
              <w:rPr>
                <w:noProof/>
                <w:webHidden/>
              </w:rPr>
            </w:r>
            <w:r w:rsidR="000B5797">
              <w:rPr>
                <w:noProof/>
                <w:webHidden/>
              </w:rPr>
              <w:fldChar w:fldCharType="separate"/>
            </w:r>
            <w:r w:rsidR="000B5797">
              <w:rPr>
                <w:noProof/>
                <w:webHidden/>
              </w:rPr>
              <w:t>10</w:t>
            </w:r>
            <w:r w:rsidR="000B5797">
              <w:rPr>
                <w:noProof/>
                <w:webHidden/>
              </w:rPr>
              <w:fldChar w:fldCharType="end"/>
            </w:r>
          </w:hyperlink>
        </w:p>
        <w:p w14:paraId="2E31FB32" w14:textId="4A850FE4" w:rsidR="000B5797" w:rsidRDefault="003C5B69">
          <w:pPr>
            <w:pStyle w:val="TOC2"/>
            <w:tabs>
              <w:tab w:val="right" w:leader="dot" w:pos="9016"/>
            </w:tabs>
            <w:rPr>
              <w:rFonts w:eastAsiaTheme="minorEastAsia"/>
              <w:noProof/>
              <w:lang w:eastAsia="en-GB"/>
            </w:rPr>
          </w:pPr>
          <w:hyperlink w:anchor="_Toc98188980" w:history="1">
            <w:r w:rsidR="000B5797">
              <w:rPr>
                <w:noProof/>
                <w:webHidden/>
              </w:rPr>
              <w:tab/>
            </w:r>
            <w:r w:rsidR="000B5797">
              <w:rPr>
                <w:noProof/>
                <w:webHidden/>
              </w:rPr>
              <w:fldChar w:fldCharType="begin"/>
            </w:r>
            <w:r w:rsidR="000B5797">
              <w:rPr>
                <w:noProof/>
                <w:webHidden/>
              </w:rPr>
              <w:instrText xml:space="preserve"> PAGEREF _Toc98188980 \h </w:instrText>
            </w:r>
            <w:r w:rsidR="000B5797">
              <w:rPr>
                <w:noProof/>
                <w:webHidden/>
              </w:rPr>
            </w:r>
            <w:r w:rsidR="000B5797">
              <w:rPr>
                <w:noProof/>
                <w:webHidden/>
              </w:rPr>
              <w:fldChar w:fldCharType="separate"/>
            </w:r>
            <w:r w:rsidR="000B5797">
              <w:rPr>
                <w:noProof/>
                <w:webHidden/>
              </w:rPr>
              <w:t>10</w:t>
            </w:r>
            <w:r w:rsidR="000B5797">
              <w:rPr>
                <w:noProof/>
                <w:webHidden/>
              </w:rPr>
              <w:fldChar w:fldCharType="end"/>
            </w:r>
          </w:hyperlink>
        </w:p>
        <w:p w14:paraId="363C0842" w14:textId="4E7E734C" w:rsidR="004A6A68" w:rsidRDefault="004A6A68">
          <w:r>
            <w:rPr>
              <w:b/>
              <w:bCs/>
              <w:noProof/>
            </w:rPr>
            <w:fldChar w:fldCharType="end"/>
          </w:r>
        </w:p>
      </w:sdtContent>
    </w:sdt>
    <w:p w14:paraId="08368DAA" w14:textId="7BCC9464" w:rsidR="004A6A68" w:rsidRDefault="004A6A68"/>
    <w:p w14:paraId="7265C579" w14:textId="77777777" w:rsidR="004A6A68" w:rsidRDefault="004A6A68">
      <w:r>
        <w:br w:type="page"/>
      </w:r>
    </w:p>
    <w:p w14:paraId="2603D344" w14:textId="5390AC85" w:rsidR="00B82DBC" w:rsidRDefault="00855625" w:rsidP="00855625">
      <w:pPr>
        <w:pStyle w:val="Heading1"/>
      </w:pPr>
      <w:bookmarkStart w:id="0" w:name="_Toc98188954"/>
      <w:r>
        <w:t>What are PCAP Files</w:t>
      </w:r>
      <w:r w:rsidR="00E63725">
        <w:t>?</w:t>
      </w:r>
      <w:bookmarkEnd w:id="0"/>
    </w:p>
    <w:p w14:paraId="47F9962B" w14:textId="08DFD01A" w:rsidR="00BB01D5" w:rsidRPr="0017120C" w:rsidRDefault="00BB01D5" w:rsidP="00B639B5">
      <w:pPr>
        <w:spacing w:after="0"/>
      </w:pPr>
      <w:r w:rsidRPr="004C2FAE">
        <w:t>PCAP</w:t>
      </w:r>
      <w:r w:rsidR="002B7DB6" w:rsidRPr="004C2FAE">
        <w:t xml:space="preserve"> or</w:t>
      </w:r>
      <w:r w:rsidRPr="004C2FAE">
        <w:t xml:space="preserve"> </w:t>
      </w:r>
      <w:r w:rsidR="00FE6AA7" w:rsidRPr="004C2FAE">
        <w:t xml:space="preserve">we call it </w:t>
      </w:r>
      <w:r w:rsidRPr="004C2FAE">
        <w:t>Packet Capture is something we can say an API (Application Programming Interface) that captures live network data from OSI model and specifically from layers 2 to 7 which includes data link layer, network layer, transport layer, session layer, presentation layer, and application layer</w:t>
      </w:r>
      <w:r w:rsidR="00DF7C63" w:rsidRPr="004C2FAE">
        <w:t xml:space="preserve"> </w:t>
      </w:r>
      <w:r w:rsidR="00DF7C63" w:rsidRPr="00DF7C63">
        <w:t>(What is OSI Model | 7 Layers Explained | Imperva 2021)</w:t>
      </w:r>
      <w:r w:rsidR="004E3796">
        <w:t>.</w:t>
      </w:r>
    </w:p>
    <w:p w14:paraId="7C1B7699" w14:textId="77777777" w:rsidR="00564128" w:rsidRDefault="00172F5C" w:rsidP="00564128">
      <w:pPr>
        <w:keepNext/>
        <w:spacing w:after="0"/>
      </w:pPr>
      <w:r w:rsidRPr="00564128">
        <w:rPr>
          <w:noProof/>
        </w:rPr>
        <w:drawing>
          <wp:inline distT="0" distB="0" distL="0" distR="0" wp14:anchorId="03380994" wp14:editId="633D0935">
            <wp:extent cx="5731510" cy="2868930"/>
            <wp:effectExtent l="0" t="0" r="2540" b="762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4"/>
                    <a:stretch>
                      <a:fillRect/>
                    </a:stretch>
                  </pic:blipFill>
                  <pic:spPr>
                    <a:xfrm>
                      <a:off x="0" y="0"/>
                      <a:ext cx="5731510" cy="2868930"/>
                    </a:xfrm>
                    <a:prstGeom prst="rect">
                      <a:avLst/>
                    </a:prstGeom>
                  </pic:spPr>
                </pic:pic>
              </a:graphicData>
            </a:graphic>
          </wp:inline>
        </w:drawing>
      </w:r>
    </w:p>
    <w:p w14:paraId="1E2A5AB1" w14:textId="23720225" w:rsidR="00172F5C" w:rsidRPr="0017120C" w:rsidRDefault="00564128" w:rsidP="00564128">
      <w:pPr>
        <w:pStyle w:val="Caption"/>
      </w:pPr>
      <w:r>
        <w:t xml:space="preserve">Figure </w:t>
      </w:r>
      <w:r>
        <w:fldChar w:fldCharType="begin"/>
      </w:r>
      <w:r>
        <w:instrText>SEQ Figure \* ARABIC</w:instrText>
      </w:r>
      <w:r>
        <w:fldChar w:fldCharType="separate"/>
      </w:r>
      <w:r w:rsidR="00E10F7D">
        <w:rPr>
          <w:noProof/>
        </w:rPr>
        <w:t>1</w:t>
      </w:r>
      <w:r>
        <w:fldChar w:fldCharType="end"/>
      </w:r>
      <w:r>
        <w:t xml:space="preserve"> - OSI Model Layers </w:t>
      </w:r>
      <w:r w:rsidR="00DF7C63" w:rsidRPr="00194B85">
        <w:rPr>
          <w:color w:val="auto"/>
          <w:sz w:val="22"/>
          <w:szCs w:val="22"/>
        </w:rPr>
        <w:t>(What is OSI Model | 7 Layers Explained | Imperva, 2021)</w:t>
      </w:r>
    </w:p>
    <w:p w14:paraId="4503BD26" w14:textId="77777777" w:rsidR="00564128" w:rsidRPr="0017120C" w:rsidRDefault="00564128" w:rsidP="00B639B5">
      <w:pPr>
        <w:spacing w:after="0"/>
      </w:pPr>
    </w:p>
    <w:p w14:paraId="7E288ED9" w14:textId="48687960" w:rsidR="00BB01D5" w:rsidRDefault="00D84783" w:rsidP="00B639B5">
      <w:pPr>
        <w:spacing w:after="0"/>
      </w:pPr>
      <w:r w:rsidRPr="004C2FAE">
        <w:t>These PCAP files can be used to view TCP/IP and UDP network packets. If you want to record network traffic then you need to create a .</w:t>
      </w:r>
      <w:proofErr w:type="spellStart"/>
      <w:r w:rsidRPr="004C2FAE">
        <w:t>pcapfile</w:t>
      </w:r>
      <w:proofErr w:type="spellEnd"/>
      <w:r w:rsidRPr="004C2FAE">
        <w:t>. You can create a .</w:t>
      </w:r>
      <w:proofErr w:type="spellStart"/>
      <w:r w:rsidRPr="004C2FAE">
        <w:t>pcapfile</w:t>
      </w:r>
      <w:proofErr w:type="spellEnd"/>
      <w:r w:rsidRPr="004C2FAE">
        <w:t xml:space="preserve"> by using a network </w:t>
      </w:r>
      <w:r w:rsidR="00EF0FDF" w:rsidRPr="004C2FAE">
        <w:t>analyser</w:t>
      </w:r>
      <w:r w:rsidRPr="004C2FAE">
        <w:t xml:space="preserve"> or packet sniffing tool like Wireshark.</w:t>
      </w:r>
    </w:p>
    <w:p w14:paraId="034C4C34" w14:textId="77777777" w:rsidR="00D84783" w:rsidRDefault="00D84783" w:rsidP="00B639B5">
      <w:pPr>
        <w:spacing w:after="0"/>
      </w:pPr>
    </w:p>
    <w:p w14:paraId="449B0F83" w14:textId="110837AB" w:rsidR="00761D6A" w:rsidRDefault="000B0CF5" w:rsidP="00B639B5">
      <w:pPr>
        <w:spacing w:after="0"/>
      </w:pPr>
      <w:r>
        <w:t xml:space="preserve">PCAP </w:t>
      </w:r>
      <w:r w:rsidR="00E86C33">
        <w:t>otherwise know</w:t>
      </w:r>
      <w:r w:rsidR="005E346A">
        <w:t>n</w:t>
      </w:r>
      <w:r w:rsidR="00E86C33">
        <w:t xml:space="preserve"> as </w:t>
      </w:r>
      <w:proofErr w:type="spellStart"/>
      <w:r w:rsidR="00E86C33">
        <w:t>libcap</w:t>
      </w:r>
      <w:proofErr w:type="spellEnd"/>
      <w:r w:rsidR="00E86C33">
        <w:t xml:space="preserve"> are captured using </w:t>
      </w:r>
      <w:r w:rsidR="005E346A">
        <w:t xml:space="preserve">a </w:t>
      </w:r>
      <w:r w:rsidR="00E86C33">
        <w:t xml:space="preserve">certain application such as </w:t>
      </w:r>
      <w:r w:rsidR="005E346A">
        <w:t xml:space="preserve">Wireshark. The files can hold various information </w:t>
      </w:r>
      <w:r w:rsidR="006E04F5">
        <w:t>such as the network traffic/packet information captured within a certain period.</w:t>
      </w:r>
      <w:r w:rsidR="00761D6A">
        <w:t xml:space="preserve"> </w:t>
      </w:r>
    </w:p>
    <w:p w14:paraId="2D3F09D8" w14:textId="77777777" w:rsidR="00C4517A" w:rsidRDefault="00C4517A" w:rsidP="00B639B5">
      <w:pPr>
        <w:spacing w:after="0"/>
      </w:pPr>
    </w:p>
    <w:p w14:paraId="1B614D3B" w14:textId="60228A88" w:rsidR="00B639B5" w:rsidRDefault="00B639B5" w:rsidP="00B639B5">
      <w:pPr>
        <w:pStyle w:val="Heading2"/>
      </w:pPr>
      <w:bookmarkStart w:id="1" w:name="_Toc98188955"/>
      <w:r>
        <w:t>Use of PCAP Files?</w:t>
      </w:r>
      <w:bookmarkEnd w:id="1"/>
    </w:p>
    <w:p w14:paraId="57079EC1" w14:textId="47C1F9D1" w:rsidR="00B639B5" w:rsidRDefault="0092154A" w:rsidP="00B639B5">
      <w:r>
        <w:t xml:space="preserve">There are multiple different uses of a PCAP file which range from home use to big business. Home use can be to see </w:t>
      </w:r>
      <w:r w:rsidR="00C512E8">
        <w:t>what traffic is coming to your device. If there is any unnecessary traffic that could be prevented. When it comes to big business it is used for network forensics</w:t>
      </w:r>
      <w:r w:rsidR="009415BB">
        <w:t xml:space="preserve">. </w:t>
      </w:r>
      <w:r w:rsidR="00260691">
        <w:t>This can be for different uses sec</w:t>
      </w:r>
      <w:r w:rsidR="00316BCB">
        <w:t>uri</w:t>
      </w:r>
      <w:r w:rsidR="00260691">
        <w:t>ty reasons to detect a breach or to see how much traffic the</w:t>
      </w:r>
      <w:r w:rsidR="00316BCB">
        <w:t>ir</w:t>
      </w:r>
      <w:r w:rsidR="00260691">
        <w:t xml:space="preserve"> websites are getting. These are both very important when it comes to business </w:t>
      </w:r>
      <w:r w:rsidR="00316BCB">
        <w:t>as one secures the business and the other shows the amount of traffic a website is getting.</w:t>
      </w:r>
    </w:p>
    <w:p w14:paraId="6EDB13D2" w14:textId="77777777" w:rsidR="00FE6AA7" w:rsidRPr="004C2FAE" w:rsidRDefault="00FE6AA7" w:rsidP="00FE6AA7">
      <w:r w:rsidRPr="004C2FAE">
        <w:t>PCAP is a valuable resource for file analysis and to monitor your network traffic. Packet collection tools like Wireshark allow you to collect network traffic and translate it into a format that’s human-readable. There are many reasons why PCAP is used to monitor networks. Some of the most common include monitoring bandwidth usage, identifying rogue DHCP servers, detecting malware, DNS resolution, and incident response.</w:t>
      </w:r>
    </w:p>
    <w:p w14:paraId="65945F57" w14:textId="77777777" w:rsidR="00FE6AA7" w:rsidRPr="004C2FAE" w:rsidRDefault="00FE6AA7" w:rsidP="00FE6AA7">
      <w:r w:rsidRPr="004C2FAE">
        <w:t>For network administrators and security researchers, packet file analysis is a good way to detect network intrusions and other suspicious activity. For example, if a source is sending the network lots of malicious traffic, you can identify that on the software agent and then take action to remediate the attack.</w:t>
      </w:r>
    </w:p>
    <w:p w14:paraId="081A76C8" w14:textId="77777777" w:rsidR="00FE6AA7" w:rsidRPr="004C2FAE" w:rsidRDefault="00FE6AA7" w:rsidP="00FE6AA7">
      <w:r w:rsidRPr="004C2FAE">
        <w:t>IT teams prefer using packet monitor to perform crucial tasks, such as:</w:t>
      </w:r>
    </w:p>
    <w:p w14:paraId="7A4B98E4" w14:textId="77777777" w:rsidR="00FE6AA7" w:rsidRPr="004C2FAE" w:rsidRDefault="00FE6AA7" w:rsidP="00FE6AA7">
      <w:r w:rsidRPr="004C2FAE">
        <w:t>•</w:t>
      </w:r>
      <w:r w:rsidRPr="004C2FAE">
        <w:tab/>
        <w:t>Monitoring WAN utilization</w:t>
      </w:r>
    </w:p>
    <w:p w14:paraId="4135528C" w14:textId="77777777" w:rsidR="00FE6AA7" w:rsidRPr="004C2FAE" w:rsidRDefault="00FE6AA7" w:rsidP="00FE6AA7">
      <w:r w:rsidRPr="004C2FAE">
        <w:t>•</w:t>
      </w:r>
      <w:r w:rsidRPr="004C2FAE">
        <w:tab/>
        <w:t>Monitoring bandwidth and traffic volume</w:t>
      </w:r>
    </w:p>
    <w:p w14:paraId="35AC981B" w14:textId="77777777" w:rsidR="00FE6AA7" w:rsidRPr="004C2FAE" w:rsidRDefault="00FE6AA7" w:rsidP="00FE6AA7">
      <w:r w:rsidRPr="004C2FAE">
        <w:t>•</w:t>
      </w:r>
      <w:r w:rsidRPr="004C2FAE">
        <w:tab/>
        <w:t>Tracking network usage</w:t>
      </w:r>
    </w:p>
    <w:p w14:paraId="39541615" w14:textId="77777777" w:rsidR="00FE6AA7" w:rsidRPr="004C2FAE" w:rsidRDefault="00FE6AA7" w:rsidP="00FE6AA7">
      <w:r w:rsidRPr="004C2FAE">
        <w:t>•</w:t>
      </w:r>
      <w:r w:rsidRPr="004C2FAE">
        <w:tab/>
        <w:t>Isolating compromised systems</w:t>
      </w:r>
    </w:p>
    <w:p w14:paraId="69DFE809" w14:textId="77777777" w:rsidR="00FE6AA7" w:rsidRPr="004C2FAE" w:rsidRDefault="00FE6AA7" w:rsidP="00FE6AA7">
      <w:r w:rsidRPr="004C2FAE">
        <w:t>•</w:t>
      </w:r>
      <w:r w:rsidRPr="004C2FAE">
        <w:tab/>
        <w:t>Demonstrating compliance</w:t>
      </w:r>
    </w:p>
    <w:p w14:paraId="4DD59B41" w14:textId="77777777" w:rsidR="00FE6AA7" w:rsidRPr="004C2FAE" w:rsidRDefault="00FE6AA7" w:rsidP="00FE6AA7">
      <w:r w:rsidRPr="004C2FAE">
        <w:t>•</w:t>
      </w:r>
      <w:r w:rsidRPr="004C2FAE">
        <w:tab/>
        <w:t>Detecting suspicious content</w:t>
      </w:r>
    </w:p>
    <w:p w14:paraId="357A0C29" w14:textId="16B1DB5E" w:rsidR="004B72D0" w:rsidRDefault="00FE6AA7" w:rsidP="00FE6AA7">
      <w:r w:rsidRPr="004C2FAE">
        <w:t>•</w:t>
      </w:r>
      <w:r w:rsidRPr="004C2FAE">
        <w:tab/>
        <w:t>Identify rogue DHCP</w:t>
      </w:r>
    </w:p>
    <w:p w14:paraId="404B5896" w14:textId="77777777" w:rsidR="00F93A4E" w:rsidRDefault="00F93A4E" w:rsidP="00F93A4E">
      <w:pPr>
        <w:pStyle w:val="Heading2"/>
      </w:pPr>
      <w:bookmarkStart w:id="2" w:name="_Toc98188956"/>
      <w:r>
        <w:t>Importance of Packet Capturing Monitoring?</w:t>
      </w:r>
      <w:bookmarkEnd w:id="2"/>
    </w:p>
    <w:p w14:paraId="25925AB8" w14:textId="77777777" w:rsidR="00F93A4E" w:rsidRPr="004C2FAE" w:rsidRDefault="00F93A4E" w:rsidP="00F93A4E">
      <w:r w:rsidRPr="004C2FAE">
        <w:t xml:space="preserve">Packet capture enables teams to deal with complex network issues with ease and efficiency. Management of organizations' networks is daunting. It involves checking client IP addresses, DNS servers, and more following the standard tests to identify the root cause of the issues. </w:t>
      </w:r>
    </w:p>
    <w:p w14:paraId="7AAF11B8" w14:textId="77777777" w:rsidR="00F93A4E" w:rsidRPr="004C2FAE" w:rsidRDefault="00F93A4E" w:rsidP="00F93A4E">
      <w:r w:rsidRPr="004C2FAE">
        <w:t>Different Versions of PCAP Files:</w:t>
      </w:r>
    </w:p>
    <w:p w14:paraId="2947A79F" w14:textId="0F841314" w:rsidR="00F93A4E" w:rsidRPr="004C2FAE" w:rsidRDefault="00F93A4E" w:rsidP="00F93A4E">
      <w:r w:rsidRPr="004C2FAE">
        <w:t>There are many versions of a PCAP file with its own set of capabilities and use</w:t>
      </w:r>
      <w:r w:rsidR="00D26DE9" w:rsidRPr="004C2FAE">
        <w:t xml:space="preserve"> </w:t>
      </w:r>
      <w:r w:rsidRPr="004C2FAE">
        <w:t>cases. For example:</w:t>
      </w:r>
    </w:p>
    <w:p w14:paraId="3CF64844" w14:textId="77777777" w:rsidR="00F93A4E" w:rsidRPr="004C2FAE" w:rsidRDefault="00F93A4E" w:rsidP="00F93A4E">
      <w:r w:rsidRPr="004C2FAE">
        <w:t>•</w:t>
      </w:r>
      <w:r w:rsidRPr="004C2FAE">
        <w:tab/>
      </w:r>
      <w:proofErr w:type="spellStart"/>
      <w:r w:rsidRPr="004C2FAE">
        <w:t>WinPcap</w:t>
      </w:r>
      <w:proofErr w:type="spellEnd"/>
      <w:r w:rsidRPr="004C2FAE">
        <w:t xml:space="preserve">: </w:t>
      </w:r>
      <w:proofErr w:type="spellStart"/>
      <w:r w:rsidRPr="004C2FAE">
        <w:t>WinPcap</w:t>
      </w:r>
      <w:proofErr w:type="spellEnd"/>
      <w:r w:rsidRPr="004C2FAE">
        <w:t xml:space="preserve"> file format is similar to a portable packet capture library designed specifically for Windows devices. </w:t>
      </w:r>
    </w:p>
    <w:p w14:paraId="4F3F39CF" w14:textId="77777777" w:rsidR="00F93A4E" w:rsidRPr="004C2FAE" w:rsidRDefault="00F93A4E" w:rsidP="00F93A4E">
      <w:r w:rsidRPr="004C2FAE">
        <w:t>•</w:t>
      </w:r>
      <w:r w:rsidRPr="004C2FAE">
        <w:tab/>
      </w:r>
      <w:proofErr w:type="spellStart"/>
      <w:r w:rsidRPr="004C2FAE">
        <w:t>Libpcap</w:t>
      </w:r>
      <w:proofErr w:type="spellEnd"/>
      <w:r w:rsidRPr="004C2FAE">
        <w:t xml:space="preserve">: </w:t>
      </w:r>
      <w:proofErr w:type="spellStart"/>
      <w:r w:rsidRPr="004C2FAE">
        <w:t>Libpcap</w:t>
      </w:r>
      <w:proofErr w:type="spellEnd"/>
      <w:r w:rsidRPr="004C2FAE">
        <w:t xml:space="preserve"> is an open-source C++ library Used by Mac OS and Linux devices to capture and filter packets. It’s mainly used by packet sniffing tools.</w:t>
      </w:r>
    </w:p>
    <w:p w14:paraId="4799A3A0" w14:textId="77777777" w:rsidR="00F93A4E" w:rsidRPr="004C2FAE" w:rsidRDefault="00F93A4E" w:rsidP="00F93A4E">
      <w:r w:rsidRPr="004C2FAE">
        <w:t>•</w:t>
      </w:r>
      <w:r w:rsidRPr="004C2FAE">
        <w:tab/>
      </w:r>
      <w:proofErr w:type="spellStart"/>
      <w:r w:rsidRPr="004C2FAE">
        <w:t>Npcap</w:t>
      </w:r>
      <w:proofErr w:type="spellEnd"/>
      <w:r w:rsidRPr="004C2FAE">
        <w:t xml:space="preserve">: </w:t>
      </w:r>
      <w:proofErr w:type="spellStart"/>
      <w:r w:rsidRPr="004C2FAE">
        <w:t>Npcap</w:t>
      </w:r>
      <w:proofErr w:type="spellEnd"/>
      <w:r w:rsidRPr="004C2FAE">
        <w:t xml:space="preserve"> is a packet sniffing library that supports other Windows devices. This library is known for its fast and secure functionalities.</w:t>
      </w:r>
    </w:p>
    <w:p w14:paraId="0C98A34C" w14:textId="6C26FA67" w:rsidR="00F93A4E" w:rsidRDefault="00F93A4E" w:rsidP="00F93A4E">
      <w:r w:rsidRPr="004C2FAE">
        <w:t>•</w:t>
      </w:r>
      <w:r w:rsidRPr="004C2FAE">
        <w:tab/>
      </w:r>
      <w:proofErr w:type="spellStart"/>
      <w:r w:rsidRPr="004C2FAE">
        <w:t>PCAPng</w:t>
      </w:r>
      <w:proofErr w:type="spellEnd"/>
      <w:r w:rsidRPr="004C2FAE">
        <w:t>: Users can loopback packet capture injection and sniff loopback packets.</w:t>
      </w:r>
    </w:p>
    <w:p w14:paraId="68AECC08" w14:textId="330C2064" w:rsidR="00191904" w:rsidRDefault="006B3DAA" w:rsidP="00F93A4E">
      <w:r w:rsidRPr="00146497">
        <w:t xml:space="preserve">However, within this portfolio, the captured </w:t>
      </w:r>
      <w:r w:rsidR="00907CBD" w:rsidRPr="00146497">
        <w:t>PCAP file</w:t>
      </w:r>
      <w:r w:rsidRPr="00146497">
        <w:t xml:space="preserve"> will be </w:t>
      </w:r>
      <w:r w:rsidR="00140E2F" w:rsidRPr="00146497">
        <w:t xml:space="preserve">analysed </w:t>
      </w:r>
      <w:r w:rsidR="00907CBD" w:rsidRPr="00146497">
        <w:t xml:space="preserve">through Python </w:t>
      </w:r>
      <w:r w:rsidR="00D26DE9" w:rsidRPr="00146497">
        <w:t>code.</w:t>
      </w:r>
    </w:p>
    <w:p w14:paraId="79195FB5" w14:textId="77777777" w:rsidR="00191904" w:rsidRDefault="00191904" w:rsidP="00F93A4E"/>
    <w:p w14:paraId="7AEF9561" w14:textId="77777777" w:rsidR="00191904" w:rsidRDefault="00191904" w:rsidP="00F93A4E"/>
    <w:p w14:paraId="2540C30E" w14:textId="77777777" w:rsidR="00191904" w:rsidRPr="00B639B5" w:rsidRDefault="00191904" w:rsidP="00F93A4E"/>
    <w:p w14:paraId="04794DF6" w14:textId="74FCE364" w:rsidR="00303F5C" w:rsidRDefault="00303F5C" w:rsidP="002B179B">
      <w:pPr>
        <w:pStyle w:val="Heading1"/>
      </w:pPr>
      <w:bookmarkStart w:id="3" w:name="_Toc98188958"/>
      <w:r>
        <w:t>PCAP File Global Header Analysis</w:t>
      </w:r>
      <w:bookmarkEnd w:id="3"/>
    </w:p>
    <w:p w14:paraId="5C2EEEEE" w14:textId="0BD5DE7F" w:rsidR="00303F5C" w:rsidRDefault="00F3561E" w:rsidP="00303F5C">
      <w:pPr>
        <w:pStyle w:val="Heading2"/>
      </w:pPr>
      <w:bookmarkStart w:id="4" w:name="_Toc98188959"/>
      <w:r>
        <w:t>The length of the global header</w:t>
      </w:r>
      <w:bookmarkEnd w:id="4"/>
      <w:r>
        <w:t xml:space="preserve"> </w:t>
      </w:r>
    </w:p>
    <w:p w14:paraId="1B823C7C" w14:textId="7A96FBE8" w:rsidR="00823070" w:rsidRDefault="002B179B" w:rsidP="00F3561E">
      <w:r w:rsidRPr="00146497">
        <w:t xml:space="preserve">A PCAP file begins with the global header which </w:t>
      </w:r>
      <w:r w:rsidR="00244CA1" w:rsidRPr="00146497">
        <w:t>has a fixed size of</w:t>
      </w:r>
      <w:r w:rsidRPr="00146497">
        <w:t xml:space="preserve"> 24 bytes </w:t>
      </w:r>
      <w:r w:rsidR="002F068E" w:rsidRPr="00146497">
        <w:t xml:space="preserve">consisting of the </w:t>
      </w:r>
      <w:r w:rsidR="00FB733A" w:rsidRPr="00146497">
        <w:t>magic numbe</w:t>
      </w:r>
      <w:r w:rsidR="00C864C2" w:rsidRPr="00146497">
        <w:t>r which are the first 4 bytes</w:t>
      </w:r>
      <w:r w:rsidR="00FE3BE1" w:rsidRPr="00146497">
        <w:t xml:space="preserve"> of the file.</w:t>
      </w:r>
      <w:r w:rsidR="004B3EB2" w:rsidRPr="00146497">
        <w:t xml:space="preserve"> The next 2 bytes of the file</w:t>
      </w:r>
      <w:r w:rsidR="00033F41" w:rsidRPr="00146497">
        <w:t xml:space="preserve"> </w:t>
      </w:r>
      <w:r w:rsidR="00665480" w:rsidRPr="00146497">
        <w:t>are</w:t>
      </w:r>
      <w:r w:rsidR="00033F41" w:rsidRPr="00146497">
        <w:t xml:space="preserve"> the major </w:t>
      </w:r>
      <w:r w:rsidR="00665480" w:rsidRPr="00146497">
        <w:t>version number</w:t>
      </w:r>
      <w:r w:rsidR="00033F41" w:rsidRPr="00146497">
        <w:t xml:space="preserve"> followed by next 2 bytes that are the minor version</w:t>
      </w:r>
      <w:r w:rsidR="00665480" w:rsidRPr="00146497">
        <w:t xml:space="preserve"> number</w:t>
      </w:r>
      <w:r w:rsidR="0098693F" w:rsidRPr="00146497">
        <w:t xml:space="preserve"> of the file</w:t>
      </w:r>
      <w:r w:rsidR="00665480" w:rsidRPr="00146497">
        <w:t xml:space="preserve">. </w:t>
      </w:r>
      <w:r w:rsidR="00053F40" w:rsidRPr="00146497">
        <w:t xml:space="preserve">The next 4 bytes </w:t>
      </w:r>
      <w:r w:rsidR="001B20E8" w:rsidRPr="00146497">
        <w:t xml:space="preserve">represent </w:t>
      </w:r>
      <w:r w:rsidR="0098693F" w:rsidRPr="00146497">
        <w:t>the</w:t>
      </w:r>
      <w:r w:rsidR="004768C0" w:rsidRPr="00146497">
        <w:t xml:space="preserve"> correction time in seconds between GMT and the local </w:t>
      </w:r>
      <w:r w:rsidR="00472505" w:rsidRPr="00146497">
        <w:t>time zone</w:t>
      </w:r>
      <w:r w:rsidR="006F57D1" w:rsidRPr="00146497">
        <w:t xml:space="preserve"> of the packet header </w:t>
      </w:r>
      <w:r w:rsidR="00901BF5" w:rsidRPr="00146497">
        <w:t>timestamps</w:t>
      </w:r>
      <w:r w:rsidR="006F57D1" w:rsidRPr="00146497">
        <w:t xml:space="preserve">. </w:t>
      </w:r>
      <w:r w:rsidR="004656CF" w:rsidRPr="00146497">
        <w:t xml:space="preserve">The next 4 bytes </w:t>
      </w:r>
      <w:r w:rsidR="00F9166F" w:rsidRPr="00146497">
        <w:t>show the accuracy of the timestamp in the capture.</w:t>
      </w:r>
      <w:r w:rsidR="00807FA1" w:rsidRPr="00146497">
        <w:t xml:space="preserve"> The next 4 bytes show the </w:t>
      </w:r>
      <w:proofErr w:type="spellStart"/>
      <w:r w:rsidR="00807FA1" w:rsidRPr="00146497">
        <w:t>snaplength</w:t>
      </w:r>
      <w:proofErr w:type="spellEnd"/>
      <w:r w:rsidR="00807FA1" w:rsidRPr="00146497">
        <w:t xml:space="preserve"> and the </w:t>
      </w:r>
      <w:r w:rsidR="00972EC0" w:rsidRPr="00146497">
        <w:t>last 4 bytes show the data link type resulting in 24 bytes within the global header.</w:t>
      </w:r>
      <w:r w:rsidR="00C4517A">
        <w:t xml:space="preserve"> </w:t>
      </w:r>
      <w:r w:rsidR="00E71D90">
        <w:t xml:space="preserve">Within the python code, </w:t>
      </w:r>
      <w:r w:rsidR="004B1AA5">
        <w:t xml:space="preserve">the </w:t>
      </w:r>
      <w:proofErr w:type="spellStart"/>
      <w:r w:rsidR="004B1AA5">
        <w:t>globalHeader</w:t>
      </w:r>
      <w:proofErr w:type="spellEnd"/>
      <w:r w:rsidR="004B1AA5">
        <w:t xml:space="preserve"> function </w:t>
      </w:r>
      <w:r w:rsidR="00A473B3">
        <w:t xml:space="preserve">prints the global header </w:t>
      </w:r>
      <w:r w:rsidR="008F5263">
        <w:t xml:space="preserve">with all the information stored </w:t>
      </w:r>
      <w:r w:rsidR="00732832">
        <w:t xml:space="preserve">within the </w:t>
      </w:r>
      <w:r w:rsidR="00B20CEE">
        <w:t>global header.</w:t>
      </w:r>
      <w:r w:rsidR="00453A4E">
        <w:t xml:space="preserve"> The information can be stored on a text file. Please view appendix A for </w:t>
      </w:r>
      <w:r w:rsidR="00AA096F">
        <w:t>the global header information</w:t>
      </w:r>
      <w:r w:rsidR="003539A9">
        <w:t xml:space="preserve"> and Appendix B to view the code used to </w:t>
      </w:r>
      <w:r w:rsidR="008B33A9">
        <w:t>read the bytes in the header.</w:t>
      </w:r>
      <w:r w:rsidR="000B5797" w:rsidRPr="000B5797">
        <w:t xml:space="preserve"> </w:t>
      </w:r>
    </w:p>
    <w:p w14:paraId="7787E2BD" w14:textId="1D267FB1" w:rsidR="00F3561E" w:rsidRDefault="00F3561E" w:rsidP="00F3561E">
      <w:pPr>
        <w:pStyle w:val="Heading2"/>
      </w:pPr>
      <w:bookmarkStart w:id="5" w:name="_Toc98188960"/>
      <w:r>
        <w:t>The magic number and the endianness of the PCAP file</w:t>
      </w:r>
      <w:bookmarkEnd w:id="5"/>
    </w:p>
    <w:p w14:paraId="5F43DD44" w14:textId="4BC1F020" w:rsidR="00F3561E" w:rsidRDefault="0048777B" w:rsidP="00F3561E">
      <w:r w:rsidRPr="00146497">
        <w:t>The magic number</w:t>
      </w:r>
      <w:r w:rsidR="00D61FA7" w:rsidRPr="00146497">
        <w:t xml:space="preserve"> is 32 bits long and</w:t>
      </w:r>
      <w:r w:rsidR="002A4071" w:rsidRPr="00146497">
        <w:t xml:space="preserve"> </w:t>
      </w:r>
      <w:r w:rsidR="00530931" w:rsidRPr="00146497">
        <w:t>is used to detect the file format itself and the byte or</w:t>
      </w:r>
      <w:r w:rsidR="00C32057" w:rsidRPr="00146497">
        <w:t>der</w:t>
      </w:r>
      <w:r w:rsidR="00530931" w:rsidRPr="00146497">
        <w:t>ing</w:t>
      </w:r>
      <w:r w:rsidR="009D4D89" w:rsidRPr="00146497">
        <w:t>. The magic number</w:t>
      </w:r>
      <w:r w:rsidR="00572806" w:rsidRPr="00146497">
        <w:t xml:space="preserve"> determines </w:t>
      </w:r>
      <w:r w:rsidR="004C0D0A" w:rsidRPr="00146497">
        <w:t>if th</w:t>
      </w:r>
      <w:r w:rsidR="00FA4E4C" w:rsidRPr="00146497">
        <w:t xml:space="preserve">e </w:t>
      </w:r>
      <w:r w:rsidR="00326B82" w:rsidRPr="00146497">
        <w:t>file</w:t>
      </w:r>
      <w:r w:rsidR="004C0D0A" w:rsidRPr="00146497">
        <w:t xml:space="preserve"> is a </w:t>
      </w:r>
      <w:r w:rsidR="00D6079A" w:rsidRPr="00146497">
        <w:t>big or little-endian</w:t>
      </w:r>
      <w:r w:rsidR="004C0D0A" w:rsidRPr="00146497">
        <w:t xml:space="preserve"> </w:t>
      </w:r>
      <w:r w:rsidR="00FA4E4C" w:rsidRPr="00146497">
        <w:t>file</w:t>
      </w:r>
      <w:r w:rsidR="004C0D0A" w:rsidRPr="00146497">
        <w:t>.</w:t>
      </w:r>
      <w:r w:rsidR="00D6079A" w:rsidRPr="00146497">
        <w:t xml:space="preserve"> </w:t>
      </w:r>
      <w:r w:rsidR="00BC48B0" w:rsidRPr="00146497">
        <w:t xml:space="preserve">Endianness </w:t>
      </w:r>
      <w:r w:rsidR="00AE07CB" w:rsidRPr="00146497">
        <w:t xml:space="preserve">is the ordering of bytes where </w:t>
      </w:r>
      <w:r w:rsidR="000E091E" w:rsidRPr="00146497">
        <w:t>little-endian</w:t>
      </w:r>
      <w:r w:rsidR="00326B82" w:rsidRPr="00146497">
        <w:t xml:space="preserve"> </w:t>
      </w:r>
      <w:r w:rsidR="00C6785A" w:rsidRPr="00146497">
        <w:t xml:space="preserve">stores the least significant bytes before the more significant bytes and big-endian </w:t>
      </w:r>
      <w:r w:rsidR="00DF2D09" w:rsidRPr="00146497">
        <w:t>stores the most significant bytes before the less significant bytes.</w:t>
      </w:r>
      <w:r w:rsidR="000E091E" w:rsidRPr="00146497">
        <w:t xml:space="preserve"> </w:t>
      </w:r>
      <w:r w:rsidR="00D6079A" w:rsidRPr="00146497">
        <w:t>If the magic number</w:t>
      </w:r>
      <w:r w:rsidRPr="00146497">
        <w:t xml:space="preserve"> </w:t>
      </w:r>
      <w:r w:rsidR="00FE7BC5" w:rsidRPr="00146497">
        <w:t>has the valu</w:t>
      </w:r>
      <w:r w:rsidR="00D6079A" w:rsidRPr="00146497">
        <w:t>e of</w:t>
      </w:r>
      <w:r w:rsidR="00FE7BC5" w:rsidRPr="00146497">
        <w:t xml:space="preserve"> </w:t>
      </w:r>
      <w:r w:rsidR="008406DC" w:rsidRPr="00146497">
        <w:t>0x</w:t>
      </w:r>
      <w:r w:rsidR="006D06B2" w:rsidRPr="00146497">
        <w:t>a</w:t>
      </w:r>
      <w:r w:rsidR="008406DC" w:rsidRPr="00146497">
        <w:t>1</w:t>
      </w:r>
      <w:r w:rsidR="006D06B2" w:rsidRPr="00146497">
        <w:t>b</w:t>
      </w:r>
      <w:r w:rsidR="008406DC" w:rsidRPr="00146497">
        <w:t>2</w:t>
      </w:r>
      <w:r w:rsidR="006D06B2" w:rsidRPr="00146497">
        <w:t>c</w:t>
      </w:r>
      <w:r w:rsidR="008406DC" w:rsidRPr="00146497">
        <w:t>3</w:t>
      </w:r>
      <w:r w:rsidR="006D06B2" w:rsidRPr="00146497">
        <w:t>d</w:t>
      </w:r>
      <w:r w:rsidR="008406DC" w:rsidRPr="00146497">
        <w:t>4</w:t>
      </w:r>
      <w:r w:rsidR="00AC6FEB" w:rsidRPr="00146497">
        <w:t>,</w:t>
      </w:r>
      <w:r w:rsidR="00735CB7" w:rsidRPr="00146497">
        <w:t xml:space="preserve"> the</w:t>
      </w:r>
      <w:r w:rsidR="00441F25" w:rsidRPr="00146497">
        <w:t xml:space="preserve"> file is big </w:t>
      </w:r>
      <w:r w:rsidR="009D6403" w:rsidRPr="00146497">
        <w:t>endian</w:t>
      </w:r>
      <w:r w:rsidR="00441F25" w:rsidRPr="00146497">
        <w:t>.</w:t>
      </w:r>
      <w:r w:rsidR="0097099A" w:rsidRPr="00146497">
        <w:t xml:space="preserve"> If the</w:t>
      </w:r>
      <w:r w:rsidR="008406DC" w:rsidRPr="00146497">
        <w:t xml:space="preserve"> hexadecimal </w:t>
      </w:r>
      <w:r w:rsidR="0097099A" w:rsidRPr="00146497">
        <w:t>value is</w:t>
      </w:r>
      <w:r w:rsidR="008406DC" w:rsidRPr="00146497">
        <w:t xml:space="preserve"> 0x</w:t>
      </w:r>
      <w:r w:rsidR="006D06B2" w:rsidRPr="00146497">
        <w:t>d4c3b2a1</w:t>
      </w:r>
      <w:r w:rsidR="0097099A" w:rsidRPr="00146497">
        <w:t xml:space="preserve">, </w:t>
      </w:r>
      <w:r w:rsidR="00E17ECD" w:rsidRPr="00146497">
        <w:t xml:space="preserve">file is little endian and </w:t>
      </w:r>
      <w:r w:rsidR="009D6403" w:rsidRPr="00146497">
        <w:t>must</w:t>
      </w:r>
      <w:r w:rsidR="00E17ECD" w:rsidRPr="00146497">
        <w:t xml:space="preserve"> be processed </w:t>
      </w:r>
      <w:r w:rsidR="009D6403" w:rsidRPr="00146497">
        <w:t>in reverse order</w:t>
      </w:r>
      <w:r w:rsidR="009F4A7A" w:rsidRPr="00146497">
        <w:t xml:space="preserve"> (Jorquera, 2020)</w:t>
      </w:r>
      <w:r w:rsidR="006D06B2" w:rsidRPr="00146497">
        <w:t>.</w:t>
      </w:r>
      <w:r w:rsidR="00562B82" w:rsidRPr="00146497">
        <w:t xml:space="preserve"> The magic number of the </w:t>
      </w:r>
      <w:r w:rsidR="006E17FF" w:rsidRPr="00146497">
        <w:t>PCAP</w:t>
      </w:r>
      <w:r w:rsidR="00562B82" w:rsidRPr="00146497">
        <w:t xml:space="preserve"> file </w:t>
      </w:r>
      <w:r w:rsidR="00A027FC" w:rsidRPr="00146497">
        <w:t xml:space="preserve">is </w:t>
      </w:r>
      <w:r w:rsidR="00D02ABA" w:rsidRPr="00146497">
        <w:t>0xd4c3b2a1 therefore, it is a little-endian file.</w:t>
      </w:r>
      <w:r w:rsidR="00D9233B">
        <w:t xml:space="preserve"> </w:t>
      </w:r>
      <w:r w:rsidR="00CE4E69">
        <w:t xml:space="preserve">Line 14 reads the magic number </w:t>
      </w:r>
      <w:r w:rsidR="00FD5585">
        <w:t xml:space="preserve">and if it is “d4c3b2a1” then it </w:t>
      </w:r>
      <w:r w:rsidR="005B0894">
        <w:t xml:space="preserve">appends the </w:t>
      </w:r>
      <w:proofErr w:type="spellStart"/>
      <w:r w:rsidR="005B0894">
        <w:t>MagicNumber</w:t>
      </w:r>
      <w:proofErr w:type="spellEnd"/>
      <w:r w:rsidR="005B0894">
        <w:t xml:space="preserve"> carriable as little </w:t>
      </w:r>
      <w:r w:rsidR="000B475E">
        <w:t>but</w:t>
      </w:r>
      <w:r w:rsidR="006F7C2C">
        <w:t>,</w:t>
      </w:r>
      <w:r w:rsidR="000B475E">
        <w:t xml:space="preserve"> if it is not that</w:t>
      </w:r>
      <w:r w:rsidR="006F7C2C">
        <w:t xml:space="preserve"> then it appends as ‘big’.</w:t>
      </w:r>
      <w:r w:rsidR="000B475E">
        <w:t xml:space="preserve"> </w:t>
      </w:r>
    </w:p>
    <w:p w14:paraId="5E397C25" w14:textId="77777777" w:rsidR="00E10F7D" w:rsidRDefault="00CE4E69" w:rsidP="00E10F7D">
      <w:pPr>
        <w:keepNext/>
      </w:pPr>
      <w:r w:rsidRPr="00CE4E69">
        <w:rPr>
          <w:noProof/>
        </w:rPr>
        <w:drawing>
          <wp:inline distT="0" distB="0" distL="0" distR="0" wp14:anchorId="565BB296" wp14:editId="1A52F207">
            <wp:extent cx="5731510" cy="1889760"/>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a:stretch>
                      <a:fillRect/>
                    </a:stretch>
                  </pic:blipFill>
                  <pic:spPr>
                    <a:xfrm>
                      <a:off x="0" y="0"/>
                      <a:ext cx="5731510" cy="1889760"/>
                    </a:xfrm>
                    <a:prstGeom prst="rect">
                      <a:avLst/>
                    </a:prstGeom>
                  </pic:spPr>
                </pic:pic>
              </a:graphicData>
            </a:graphic>
          </wp:inline>
        </w:drawing>
      </w:r>
    </w:p>
    <w:p w14:paraId="518EAAC4" w14:textId="343ADB70" w:rsidR="00CE4E69" w:rsidRDefault="00E10F7D" w:rsidP="00E10F7D">
      <w:pPr>
        <w:pStyle w:val="Caption"/>
      </w:pPr>
      <w:r>
        <w:t xml:space="preserve">Figure </w:t>
      </w:r>
      <w:fldSimple w:instr=" SEQ Figure \* ARABIC ">
        <w:r>
          <w:rPr>
            <w:noProof/>
          </w:rPr>
          <w:t>2</w:t>
        </w:r>
      </w:fldSimple>
      <w:r w:rsidR="00F73AA0">
        <w:t xml:space="preserve"> – Python Code</w:t>
      </w:r>
    </w:p>
    <w:p w14:paraId="2C7B52F9" w14:textId="32620E79" w:rsidR="00F3561E" w:rsidRDefault="00F3561E" w:rsidP="00F3561E">
      <w:pPr>
        <w:pStyle w:val="Heading2"/>
      </w:pPr>
      <w:bookmarkStart w:id="6" w:name="_Toc98188961"/>
      <w:r>
        <w:t>The major and minor version numbers of the file format</w:t>
      </w:r>
      <w:bookmarkEnd w:id="6"/>
    </w:p>
    <w:p w14:paraId="2042C6D9" w14:textId="575F0666" w:rsidR="00D123F1" w:rsidRDefault="00A263C3" w:rsidP="00F3561E">
      <w:r w:rsidRPr="00146497">
        <w:t xml:space="preserve">The </w:t>
      </w:r>
      <w:r w:rsidR="00287137" w:rsidRPr="00146497">
        <w:t xml:space="preserve">major and minor versions are unsigned values that </w:t>
      </w:r>
      <w:r w:rsidR="00D13455" w:rsidRPr="00146497">
        <w:t xml:space="preserve">give the number of the current major/minor version of the file format. </w:t>
      </w:r>
      <w:r w:rsidR="00C04AC8" w:rsidRPr="00146497">
        <w:t xml:space="preserve">The major version </w:t>
      </w:r>
      <w:r w:rsidR="0004303A" w:rsidRPr="00146497">
        <w:t xml:space="preserve">of the file format is </w:t>
      </w:r>
      <w:r w:rsidR="006A7F69" w:rsidRPr="00146497">
        <w:t>2</w:t>
      </w:r>
      <w:r w:rsidR="0004303A" w:rsidRPr="00146497">
        <w:t xml:space="preserve"> and the</w:t>
      </w:r>
      <w:r w:rsidR="00B34A98" w:rsidRPr="00146497">
        <w:t xml:space="preserve"> minor version </w:t>
      </w:r>
      <w:r w:rsidR="00C04AC8" w:rsidRPr="00146497">
        <w:t xml:space="preserve">is shown as </w:t>
      </w:r>
      <w:r w:rsidR="006A7F69" w:rsidRPr="00146497">
        <w:t>4</w:t>
      </w:r>
      <w:r w:rsidR="00A611CF" w:rsidRPr="00146497">
        <w:t xml:space="preserve"> so the version of the file is 2</w:t>
      </w:r>
      <w:r w:rsidR="00491958" w:rsidRPr="00146497">
        <w:t>.4.</w:t>
      </w:r>
      <w:r w:rsidR="00B5148E">
        <w:t xml:space="preserve"> </w:t>
      </w:r>
      <w:r w:rsidR="003539A9">
        <w:t xml:space="preserve">The code to read the files is on lines 20 and 21. </w:t>
      </w:r>
    </w:p>
    <w:p w14:paraId="4F331444" w14:textId="77777777" w:rsidR="00E10F7D" w:rsidRDefault="00343185" w:rsidP="00E10F7D">
      <w:pPr>
        <w:keepNext/>
      </w:pPr>
      <w:r w:rsidRPr="00343185">
        <w:rPr>
          <w:noProof/>
        </w:rPr>
        <w:drawing>
          <wp:inline distT="0" distB="0" distL="0" distR="0" wp14:anchorId="65140EDC" wp14:editId="5EC756D6">
            <wp:extent cx="5731510" cy="469900"/>
            <wp:effectExtent l="0" t="0" r="2540" b="635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rotWithShape="1">
                    <a:blip r:embed="rId16"/>
                    <a:srcRect b="63726"/>
                    <a:stretch/>
                  </pic:blipFill>
                  <pic:spPr bwMode="auto">
                    <a:xfrm>
                      <a:off x="0" y="0"/>
                      <a:ext cx="5731510" cy="469900"/>
                    </a:xfrm>
                    <a:prstGeom prst="rect">
                      <a:avLst/>
                    </a:prstGeom>
                    <a:ln>
                      <a:noFill/>
                    </a:ln>
                    <a:extLst>
                      <a:ext uri="{53640926-AAD7-44D8-BBD7-CCE9431645EC}">
                        <a14:shadowObscured xmlns:a14="http://schemas.microsoft.com/office/drawing/2010/main"/>
                      </a:ext>
                    </a:extLst>
                  </pic:spPr>
                </pic:pic>
              </a:graphicData>
            </a:graphic>
          </wp:inline>
        </w:drawing>
      </w:r>
    </w:p>
    <w:p w14:paraId="122278B8" w14:textId="38929023" w:rsidR="00343185" w:rsidRDefault="00E10F7D" w:rsidP="00E10F7D">
      <w:pPr>
        <w:pStyle w:val="Caption"/>
      </w:pPr>
      <w:r>
        <w:t xml:space="preserve">Figure </w:t>
      </w:r>
      <w:fldSimple w:instr=" SEQ Figure \* ARABIC ">
        <w:r>
          <w:rPr>
            <w:noProof/>
          </w:rPr>
          <w:t>3</w:t>
        </w:r>
      </w:fldSimple>
      <w:r w:rsidR="0029410B">
        <w:t xml:space="preserve"> - Python Code</w:t>
      </w:r>
    </w:p>
    <w:p w14:paraId="67BEC37A" w14:textId="5B9FB839" w:rsidR="00F3561E" w:rsidRDefault="00F3561E" w:rsidP="00F3561E">
      <w:pPr>
        <w:pStyle w:val="Heading2"/>
      </w:pPr>
      <w:bookmarkStart w:id="7" w:name="_Toc98188962"/>
      <w:r>
        <w:t xml:space="preserve">The </w:t>
      </w:r>
      <w:proofErr w:type="spellStart"/>
      <w:r>
        <w:t>SnapLength</w:t>
      </w:r>
      <w:bookmarkEnd w:id="7"/>
      <w:proofErr w:type="spellEnd"/>
      <w:r w:rsidR="006A62D5">
        <w:tab/>
      </w:r>
    </w:p>
    <w:p w14:paraId="5041C4CA" w14:textId="7D4270CF" w:rsidR="00F3561E" w:rsidRDefault="00FE44E9" w:rsidP="00F3561E">
      <w:r w:rsidRPr="00146497">
        <w:t xml:space="preserve">The </w:t>
      </w:r>
      <w:proofErr w:type="spellStart"/>
      <w:r w:rsidRPr="00146497">
        <w:t>snaplength</w:t>
      </w:r>
      <w:proofErr w:type="spellEnd"/>
      <w:r w:rsidRPr="00146497">
        <w:t xml:space="preserve"> is </w:t>
      </w:r>
      <w:r w:rsidR="004776BF" w:rsidRPr="00146497">
        <w:t>the snapshot length for the capture</w:t>
      </w:r>
      <w:r w:rsidR="003A4CFD" w:rsidRPr="00146497">
        <w:t xml:space="preserve">. </w:t>
      </w:r>
      <w:r w:rsidR="00D91C4A" w:rsidRPr="00146497">
        <w:t>A captured packet</w:t>
      </w:r>
      <w:r w:rsidR="001971E1" w:rsidRPr="00146497">
        <w:t xml:space="preserve"> in the file may not contain all </w:t>
      </w:r>
      <w:r w:rsidR="00A40FD0" w:rsidRPr="00146497">
        <w:t xml:space="preserve">data in the packet as appeared on the network so the captured file might contain </w:t>
      </w:r>
      <w:r w:rsidR="0028286C" w:rsidRPr="00146497">
        <w:t xml:space="preserve">at most the first N bytes of each packet </w:t>
      </w:r>
      <w:r w:rsidR="007F1E96" w:rsidRPr="00146497">
        <w:t>for some value of N.</w:t>
      </w:r>
      <w:r w:rsidR="003420D7" w:rsidRPr="00146497">
        <w:t xml:space="preserve"> The value of N is the snapshot length which </w:t>
      </w:r>
      <w:r w:rsidR="00F70AB3" w:rsidRPr="00146497">
        <w:t>in this file is 65535.</w:t>
      </w:r>
      <w:r w:rsidR="00A40FD0">
        <w:t xml:space="preserve"> </w:t>
      </w:r>
    </w:p>
    <w:p w14:paraId="5886788A" w14:textId="77777777" w:rsidR="00E10F7D" w:rsidRDefault="005A6637" w:rsidP="00E10F7D">
      <w:pPr>
        <w:keepNext/>
      </w:pPr>
      <w:r w:rsidRPr="005A6637">
        <w:rPr>
          <w:noProof/>
        </w:rPr>
        <w:drawing>
          <wp:inline distT="0" distB="0" distL="0" distR="0" wp14:anchorId="07AEA2D8" wp14:editId="1C22D407">
            <wp:extent cx="5731510" cy="1905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60784" b="24510"/>
                    <a:stretch/>
                  </pic:blipFill>
                  <pic:spPr bwMode="auto">
                    <a:xfrm>
                      <a:off x="0" y="0"/>
                      <a:ext cx="5731510" cy="190500"/>
                    </a:xfrm>
                    <a:prstGeom prst="rect">
                      <a:avLst/>
                    </a:prstGeom>
                    <a:ln>
                      <a:noFill/>
                    </a:ln>
                    <a:extLst>
                      <a:ext uri="{53640926-AAD7-44D8-BBD7-CCE9431645EC}">
                        <a14:shadowObscured xmlns:a14="http://schemas.microsoft.com/office/drawing/2010/main"/>
                      </a:ext>
                    </a:extLst>
                  </pic:spPr>
                </pic:pic>
              </a:graphicData>
            </a:graphic>
          </wp:inline>
        </w:drawing>
      </w:r>
    </w:p>
    <w:p w14:paraId="220CEA0D" w14:textId="235930A4" w:rsidR="005A6637" w:rsidRDefault="00E10F7D" w:rsidP="00E10F7D">
      <w:pPr>
        <w:pStyle w:val="Caption"/>
      </w:pPr>
      <w:r>
        <w:t xml:space="preserve">Figure </w:t>
      </w:r>
      <w:fldSimple w:instr=" SEQ Figure \* ARABIC ">
        <w:r>
          <w:rPr>
            <w:noProof/>
          </w:rPr>
          <w:t>4</w:t>
        </w:r>
      </w:fldSimple>
      <w:r w:rsidR="0029410B">
        <w:t xml:space="preserve"> - Python Code</w:t>
      </w:r>
    </w:p>
    <w:p w14:paraId="2C129601" w14:textId="52B98E55" w:rsidR="00F3561E" w:rsidRPr="00F3561E" w:rsidRDefault="00F3561E" w:rsidP="00F3561E">
      <w:pPr>
        <w:pStyle w:val="Heading2"/>
      </w:pPr>
      <w:bookmarkStart w:id="8" w:name="_Toc98188963"/>
      <w:r>
        <w:t>The data link type</w:t>
      </w:r>
      <w:bookmarkEnd w:id="8"/>
    </w:p>
    <w:p w14:paraId="3DE5420C" w14:textId="6C1A0BB7" w:rsidR="00F3561E" w:rsidRDefault="00B73E0A" w:rsidP="00F3561E">
      <w:r w:rsidRPr="00146497">
        <w:t xml:space="preserve">The data link type specifies </w:t>
      </w:r>
      <w:r w:rsidR="00217655" w:rsidRPr="00146497">
        <w:t xml:space="preserve">the </w:t>
      </w:r>
      <w:r w:rsidR="0023368B" w:rsidRPr="00146497">
        <w:t>link</w:t>
      </w:r>
      <w:r w:rsidR="002B4F37" w:rsidRPr="00146497">
        <w:t>-</w:t>
      </w:r>
      <w:r w:rsidR="0023368B" w:rsidRPr="00146497">
        <w:t xml:space="preserve">layer type value which is 1 in </w:t>
      </w:r>
      <w:r w:rsidR="00583682" w:rsidRPr="00146497">
        <w:t xml:space="preserve">the captured file. </w:t>
      </w:r>
      <w:r w:rsidR="003A0D8C" w:rsidRPr="00146497">
        <w:t>Number</w:t>
      </w:r>
      <w:r w:rsidR="00583682" w:rsidRPr="00146497">
        <w:t xml:space="preserve"> 1 value means</w:t>
      </w:r>
      <w:r w:rsidR="003A0D8C" w:rsidRPr="00146497">
        <w:t xml:space="preserve"> that </w:t>
      </w:r>
      <w:r w:rsidR="00C03737" w:rsidRPr="00146497">
        <w:t>the data link type used is ethernet.</w:t>
      </w:r>
    </w:p>
    <w:p w14:paraId="1E0F7DAE" w14:textId="77777777" w:rsidR="00E10F7D" w:rsidRDefault="00E61538" w:rsidP="00E10F7D">
      <w:pPr>
        <w:keepNext/>
      </w:pPr>
      <w:r w:rsidRPr="00E61538">
        <w:rPr>
          <w:noProof/>
        </w:rPr>
        <w:drawing>
          <wp:inline distT="0" distB="0" distL="0" distR="0" wp14:anchorId="10FBD1C5" wp14:editId="7C5E55FB">
            <wp:extent cx="5731510" cy="1043305"/>
            <wp:effectExtent l="0" t="0" r="2540" b="444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7"/>
                    <a:stretch>
                      <a:fillRect/>
                    </a:stretch>
                  </pic:blipFill>
                  <pic:spPr>
                    <a:xfrm>
                      <a:off x="0" y="0"/>
                      <a:ext cx="5731510" cy="1043305"/>
                    </a:xfrm>
                    <a:prstGeom prst="rect">
                      <a:avLst/>
                    </a:prstGeom>
                  </pic:spPr>
                </pic:pic>
              </a:graphicData>
            </a:graphic>
          </wp:inline>
        </w:drawing>
      </w:r>
    </w:p>
    <w:p w14:paraId="2E0EC51E" w14:textId="6F1DC642" w:rsidR="00E61538" w:rsidRDefault="00E10F7D" w:rsidP="00E10F7D">
      <w:pPr>
        <w:pStyle w:val="Caption"/>
      </w:pPr>
      <w:r>
        <w:t xml:space="preserve">Figure </w:t>
      </w:r>
      <w:fldSimple w:instr=" SEQ Figure \* ARABIC ">
        <w:r>
          <w:rPr>
            <w:noProof/>
          </w:rPr>
          <w:t>5</w:t>
        </w:r>
      </w:fldSimple>
      <w:r w:rsidR="0029410B">
        <w:t xml:space="preserve"> - Python Code</w:t>
      </w:r>
    </w:p>
    <w:p w14:paraId="32BD4D9C" w14:textId="19FF5413" w:rsidR="00F3561E" w:rsidRDefault="00327E7C" w:rsidP="006828C9">
      <w:pPr>
        <w:pStyle w:val="Heading1"/>
      </w:pPr>
      <w:bookmarkStart w:id="9" w:name="_Toc98188964"/>
      <w:r>
        <w:t>Analysis of DHCP frame</w:t>
      </w:r>
      <w:bookmarkEnd w:id="9"/>
    </w:p>
    <w:p w14:paraId="54CCAD7F" w14:textId="44BDFF4C" w:rsidR="00327E7C" w:rsidRDefault="00EE627D" w:rsidP="00EE627D">
      <w:pPr>
        <w:pStyle w:val="Heading2"/>
      </w:pPr>
      <w:bookmarkStart w:id="10" w:name="_Toc98188965"/>
      <w:r>
        <w:t>What Is the DHCP frame?</w:t>
      </w:r>
      <w:bookmarkEnd w:id="10"/>
    </w:p>
    <w:p w14:paraId="07EB6271" w14:textId="6C6B4103" w:rsidR="00EE627D" w:rsidRPr="00EE627D" w:rsidRDefault="00EE627D" w:rsidP="00EE627D">
      <w:r>
        <w:t xml:space="preserve">The </w:t>
      </w:r>
      <w:r w:rsidR="00FC59DC">
        <w:t xml:space="preserve">Dynamic Host Configuration Protocol (DHCP) is </w:t>
      </w:r>
      <w:r w:rsidR="00D40089">
        <w:t xml:space="preserve">the first protocol captured within a PCAP file. It contains a lot of basic information such as the valid TCP/IP configuration parameters for all clients on a network and valid IP addresses, maintained in a pool for assignment </w:t>
      </w:r>
      <w:r w:rsidR="00FC549E">
        <w:t>to clients. The DHCP is nec</w:t>
      </w:r>
      <w:r w:rsidR="00BD23E4">
        <w:t>ess</w:t>
      </w:r>
      <w:r w:rsidR="00FC549E">
        <w:t>ary for servers to connect to each other and is very helpful in id</w:t>
      </w:r>
      <w:r w:rsidR="00BD23E4">
        <w:t>entif</w:t>
      </w:r>
      <w:r w:rsidR="00FC549E">
        <w:t>y</w:t>
      </w:r>
      <w:r w:rsidR="00AD3977">
        <w:t>ing</w:t>
      </w:r>
      <w:r w:rsidR="00FC549E">
        <w:t xml:space="preserve"> certain </w:t>
      </w:r>
      <w:r w:rsidR="00AD3977">
        <w:t>destinations that your device could have connected to.</w:t>
      </w:r>
    </w:p>
    <w:p w14:paraId="2FA117BE" w14:textId="476E15E5" w:rsidR="00327E7C" w:rsidRDefault="00327E7C" w:rsidP="00327E7C">
      <w:pPr>
        <w:pStyle w:val="Heading2"/>
      </w:pPr>
      <w:bookmarkStart w:id="11" w:name="_Toc98188966"/>
      <w:r>
        <w:t>The timestamp indicating when this packet was captured</w:t>
      </w:r>
      <w:bookmarkEnd w:id="11"/>
    </w:p>
    <w:p w14:paraId="021799DB" w14:textId="6ABFC67F" w:rsidR="001A1BFB" w:rsidRPr="001A1BFB" w:rsidRDefault="00AB2970" w:rsidP="001A1BFB">
      <w:r>
        <w:t>The times</w:t>
      </w:r>
      <w:r w:rsidR="007C6EC4">
        <w:t xml:space="preserve">tamp is </w:t>
      </w:r>
      <w:r w:rsidR="007C6EC4" w:rsidRPr="007C6EC4">
        <w:t>1485557588</w:t>
      </w:r>
      <w:r w:rsidR="00C4147D">
        <w:t>. This is called the</w:t>
      </w:r>
      <w:r w:rsidR="008B080A">
        <w:t xml:space="preserve"> Epoch time. This is captured inside the DHCP</w:t>
      </w:r>
      <w:r w:rsidR="00142EB2">
        <w:t xml:space="preserve"> and the way we have </w:t>
      </w:r>
      <w:r w:rsidR="008F29BF">
        <w:t>coded it is that we split the packet and read certain parts</w:t>
      </w:r>
      <w:r w:rsidR="00020AF0">
        <w:t xml:space="preserve"> the packet and split the message up and print it off </w:t>
      </w:r>
      <w:r w:rsidR="00FA5D79">
        <w:t>via a text file</w:t>
      </w:r>
      <w:r w:rsidR="00020AF0">
        <w:t xml:space="preserve">. </w:t>
      </w:r>
      <w:r w:rsidR="00C4147D">
        <w:t xml:space="preserve"> </w:t>
      </w:r>
    </w:p>
    <w:p w14:paraId="1E797DB5" w14:textId="35CFE1E2" w:rsidR="00813802" w:rsidRDefault="00813802" w:rsidP="00813802">
      <w:pPr>
        <w:pStyle w:val="Heading2"/>
      </w:pPr>
      <w:bookmarkStart w:id="12" w:name="_Toc98188967"/>
      <w:r>
        <w:t>The actual GMT corresponding to this timestamp</w:t>
      </w:r>
      <w:bookmarkEnd w:id="12"/>
    </w:p>
    <w:p w14:paraId="057BFBDE" w14:textId="1025C1B5" w:rsidR="000F31A0" w:rsidRPr="000F31A0" w:rsidRDefault="000F31A0" w:rsidP="000F31A0">
      <w:r>
        <w:t>Once you have the epoc</w:t>
      </w:r>
      <w:r w:rsidR="008B080A">
        <w:t>h</w:t>
      </w:r>
      <w:r>
        <w:t xml:space="preserve"> time is just a simple decode to get the </w:t>
      </w:r>
      <w:r w:rsidR="00D45CC4">
        <w:t>actual</w:t>
      </w:r>
      <w:r>
        <w:t xml:space="preserve"> GMT time.</w:t>
      </w:r>
      <w:r w:rsidR="00020AF0">
        <w:t xml:space="preserve"> We decode this using </w:t>
      </w:r>
      <w:r w:rsidR="00971428">
        <w:t xml:space="preserve">Epoch in python and simply printing out the GMT time. The time </w:t>
      </w:r>
      <w:r w:rsidR="0000733E">
        <w:t>that the</w:t>
      </w:r>
      <w:r w:rsidR="00971428">
        <w:t xml:space="preserve"> DHCP packet </w:t>
      </w:r>
      <w:r w:rsidR="0000733E">
        <w:t xml:space="preserve">was </w:t>
      </w:r>
      <w:r w:rsidR="00D45CC4">
        <w:t>captured</w:t>
      </w:r>
      <w:r w:rsidR="0000733E">
        <w:t xml:space="preserve"> was at</w:t>
      </w:r>
      <w:r w:rsidR="00971428">
        <w:t xml:space="preserve"> </w:t>
      </w:r>
      <w:r w:rsidR="00434C8C" w:rsidRPr="00434C8C">
        <w:t>2017-01-27 22:53:08</w:t>
      </w:r>
      <w:r w:rsidR="004A7527">
        <w:t>.</w:t>
      </w:r>
    </w:p>
    <w:p w14:paraId="19B9099C" w14:textId="01F29699" w:rsidR="00813802" w:rsidRDefault="00813802" w:rsidP="00813802">
      <w:pPr>
        <w:pStyle w:val="Heading2"/>
      </w:pPr>
      <w:bookmarkStart w:id="13" w:name="_Toc98188968"/>
      <w:r>
        <w:t>The length of this DHCP fram</w:t>
      </w:r>
      <w:r w:rsidR="00B6488E">
        <w:t>e</w:t>
      </w:r>
      <w:bookmarkEnd w:id="13"/>
    </w:p>
    <w:p w14:paraId="6EA8C886" w14:textId="621D26F5" w:rsidR="00813802" w:rsidRDefault="00462678" w:rsidP="00813802">
      <w:r>
        <w:t xml:space="preserve">The length of DHCP packet is </w:t>
      </w:r>
      <w:r w:rsidR="008D19BB">
        <w:t xml:space="preserve">348 </w:t>
      </w:r>
      <w:r w:rsidR="00ED18A4">
        <w:t xml:space="preserve">bytes. The way this was found via python was first we created a menu. This was for the user to be able to decide what option they want. 1 is to </w:t>
      </w:r>
      <w:r w:rsidR="00D45CC4">
        <w:t>analyse</w:t>
      </w:r>
      <w:r w:rsidR="00ED18A4">
        <w:t xml:space="preserve"> the </w:t>
      </w:r>
      <w:proofErr w:type="spellStart"/>
      <w:r w:rsidR="00ED18A4">
        <w:t>pcap</w:t>
      </w:r>
      <w:proofErr w:type="spellEnd"/>
      <w:r w:rsidR="00ED18A4">
        <w:t xml:space="preserve"> file and 2 was to choose an exact packet out of the 6033</w:t>
      </w:r>
      <w:r w:rsidR="00DE6088">
        <w:t xml:space="preserve"> </w:t>
      </w:r>
      <w:r w:rsidR="00661333">
        <w:t>packets</w:t>
      </w:r>
      <w:r w:rsidR="00ED18A4">
        <w:t>. Knowing DHCP was number one we would select 1</w:t>
      </w:r>
      <w:r w:rsidR="00661333">
        <w:t xml:space="preserve"> out of 6033</w:t>
      </w:r>
      <w:r w:rsidR="00ED18A4">
        <w:t xml:space="preserve">. This is when the code to find the length of the DHCP </w:t>
      </w:r>
      <w:r w:rsidR="00876C0B">
        <w:t>is used.</w:t>
      </w:r>
      <w:r w:rsidR="00A31E98">
        <w:t xml:space="preserve"> </w:t>
      </w:r>
      <w:r w:rsidR="00B008E5">
        <w:t xml:space="preserve">The way this works is that it takes the packet and splits it. As we know different bits of information are sent at different times in the packet. This means we know </w:t>
      </w:r>
      <w:r w:rsidR="00185362">
        <w:t xml:space="preserve">the time stamp </w:t>
      </w:r>
      <w:r w:rsidR="00833B7D">
        <w:t xml:space="preserve">is before the included </w:t>
      </w:r>
      <w:r w:rsidR="00D45CC4">
        <w:t>length</w:t>
      </w:r>
      <w:r w:rsidR="00185362">
        <w:t xml:space="preserve"> </w:t>
      </w:r>
      <w:r w:rsidR="00833B7D">
        <w:t xml:space="preserve">and </w:t>
      </w:r>
      <w:r w:rsidR="00D45CC4">
        <w:t>original</w:t>
      </w:r>
      <w:r w:rsidR="00833B7D">
        <w:t xml:space="preserve"> length. </w:t>
      </w:r>
      <w:r w:rsidR="00661333">
        <w:t>Then we take the information and print it out decoded to be able to be read</w:t>
      </w:r>
      <w:r w:rsidR="00FE6914">
        <w:t xml:space="preserve"> which in this case we get</w:t>
      </w:r>
      <w:r w:rsidR="00E10231">
        <w:t xml:space="preserve"> 348 bytes which is the length of the packet.</w:t>
      </w:r>
    </w:p>
    <w:p w14:paraId="14FEDFC9" w14:textId="70752316" w:rsidR="00813802" w:rsidRDefault="00813802" w:rsidP="00813802">
      <w:pPr>
        <w:pStyle w:val="Heading2"/>
      </w:pPr>
      <w:bookmarkStart w:id="14" w:name="_Toc98188969"/>
      <w:r>
        <w:t>The source and destination MAC</w:t>
      </w:r>
      <w:r w:rsidR="00722306">
        <w:t xml:space="preserve">/ IP </w:t>
      </w:r>
      <w:r>
        <w:t>addresses of the captured communication</w:t>
      </w:r>
      <w:bookmarkEnd w:id="14"/>
    </w:p>
    <w:p w14:paraId="3793225D" w14:textId="77777777" w:rsidR="00E10F7D" w:rsidRDefault="00E057F3" w:rsidP="00E10F7D">
      <w:pPr>
        <w:pStyle w:val="Heading2"/>
      </w:pPr>
      <w:bookmarkStart w:id="15" w:name="_Toc98188971"/>
      <w:r w:rsidRPr="00E057F3">
        <w:rPr>
          <w:rFonts w:asciiTheme="minorHAnsi" w:eastAsiaTheme="minorHAnsi" w:hAnsiTheme="minorHAnsi" w:cstheme="minorBidi"/>
          <w:color w:val="auto"/>
          <w:sz w:val="22"/>
          <w:szCs w:val="22"/>
        </w:rPr>
        <w:drawing>
          <wp:inline distT="0" distB="0" distL="0" distR="0" wp14:anchorId="2633F6A7" wp14:editId="2DE85513">
            <wp:extent cx="5731510" cy="1343025"/>
            <wp:effectExtent l="0" t="0" r="2540" b="952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rotWithShape="1">
                    <a:blip r:embed="rId18"/>
                    <a:srcRect t="3021" b="33031"/>
                    <a:stretch/>
                  </pic:blipFill>
                  <pic:spPr bwMode="auto">
                    <a:xfrm>
                      <a:off x="0" y="0"/>
                      <a:ext cx="5731510" cy="1343025"/>
                    </a:xfrm>
                    <a:prstGeom prst="rect">
                      <a:avLst/>
                    </a:prstGeom>
                    <a:ln>
                      <a:noFill/>
                    </a:ln>
                    <a:extLst>
                      <a:ext uri="{53640926-AAD7-44D8-BBD7-CCE9431645EC}">
                        <a14:shadowObscured xmlns:a14="http://schemas.microsoft.com/office/drawing/2010/main"/>
                      </a:ext>
                    </a:extLst>
                  </pic:spPr>
                </pic:pic>
              </a:graphicData>
            </a:graphic>
          </wp:inline>
        </w:drawing>
      </w:r>
    </w:p>
    <w:p w14:paraId="229A2D11" w14:textId="4772926F" w:rsidR="00E10F7D" w:rsidRDefault="00E10F7D" w:rsidP="00E10F7D">
      <w:pPr>
        <w:pStyle w:val="Caption"/>
      </w:pPr>
      <w:r>
        <w:t xml:space="preserve">Figure </w:t>
      </w:r>
      <w:fldSimple w:instr=" SEQ Figure \* ARABIC ">
        <w:r>
          <w:rPr>
            <w:noProof/>
          </w:rPr>
          <w:t>6</w:t>
        </w:r>
      </w:fldSimple>
      <w:r w:rsidR="0029410B">
        <w:t xml:space="preserve"> - Python Code</w:t>
      </w:r>
    </w:p>
    <w:p w14:paraId="7ADCB402" w14:textId="3065419E" w:rsidR="00EC7D51" w:rsidRDefault="00E057F3" w:rsidP="00EC7D51">
      <w:pPr>
        <w:pStyle w:val="Heading2"/>
      </w:pPr>
      <w:r w:rsidRPr="00E057F3">
        <w:rPr>
          <w:rFonts w:asciiTheme="minorHAnsi" w:eastAsiaTheme="minorHAnsi" w:hAnsiTheme="minorHAnsi" w:cstheme="minorBidi"/>
          <w:color w:val="auto"/>
          <w:sz w:val="22"/>
          <w:szCs w:val="22"/>
        </w:rPr>
        <w:t xml:space="preserve"> </w:t>
      </w:r>
      <w:r w:rsidR="00EC7D51">
        <w:t>The name of the host PC</w:t>
      </w:r>
      <w:bookmarkEnd w:id="15"/>
    </w:p>
    <w:p w14:paraId="7BF607DC" w14:textId="1D4B3CDE" w:rsidR="004122B9" w:rsidRPr="004122B9" w:rsidRDefault="00C46B4A" w:rsidP="004122B9">
      <w:r w:rsidRPr="00C46B4A">
        <w:t>PC Host Name: [</w:t>
      </w:r>
      <w:proofErr w:type="spellStart"/>
      <w:r w:rsidRPr="00C46B4A">
        <w:t>b'Stewie</w:t>
      </w:r>
      <w:proofErr w:type="spellEnd"/>
      <w:r w:rsidRPr="00C46B4A">
        <w:t>-PC']</w:t>
      </w:r>
    </w:p>
    <w:p w14:paraId="22A94123" w14:textId="44D15DF4" w:rsidR="00667086" w:rsidRDefault="00667086" w:rsidP="00667086">
      <w:pPr>
        <w:pStyle w:val="Heading2"/>
      </w:pPr>
      <w:bookmarkStart w:id="16" w:name="_Toc98188972"/>
      <w:r>
        <w:t>How the code works t</w:t>
      </w:r>
      <w:r w:rsidR="00B6488E">
        <w:t xml:space="preserve">o find </w:t>
      </w:r>
      <w:r w:rsidR="004356C3">
        <w:t>specific</w:t>
      </w:r>
      <w:r w:rsidR="00B6488E">
        <w:t xml:space="preserve"> parts of the DHCP packet.</w:t>
      </w:r>
      <w:bookmarkEnd w:id="16"/>
    </w:p>
    <w:p w14:paraId="0D56378F" w14:textId="40C28036" w:rsidR="00EF3569" w:rsidRDefault="001A6FD9" w:rsidP="00EF3569">
      <w:r>
        <w:t>First,</w:t>
      </w:r>
      <w:r w:rsidR="00B070D2">
        <w:t xml:space="preserve"> </w:t>
      </w:r>
      <w:r w:rsidR="00504FE6">
        <w:t>it’s</w:t>
      </w:r>
      <w:r w:rsidR="00B070D2">
        <w:t xml:space="preserve"> important to understand how a packet sends </w:t>
      </w:r>
      <w:r w:rsidR="004356C3">
        <w:t>information</w:t>
      </w:r>
      <w:r w:rsidR="00B070D2">
        <w:t xml:space="preserve">. </w:t>
      </w:r>
      <w:r w:rsidR="00A9799F">
        <w:t xml:space="preserve"> </w:t>
      </w:r>
      <w:r w:rsidR="00A46E21">
        <w:t xml:space="preserve">The DHCP packet hold a lot of important information such as </w:t>
      </w:r>
      <w:r w:rsidR="004B1F8D">
        <w:t xml:space="preserve">the MAC address; Ip address; </w:t>
      </w:r>
      <w:r w:rsidR="00E7562C">
        <w:t xml:space="preserve">magic cookie and the time it was sent or </w:t>
      </w:r>
      <w:r w:rsidR="004356C3">
        <w:t>received</w:t>
      </w:r>
      <w:r w:rsidR="00E7562C">
        <w:t xml:space="preserve">. </w:t>
      </w:r>
      <w:r w:rsidR="007E2585">
        <w:t xml:space="preserve">The DHCP packet is split into different parts such as the timestamp, length and even the MAC address </w:t>
      </w:r>
      <w:r w:rsidR="00136B2A">
        <w:t xml:space="preserve">or </w:t>
      </w:r>
      <w:proofErr w:type="spellStart"/>
      <w:r w:rsidR="00136B2A">
        <w:t>iP</w:t>
      </w:r>
      <w:proofErr w:type="spellEnd"/>
      <w:r w:rsidR="00136B2A">
        <w:t xml:space="preserve"> address of the source and destination.</w:t>
      </w:r>
    </w:p>
    <w:p w14:paraId="34B7D94E" w14:textId="790B25C0" w:rsidR="00FE4F5F" w:rsidRDefault="00FE4F5F" w:rsidP="00EF3569">
      <w:r>
        <w:t>The code below shows how the information is gathered from the packet.</w:t>
      </w:r>
      <w:r w:rsidR="00922B7B">
        <w:t xml:space="preserve"> Knowing how big the packet is we can use </w:t>
      </w:r>
      <w:r w:rsidR="00365DD0">
        <w:t>Wireshark</w:t>
      </w:r>
      <w:r w:rsidR="00922B7B">
        <w:t xml:space="preserve"> to understand what parts of the packet are sent through and when. Using this </w:t>
      </w:r>
      <w:r w:rsidR="008D19F6">
        <w:t>information,</w:t>
      </w:r>
      <w:r w:rsidR="00922B7B">
        <w:t xml:space="preserve"> we split the packet apart </w:t>
      </w:r>
      <w:r w:rsidR="00365DD0">
        <w:t>as seen in the square brackets and then print out the information for that specific DHCP packet.</w:t>
      </w:r>
      <w:r w:rsidR="008D19F6">
        <w:t xml:space="preserve"> However, we also had to convert the text from hexadecimal to something readable for us. This is where we use the .hex which converts it into normal writing.</w:t>
      </w:r>
    </w:p>
    <w:p w14:paraId="0ADD4DDA" w14:textId="77777777" w:rsidR="00E10F7D" w:rsidRDefault="00A645AF" w:rsidP="00E10F7D">
      <w:pPr>
        <w:pStyle w:val="Heading1"/>
      </w:pPr>
      <w:bookmarkStart w:id="17" w:name="_Toc98188973"/>
      <w:r w:rsidRPr="00A645AF">
        <w:rPr>
          <w:rFonts w:asciiTheme="minorHAnsi" w:eastAsiaTheme="minorHAnsi" w:hAnsiTheme="minorHAnsi" w:cstheme="minorBidi"/>
          <w:color w:val="auto"/>
          <w:sz w:val="22"/>
          <w:szCs w:val="22"/>
        </w:rPr>
        <w:drawing>
          <wp:inline distT="0" distB="0" distL="0" distR="0" wp14:anchorId="023A6047" wp14:editId="2D479C61">
            <wp:extent cx="5105400" cy="1433879"/>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9"/>
                    <a:stretch>
                      <a:fillRect/>
                    </a:stretch>
                  </pic:blipFill>
                  <pic:spPr>
                    <a:xfrm>
                      <a:off x="0" y="0"/>
                      <a:ext cx="5118080" cy="1437440"/>
                    </a:xfrm>
                    <a:prstGeom prst="rect">
                      <a:avLst/>
                    </a:prstGeom>
                  </pic:spPr>
                </pic:pic>
              </a:graphicData>
            </a:graphic>
          </wp:inline>
        </w:drawing>
      </w:r>
    </w:p>
    <w:p w14:paraId="25EBB972" w14:textId="6F690807" w:rsidR="00FE4F5F" w:rsidRDefault="00E10F7D" w:rsidP="00E10F7D">
      <w:pPr>
        <w:pStyle w:val="Caption"/>
      </w:pPr>
      <w:r>
        <w:t xml:space="preserve">Figure </w:t>
      </w:r>
      <w:fldSimple w:instr=" SEQ Figure \* ARABIC ">
        <w:r>
          <w:rPr>
            <w:noProof/>
          </w:rPr>
          <w:t>7</w:t>
        </w:r>
      </w:fldSimple>
      <w:r w:rsidR="0029410B">
        <w:t xml:space="preserve"> - Python Code</w:t>
      </w:r>
    </w:p>
    <w:p w14:paraId="122A9430" w14:textId="3A3C4265" w:rsidR="008D19F6" w:rsidRDefault="008D19F6" w:rsidP="008D19F6">
      <w:r>
        <w:t xml:space="preserve">Once we have </w:t>
      </w:r>
      <w:r w:rsidR="00071C0B">
        <w:t xml:space="preserve">created a way of decoding the text and getting certain </w:t>
      </w:r>
      <w:r w:rsidR="00891534">
        <w:t>information,</w:t>
      </w:r>
      <w:r w:rsidR="00071C0B">
        <w:t xml:space="preserve"> we needed it was just about formatting the information. The code below shows </w:t>
      </w:r>
      <w:r w:rsidR="001F5D48">
        <w:t>that we split the information</w:t>
      </w:r>
      <w:r w:rsidR="00020C7C">
        <w:t xml:space="preserve"> and format</w:t>
      </w:r>
      <w:r w:rsidR="00733D4F">
        <w:t xml:space="preserve"> </w:t>
      </w:r>
      <w:r w:rsidR="0025571D">
        <w:t xml:space="preserve">for the DHCP </w:t>
      </w:r>
      <w:r w:rsidR="00891534">
        <w:t>dictionary</w:t>
      </w:r>
      <w:r w:rsidR="0025571D">
        <w:t xml:space="preserve"> so that it comes out as something readable for us.</w:t>
      </w:r>
    </w:p>
    <w:p w14:paraId="5A854671" w14:textId="77777777" w:rsidR="00E10F7D" w:rsidRDefault="001F5D48" w:rsidP="00E10F7D">
      <w:pPr>
        <w:keepNext/>
      </w:pPr>
      <w:r w:rsidRPr="001F5D48">
        <w:drawing>
          <wp:inline distT="0" distB="0" distL="0" distR="0" wp14:anchorId="12568427" wp14:editId="493DBCF4">
            <wp:extent cx="5731510" cy="1359535"/>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0"/>
                    <a:stretch>
                      <a:fillRect/>
                    </a:stretch>
                  </pic:blipFill>
                  <pic:spPr>
                    <a:xfrm>
                      <a:off x="0" y="0"/>
                      <a:ext cx="5731510" cy="1359535"/>
                    </a:xfrm>
                    <a:prstGeom prst="rect">
                      <a:avLst/>
                    </a:prstGeom>
                  </pic:spPr>
                </pic:pic>
              </a:graphicData>
            </a:graphic>
          </wp:inline>
        </w:drawing>
      </w:r>
    </w:p>
    <w:p w14:paraId="7D8E8931" w14:textId="698CFC79" w:rsidR="001F5D48" w:rsidRDefault="00E10F7D" w:rsidP="00E10F7D">
      <w:pPr>
        <w:pStyle w:val="Caption"/>
      </w:pPr>
      <w:r>
        <w:t xml:space="preserve">Figure </w:t>
      </w:r>
      <w:fldSimple w:instr=" SEQ Figure \* ARABIC ">
        <w:r>
          <w:rPr>
            <w:noProof/>
          </w:rPr>
          <w:t>8</w:t>
        </w:r>
      </w:fldSimple>
      <w:r w:rsidR="0029410B">
        <w:t xml:space="preserve"> - Python Code</w:t>
      </w:r>
    </w:p>
    <w:p w14:paraId="7F956E0B" w14:textId="51DBC657" w:rsidR="00BF17A8" w:rsidRDefault="00BF17A8" w:rsidP="008D19F6">
      <w:r>
        <w:t>Printing it was simple the code is below. It was simply formatting it to look presentable and using the .get to get the</w:t>
      </w:r>
      <w:r w:rsidR="00D0722B">
        <w:t xml:space="preserve"> after its been formatted to print next to the title.</w:t>
      </w:r>
    </w:p>
    <w:p w14:paraId="2CA1B6A1" w14:textId="77777777" w:rsidR="00E10F7D" w:rsidRDefault="00BF17A8" w:rsidP="00E10F7D">
      <w:pPr>
        <w:keepNext/>
      </w:pPr>
      <w:r w:rsidRPr="00BF17A8">
        <w:drawing>
          <wp:inline distT="0" distB="0" distL="0" distR="0" wp14:anchorId="2A1B3991" wp14:editId="798BEC19">
            <wp:extent cx="5731510" cy="3484245"/>
            <wp:effectExtent l="0" t="0" r="2540" b="190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1"/>
                    <a:stretch>
                      <a:fillRect/>
                    </a:stretch>
                  </pic:blipFill>
                  <pic:spPr>
                    <a:xfrm>
                      <a:off x="0" y="0"/>
                      <a:ext cx="5731510" cy="3484245"/>
                    </a:xfrm>
                    <a:prstGeom prst="rect">
                      <a:avLst/>
                    </a:prstGeom>
                  </pic:spPr>
                </pic:pic>
              </a:graphicData>
            </a:graphic>
          </wp:inline>
        </w:drawing>
      </w:r>
    </w:p>
    <w:p w14:paraId="2F1A1B1E" w14:textId="0A101BE7" w:rsidR="00BF17A8" w:rsidRPr="008D19F6" w:rsidRDefault="00E10F7D" w:rsidP="00E10F7D">
      <w:pPr>
        <w:pStyle w:val="Caption"/>
      </w:pPr>
      <w:r>
        <w:t xml:space="preserve">Figure </w:t>
      </w:r>
      <w:fldSimple w:instr=" SEQ Figure \* ARABIC ">
        <w:r>
          <w:rPr>
            <w:noProof/>
          </w:rPr>
          <w:t>9</w:t>
        </w:r>
      </w:fldSimple>
      <w:r w:rsidR="0029410B">
        <w:t xml:space="preserve"> - Python Code</w:t>
      </w:r>
    </w:p>
    <w:p w14:paraId="3240CB80" w14:textId="44C8020C" w:rsidR="00340880" w:rsidRDefault="00870BC2" w:rsidP="0018704A">
      <w:pPr>
        <w:pStyle w:val="Heading1"/>
      </w:pPr>
      <w:r>
        <w:t xml:space="preserve">Using </w:t>
      </w:r>
      <w:r w:rsidR="00EA2A5A">
        <w:t xml:space="preserve">Regular Expression to find </w:t>
      </w:r>
      <w:r w:rsidR="00DC0A58">
        <w:t xml:space="preserve">a </w:t>
      </w:r>
      <w:r w:rsidR="00EA2A5A">
        <w:t>sus</w:t>
      </w:r>
      <w:r w:rsidR="00340880">
        <w:t>ceptible website</w:t>
      </w:r>
      <w:bookmarkEnd w:id="17"/>
    </w:p>
    <w:p w14:paraId="0A5995FE" w14:textId="77777777" w:rsidR="00E10F7D" w:rsidRDefault="00917E5D" w:rsidP="00E10F7D">
      <w:pPr>
        <w:keepNext/>
      </w:pPr>
      <w:r>
        <w:t xml:space="preserve">Using </w:t>
      </w:r>
      <w:r w:rsidR="00FE46F7">
        <w:t>regex,</w:t>
      </w:r>
      <w:r>
        <w:t xml:space="preserve"> a website for creating our own regular expression we came up with</w:t>
      </w:r>
      <w:r w:rsidR="0018704A">
        <w:t xml:space="preserve"> the code below.</w:t>
      </w:r>
      <w:r>
        <w:t xml:space="preserve"> </w:t>
      </w:r>
      <w:r w:rsidR="0018704A">
        <w:t xml:space="preserve">We have to use </w:t>
      </w:r>
      <w:proofErr w:type="spellStart"/>
      <w:r w:rsidR="0018704A">
        <w:t>re.complier</w:t>
      </w:r>
      <w:proofErr w:type="spellEnd"/>
      <w:r w:rsidR="0018704A">
        <w:t xml:space="preserve"> to make sure that it knows to use the regular expression we have put in when looking for the website.</w:t>
      </w:r>
      <w:r w:rsidR="006B58A1">
        <w:t xml:space="preserve"> This regular express</w:t>
      </w:r>
      <w:r w:rsidR="003F0E1C">
        <w:t xml:space="preserve"> then gives us all the websites that have .top</w:t>
      </w:r>
      <w:r w:rsidR="004D4D49">
        <w:t>.net and .com.</w:t>
      </w:r>
      <w:r w:rsidR="004D4D49" w:rsidRPr="00917E5D">
        <w:t xml:space="preserve"> </w:t>
      </w:r>
      <w:r w:rsidR="0018704A" w:rsidRPr="00917E5D">
        <w:drawing>
          <wp:inline distT="0" distB="0" distL="0" distR="0" wp14:anchorId="7D3846A1" wp14:editId="6229B25B">
            <wp:extent cx="5731510" cy="31051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10515"/>
                    </a:xfrm>
                    <a:prstGeom prst="rect">
                      <a:avLst/>
                    </a:prstGeom>
                  </pic:spPr>
                </pic:pic>
              </a:graphicData>
            </a:graphic>
          </wp:inline>
        </w:drawing>
      </w:r>
    </w:p>
    <w:p w14:paraId="78771737" w14:textId="72A70030" w:rsidR="00917E5D" w:rsidRDefault="00E10F7D" w:rsidP="00E10F7D">
      <w:pPr>
        <w:pStyle w:val="Caption"/>
      </w:pPr>
      <w:r>
        <w:t xml:space="preserve">Figure </w:t>
      </w:r>
      <w:fldSimple w:instr=" SEQ Figure \* ARABIC ">
        <w:r>
          <w:rPr>
            <w:noProof/>
          </w:rPr>
          <w:t>10</w:t>
        </w:r>
      </w:fldSimple>
      <w:r w:rsidR="0029410B">
        <w:t xml:space="preserve"> - Python Code</w:t>
      </w:r>
    </w:p>
    <w:p w14:paraId="1BABD847" w14:textId="6F143BA6" w:rsidR="004D4D49" w:rsidRDefault="004D4D49" w:rsidP="00340880">
      <w:r>
        <w:t>Then to find the websites with just .top we would use</w:t>
      </w:r>
      <w:r w:rsidR="00167D36">
        <w:t xml:space="preserve">. </w:t>
      </w:r>
    </w:p>
    <w:p w14:paraId="67727CC0" w14:textId="0B375B12" w:rsidR="00167D36" w:rsidRDefault="004D4D49" w:rsidP="00340880">
      <w:pPr>
        <w:rPr>
          <w:rFonts w:ascii="Consolas" w:hAnsi="Consolas"/>
          <w:color w:val="B9BBBE"/>
          <w:sz w:val="21"/>
          <w:szCs w:val="21"/>
          <w:shd w:val="clear" w:color="auto" w:fill="2F3136"/>
        </w:rPr>
      </w:pPr>
      <w:proofErr w:type="spellStart"/>
      <w:r>
        <w:rPr>
          <w:rFonts w:ascii="Consolas" w:hAnsi="Consolas"/>
          <w:color w:val="B9BBBE"/>
          <w:sz w:val="21"/>
          <w:szCs w:val="21"/>
          <w:shd w:val="clear" w:color="auto" w:fill="2F3136"/>
        </w:rPr>
        <w:t>rePattern</w:t>
      </w:r>
      <w:proofErr w:type="spellEnd"/>
      <w:r>
        <w:rPr>
          <w:rFonts w:ascii="Consolas" w:hAnsi="Consolas"/>
          <w:color w:val="B9BBBE"/>
          <w:sz w:val="21"/>
          <w:szCs w:val="21"/>
          <w:shd w:val="clear" w:color="auto" w:fill="2F3136"/>
        </w:rPr>
        <w:t xml:space="preserve"> = </w:t>
      </w:r>
      <w:proofErr w:type="spellStart"/>
      <w:r>
        <w:rPr>
          <w:rFonts w:ascii="Consolas" w:hAnsi="Consolas"/>
          <w:color w:val="B9BBBE"/>
          <w:sz w:val="21"/>
          <w:szCs w:val="21"/>
          <w:shd w:val="clear" w:color="auto" w:fill="2F3136"/>
        </w:rPr>
        <w:t>re.compile</w:t>
      </w:r>
      <w:proofErr w:type="spellEnd"/>
      <w:r>
        <w:rPr>
          <w:rFonts w:ascii="Consolas" w:hAnsi="Consolas"/>
          <w:color w:val="B9BBBE"/>
          <w:sz w:val="21"/>
          <w:szCs w:val="21"/>
          <w:shd w:val="clear" w:color="auto" w:fill="2F3136"/>
        </w:rPr>
        <w:t>(r'(?:http:\/\/)[a-z, A-Z 0-9 .]+(?:.top)')</w:t>
      </w:r>
    </w:p>
    <w:p w14:paraId="4C15791D" w14:textId="4C2AF095" w:rsidR="00167D36" w:rsidRDefault="00167D36" w:rsidP="00167D36">
      <w:pPr>
        <w:rPr>
          <w:shd w:val="clear" w:color="auto" w:fill="2F3136"/>
        </w:rPr>
      </w:pPr>
      <w:r>
        <w:t xml:space="preserve">Below is what we </w:t>
      </w:r>
      <w:r w:rsidR="002F2DDC">
        <w:t>received</w:t>
      </w:r>
    </w:p>
    <w:p w14:paraId="32B6A5F9" w14:textId="77777777" w:rsidR="00E10F7D" w:rsidRDefault="00167D36" w:rsidP="00E10F7D">
      <w:pPr>
        <w:keepNext/>
      </w:pPr>
      <w:r w:rsidRPr="006B4592">
        <w:drawing>
          <wp:inline distT="0" distB="0" distL="0" distR="0" wp14:anchorId="584B41E9" wp14:editId="1F80F3D5">
            <wp:extent cx="5731510" cy="742950"/>
            <wp:effectExtent l="0" t="0" r="254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rotWithShape="1">
                    <a:blip r:embed="rId23"/>
                    <a:srcRect t="43120"/>
                    <a:stretch/>
                  </pic:blipFill>
                  <pic:spPr>
                    <a:xfrm>
                      <a:off x="0" y="0"/>
                      <a:ext cx="5731510" cy="742950"/>
                    </a:xfrm>
                    <a:prstGeom prst="rect">
                      <a:avLst/>
                    </a:prstGeom>
                  </pic:spPr>
                </pic:pic>
              </a:graphicData>
            </a:graphic>
          </wp:inline>
        </w:drawing>
      </w:r>
    </w:p>
    <w:p w14:paraId="422F646D" w14:textId="7E7EA74F" w:rsidR="00167D36" w:rsidRPr="00167D36" w:rsidRDefault="00E10F7D" w:rsidP="00E10F7D">
      <w:pPr>
        <w:pStyle w:val="Caption"/>
        <w:rPr>
          <w:b/>
          <w:bCs/>
        </w:rPr>
      </w:pPr>
      <w:r>
        <w:t xml:space="preserve">Figure </w:t>
      </w:r>
      <w:fldSimple w:instr=" SEQ Figure \* ARABIC ">
        <w:r>
          <w:rPr>
            <w:noProof/>
          </w:rPr>
          <w:t>11</w:t>
        </w:r>
      </w:fldSimple>
      <w:r w:rsidR="0029410B">
        <w:t xml:space="preserve"> - Python Code</w:t>
      </w:r>
    </w:p>
    <w:p w14:paraId="76DC0413" w14:textId="2C49FD70" w:rsidR="00340880" w:rsidRDefault="00340880" w:rsidP="00340880">
      <w:pPr>
        <w:pStyle w:val="Heading1"/>
      </w:pPr>
      <w:bookmarkStart w:id="18" w:name="_Toc98188974"/>
      <w:r>
        <w:t xml:space="preserve">Finding search engine </w:t>
      </w:r>
      <w:r w:rsidR="007D767D">
        <w:t>of the website</w:t>
      </w:r>
      <w:bookmarkEnd w:id="18"/>
    </w:p>
    <w:p w14:paraId="7F0902CE" w14:textId="445E0A20" w:rsidR="007D767D" w:rsidRDefault="0028444D" w:rsidP="007D767D">
      <w:r>
        <w:t>Seeing the code below shows us that</w:t>
      </w:r>
      <w:r w:rsidR="00A241D7">
        <w:t xml:space="preserve">. We would search for the first .top entry. Then via the code use it to find the search engine and recommended site. </w:t>
      </w:r>
      <w:r w:rsidR="00167D36">
        <w:t xml:space="preserve"> It also tells us the susceptible website and where the user was redirected to.</w:t>
      </w:r>
      <w:r w:rsidR="0077659A">
        <w:t xml:space="preserve"> The thought process behind it was finding the first .top </w:t>
      </w:r>
      <w:r w:rsidR="004D501F">
        <w:t xml:space="preserve">entry once that has been done we would assume to </w:t>
      </w:r>
      <w:r w:rsidR="00E77C76">
        <w:t xml:space="preserve">that the first </w:t>
      </w:r>
    </w:p>
    <w:p w14:paraId="1969CCA6" w14:textId="77777777" w:rsidR="00E10F7D" w:rsidRDefault="0028444D" w:rsidP="00E10F7D">
      <w:pPr>
        <w:keepNext/>
      </w:pPr>
      <w:r w:rsidRPr="0028444D">
        <w:drawing>
          <wp:inline distT="0" distB="0" distL="0" distR="0" wp14:anchorId="53F98088" wp14:editId="0916493B">
            <wp:extent cx="6024245" cy="1600200"/>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4"/>
                    <a:stretch>
                      <a:fillRect/>
                    </a:stretch>
                  </pic:blipFill>
                  <pic:spPr>
                    <a:xfrm>
                      <a:off x="0" y="0"/>
                      <a:ext cx="6026011" cy="1600669"/>
                    </a:xfrm>
                    <a:prstGeom prst="rect">
                      <a:avLst/>
                    </a:prstGeom>
                  </pic:spPr>
                </pic:pic>
              </a:graphicData>
            </a:graphic>
          </wp:inline>
        </w:drawing>
      </w:r>
    </w:p>
    <w:p w14:paraId="6189E01B" w14:textId="0D455D39" w:rsidR="0028444D" w:rsidRDefault="00E10F7D" w:rsidP="00E10F7D">
      <w:pPr>
        <w:pStyle w:val="Caption"/>
      </w:pPr>
      <w:r>
        <w:t xml:space="preserve">Figure </w:t>
      </w:r>
      <w:fldSimple w:instr=" SEQ Figure \* ARABIC ">
        <w:r>
          <w:rPr>
            <w:noProof/>
          </w:rPr>
          <w:t>12</w:t>
        </w:r>
      </w:fldSimple>
      <w:r w:rsidR="0029410B">
        <w:t xml:space="preserve"> - Python Code</w:t>
      </w:r>
    </w:p>
    <w:p w14:paraId="0B7BFDB7" w14:textId="77777777" w:rsidR="00E10F7D" w:rsidRDefault="006B4592" w:rsidP="00E10F7D">
      <w:pPr>
        <w:keepNext/>
      </w:pPr>
      <w:r w:rsidRPr="006B4592">
        <w:drawing>
          <wp:inline distT="0" distB="0" distL="0" distR="0" wp14:anchorId="253635E8" wp14:editId="51ABBF01">
            <wp:extent cx="6031865" cy="1400175"/>
            <wp:effectExtent l="0" t="0" r="698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3"/>
                    <a:stretch>
                      <a:fillRect/>
                    </a:stretch>
                  </pic:blipFill>
                  <pic:spPr>
                    <a:xfrm>
                      <a:off x="0" y="0"/>
                      <a:ext cx="6045973" cy="1403450"/>
                    </a:xfrm>
                    <a:prstGeom prst="rect">
                      <a:avLst/>
                    </a:prstGeom>
                  </pic:spPr>
                </pic:pic>
              </a:graphicData>
            </a:graphic>
          </wp:inline>
        </w:drawing>
      </w:r>
    </w:p>
    <w:p w14:paraId="0E3D7EF5" w14:textId="1CA88D0D" w:rsidR="001B5857" w:rsidRDefault="00E10F7D" w:rsidP="00E10F7D">
      <w:pPr>
        <w:pStyle w:val="Caption"/>
      </w:pPr>
      <w:r>
        <w:t xml:space="preserve">Figure </w:t>
      </w:r>
      <w:fldSimple w:instr=" SEQ Figure \* ARABIC ">
        <w:r>
          <w:rPr>
            <w:noProof/>
          </w:rPr>
          <w:t>13</w:t>
        </w:r>
      </w:fldSimple>
      <w:r w:rsidR="0029410B">
        <w:t xml:space="preserve"> - Python Code</w:t>
      </w:r>
    </w:p>
    <w:p w14:paraId="544A2041" w14:textId="71F1227D" w:rsidR="001B5857" w:rsidRDefault="002A5D8F" w:rsidP="00725D2E">
      <w:pPr>
        <w:pStyle w:val="Heading1"/>
      </w:pPr>
      <w:bookmarkStart w:id="19" w:name="_Toc98188975"/>
      <w:r>
        <w:t xml:space="preserve">Generic Python code to identify </w:t>
      </w:r>
      <w:r w:rsidR="00D323E1">
        <w:t>more potential security threat</w:t>
      </w:r>
      <w:r w:rsidR="006C553F">
        <w:t>s</w:t>
      </w:r>
      <w:bookmarkStart w:id="20" w:name="_Toc98188976"/>
      <w:bookmarkEnd w:id="19"/>
    </w:p>
    <w:p w14:paraId="0A0EBE66" w14:textId="77777777" w:rsidR="00E10F7D" w:rsidRDefault="00905CBF" w:rsidP="00E10F7D">
      <w:pPr>
        <w:keepNext/>
      </w:pPr>
      <w:r w:rsidRPr="00905CBF">
        <w:drawing>
          <wp:inline distT="0" distB="0" distL="0" distR="0" wp14:anchorId="3A0D0D04" wp14:editId="21B930F1">
            <wp:extent cx="5601482" cy="4096322"/>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5"/>
                    <a:stretch>
                      <a:fillRect/>
                    </a:stretch>
                  </pic:blipFill>
                  <pic:spPr>
                    <a:xfrm>
                      <a:off x="0" y="0"/>
                      <a:ext cx="5601482" cy="4096322"/>
                    </a:xfrm>
                    <a:prstGeom prst="rect">
                      <a:avLst/>
                    </a:prstGeom>
                  </pic:spPr>
                </pic:pic>
              </a:graphicData>
            </a:graphic>
          </wp:inline>
        </w:drawing>
      </w:r>
    </w:p>
    <w:p w14:paraId="599BE27D" w14:textId="41BC3F34" w:rsidR="00905CBF" w:rsidRPr="00905CBF" w:rsidRDefault="00E10F7D" w:rsidP="00E10F7D">
      <w:pPr>
        <w:pStyle w:val="Caption"/>
      </w:pPr>
      <w:r>
        <w:t xml:space="preserve">Figure </w:t>
      </w:r>
      <w:fldSimple w:instr=" SEQ Figure \* ARABIC ">
        <w:r>
          <w:rPr>
            <w:noProof/>
          </w:rPr>
          <w:t>14</w:t>
        </w:r>
      </w:fldSimple>
      <w:r w:rsidR="0029410B">
        <w:t xml:space="preserve"> - Python Code</w:t>
      </w:r>
    </w:p>
    <w:p w14:paraId="6E06E7BD" w14:textId="77777777" w:rsidR="00E10F7D" w:rsidRDefault="009D3337" w:rsidP="00E10F7D">
      <w:pPr>
        <w:keepNext/>
      </w:pPr>
      <w:r w:rsidRPr="009D3337">
        <w:drawing>
          <wp:inline distT="0" distB="0" distL="0" distR="0" wp14:anchorId="16536FA7" wp14:editId="143FC633">
            <wp:extent cx="5572125" cy="3229931"/>
            <wp:effectExtent l="0" t="0" r="0" b="889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6"/>
                    <a:stretch>
                      <a:fillRect/>
                    </a:stretch>
                  </pic:blipFill>
                  <pic:spPr>
                    <a:xfrm>
                      <a:off x="0" y="0"/>
                      <a:ext cx="5576471" cy="3232450"/>
                    </a:xfrm>
                    <a:prstGeom prst="rect">
                      <a:avLst/>
                    </a:prstGeom>
                  </pic:spPr>
                </pic:pic>
              </a:graphicData>
            </a:graphic>
          </wp:inline>
        </w:drawing>
      </w:r>
    </w:p>
    <w:p w14:paraId="19F5316D" w14:textId="4BD0501A" w:rsidR="00E10F7D" w:rsidRDefault="00E10F7D" w:rsidP="00E10F7D">
      <w:pPr>
        <w:pStyle w:val="Caption"/>
      </w:pPr>
      <w:r>
        <w:t xml:space="preserve">Figure </w:t>
      </w:r>
      <w:fldSimple w:instr=" SEQ Figure \* ARABIC ">
        <w:r>
          <w:rPr>
            <w:noProof/>
          </w:rPr>
          <w:t>15</w:t>
        </w:r>
      </w:fldSimple>
      <w:r w:rsidR="0029410B">
        <w:t xml:space="preserve"> - Python Code</w:t>
      </w:r>
    </w:p>
    <w:p w14:paraId="65FFBEDA" w14:textId="6CD622EE" w:rsidR="003373A6" w:rsidRDefault="009D3337">
      <w:r w:rsidRPr="009D3337">
        <w:t xml:space="preserve"> </w:t>
      </w:r>
    </w:p>
    <w:p w14:paraId="78A6B6BB" w14:textId="77777777" w:rsidR="00E10F7D" w:rsidRDefault="003373A6" w:rsidP="00E10F7D">
      <w:pPr>
        <w:keepNext/>
      </w:pPr>
      <w:r w:rsidRPr="003373A6">
        <w:drawing>
          <wp:inline distT="0" distB="0" distL="0" distR="0" wp14:anchorId="22BF4CC6" wp14:editId="1FF10CB7">
            <wp:extent cx="4753638" cy="3600953"/>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7"/>
                    <a:stretch>
                      <a:fillRect/>
                    </a:stretch>
                  </pic:blipFill>
                  <pic:spPr>
                    <a:xfrm>
                      <a:off x="0" y="0"/>
                      <a:ext cx="4753638" cy="3600953"/>
                    </a:xfrm>
                    <a:prstGeom prst="rect">
                      <a:avLst/>
                    </a:prstGeom>
                  </pic:spPr>
                </pic:pic>
              </a:graphicData>
            </a:graphic>
          </wp:inline>
        </w:drawing>
      </w:r>
    </w:p>
    <w:p w14:paraId="2EBD23D6" w14:textId="289B4605" w:rsidR="00E10F7D" w:rsidRDefault="00E10F7D" w:rsidP="00E10F7D">
      <w:pPr>
        <w:pStyle w:val="Caption"/>
      </w:pPr>
      <w:r>
        <w:t xml:space="preserve">Figure </w:t>
      </w:r>
      <w:fldSimple w:instr=" SEQ Figure \* ARABIC ">
        <w:r>
          <w:rPr>
            <w:noProof/>
          </w:rPr>
          <w:t>16</w:t>
        </w:r>
      </w:fldSimple>
      <w:r w:rsidR="00140181">
        <w:t xml:space="preserve"> - Python Code</w:t>
      </w:r>
    </w:p>
    <w:p w14:paraId="2DB3AB78" w14:textId="09CFF080" w:rsidR="00AD736F" w:rsidRDefault="00AD736F"/>
    <w:p w14:paraId="60FA0549" w14:textId="77777777" w:rsidR="00E10F7D" w:rsidRDefault="00AD736F" w:rsidP="00E10F7D">
      <w:pPr>
        <w:keepNext/>
      </w:pPr>
      <w:r w:rsidRPr="00AD736F">
        <w:drawing>
          <wp:inline distT="0" distB="0" distL="0" distR="0" wp14:anchorId="03F3FABB" wp14:editId="41E67CCC">
            <wp:extent cx="5731510" cy="2851150"/>
            <wp:effectExtent l="0" t="0" r="2540" b="635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8"/>
                    <a:stretch>
                      <a:fillRect/>
                    </a:stretch>
                  </pic:blipFill>
                  <pic:spPr>
                    <a:xfrm>
                      <a:off x="0" y="0"/>
                      <a:ext cx="5731510" cy="2851150"/>
                    </a:xfrm>
                    <a:prstGeom prst="rect">
                      <a:avLst/>
                    </a:prstGeom>
                  </pic:spPr>
                </pic:pic>
              </a:graphicData>
            </a:graphic>
          </wp:inline>
        </w:drawing>
      </w:r>
    </w:p>
    <w:p w14:paraId="72A9B654" w14:textId="2D73C29C" w:rsidR="00E10F7D" w:rsidRDefault="00E10F7D" w:rsidP="00E10F7D">
      <w:pPr>
        <w:pStyle w:val="Caption"/>
      </w:pPr>
      <w:r>
        <w:t xml:space="preserve">Figure </w:t>
      </w:r>
      <w:fldSimple w:instr=" SEQ Figure \* ARABIC ">
        <w:r>
          <w:rPr>
            <w:noProof/>
          </w:rPr>
          <w:t>17</w:t>
        </w:r>
      </w:fldSimple>
      <w:r w:rsidR="00140181">
        <w:t xml:space="preserve"> - Python Code</w:t>
      </w:r>
    </w:p>
    <w:p w14:paraId="4BFC031F" w14:textId="7530820C" w:rsidR="00183D46" w:rsidRDefault="00AD736F">
      <w:r w:rsidRPr="00AD736F">
        <w:t xml:space="preserve"> </w:t>
      </w:r>
    </w:p>
    <w:p w14:paraId="4D600324" w14:textId="77777777" w:rsidR="00E10F7D" w:rsidRDefault="00183D46" w:rsidP="00E10F7D">
      <w:pPr>
        <w:keepNext/>
      </w:pPr>
      <w:r w:rsidRPr="00183D46">
        <w:drawing>
          <wp:inline distT="0" distB="0" distL="0" distR="0" wp14:anchorId="5023D167" wp14:editId="09252D1F">
            <wp:extent cx="5731510" cy="4977130"/>
            <wp:effectExtent l="0" t="0" r="254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9"/>
                    <a:stretch>
                      <a:fillRect/>
                    </a:stretch>
                  </pic:blipFill>
                  <pic:spPr>
                    <a:xfrm>
                      <a:off x="0" y="0"/>
                      <a:ext cx="5731510" cy="4977130"/>
                    </a:xfrm>
                    <a:prstGeom prst="rect">
                      <a:avLst/>
                    </a:prstGeom>
                  </pic:spPr>
                </pic:pic>
              </a:graphicData>
            </a:graphic>
          </wp:inline>
        </w:drawing>
      </w:r>
    </w:p>
    <w:p w14:paraId="77655B02" w14:textId="37B8C8AA" w:rsidR="00E10F7D" w:rsidRDefault="00E10F7D" w:rsidP="00E10F7D">
      <w:pPr>
        <w:pStyle w:val="Caption"/>
      </w:pPr>
      <w:r>
        <w:t xml:space="preserve">Figure </w:t>
      </w:r>
      <w:fldSimple w:instr=" SEQ Figure \* ARABIC ">
        <w:r>
          <w:rPr>
            <w:noProof/>
          </w:rPr>
          <w:t>18</w:t>
        </w:r>
      </w:fldSimple>
      <w:r w:rsidR="00140181">
        <w:t xml:space="preserve"> - Python Code</w:t>
      </w:r>
    </w:p>
    <w:p w14:paraId="25F8C71E" w14:textId="195A9AE7" w:rsidR="006171AC" w:rsidRDefault="00183D46">
      <w:r w:rsidRPr="00183D46">
        <w:t xml:space="preserve"> </w:t>
      </w:r>
    </w:p>
    <w:p w14:paraId="313D74A5" w14:textId="77777777" w:rsidR="00E10F7D" w:rsidRDefault="006171AC" w:rsidP="00E10F7D">
      <w:pPr>
        <w:keepNext/>
      </w:pPr>
      <w:r w:rsidRPr="006171AC">
        <w:drawing>
          <wp:inline distT="0" distB="0" distL="0" distR="0" wp14:anchorId="15A17C4C" wp14:editId="6F2A273E">
            <wp:extent cx="5731510" cy="2919095"/>
            <wp:effectExtent l="0" t="0" r="254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0"/>
                    <a:stretch>
                      <a:fillRect/>
                    </a:stretch>
                  </pic:blipFill>
                  <pic:spPr>
                    <a:xfrm>
                      <a:off x="0" y="0"/>
                      <a:ext cx="5731510" cy="2919095"/>
                    </a:xfrm>
                    <a:prstGeom prst="rect">
                      <a:avLst/>
                    </a:prstGeom>
                  </pic:spPr>
                </pic:pic>
              </a:graphicData>
            </a:graphic>
          </wp:inline>
        </w:drawing>
      </w:r>
    </w:p>
    <w:p w14:paraId="13FAB58A" w14:textId="1733DD39" w:rsidR="001B5857" w:rsidRPr="00140181" w:rsidRDefault="00E10F7D" w:rsidP="00140181">
      <w:pPr>
        <w:pStyle w:val="Caption"/>
      </w:pPr>
      <w:r>
        <w:t xml:space="preserve">Figure </w:t>
      </w:r>
      <w:fldSimple w:instr=" SEQ Figure \* ARABIC ">
        <w:r>
          <w:rPr>
            <w:noProof/>
          </w:rPr>
          <w:t>19</w:t>
        </w:r>
      </w:fldSimple>
      <w:r w:rsidR="00140181">
        <w:t xml:space="preserve"> - Python Code</w:t>
      </w:r>
    </w:p>
    <w:p w14:paraId="26815C30" w14:textId="3AC4338F" w:rsidR="00725D2E" w:rsidRDefault="00725D2E" w:rsidP="00725D2E">
      <w:pPr>
        <w:pStyle w:val="Heading1"/>
      </w:pPr>
      <w:r>
        <w:t>Bibliography</w:t>
      </w:r>
      <w:bookmarkEnd w:id="20"/>
    </w:p>
    <w:p w14:paraId="6CB3522E" w14:textId="3D902F9F" w:rsidR="00777018" w:rsidRDefault="00777018" w:rsidP="005174B8">
      <w:r w:rsidRPr="00777018">
        <w:t>Cyber Security News. 2021. What is PCAP File, Why do we Need to Use &amp; How it Works?. [online] Available at: &lt;https://cybersecuritynews.com/pcap/&gt; [Accessed 5 March 2022].</w:t>
      </w:r>
    </w:p>
    <w:p w14:paraId="5FA2DA3C" w14:textId="4EC54245" w:rsidR="005174B8" w:rsidRPr="005174B8" w:rsidRDefault="005174B8" w:rsidP="005174B8">
      <w:proofErr w:type="spellStart"/>
      <w:r>
        <w:t>F</w:t>
      </w:r>
      <w:r w:rsidRPr="005174B8">
        <w:t>ilext</w:t>
      </w:r>
      <w:proofErr w:type="spellEnd"/>
      <w:r w:rsidRPr="005174B8">
        <w:t>. 2022. Opening PCAP Files. [online] Available at: &lt;https://filext.com/file-extension/PCAP&gt; [Accessed 5 March 2022].</w:t>
      </w:r>
    </w:p>
    <w:p w14:paraId="2A352249" w14:textId="2ED4EAD4" w:rsidR="002405F1" w:rsidRDefault="002405F1" w:rsidP="008049D2">
      <w:r w:rsidRPr="002405F1">
        <w:t>Harris, G. and Richardson, M., 2022. PCAP Capture File Format. [online] Tools.ietf.org. Available at: &lt;https://tools.ietf.org/id/draft-gharris-opsawg-pcap-00.html&gt; [Accessed 4 March 2022].</w:t>
      </w:r>
    </w:p>
    <w:p w14:paraId="4FB367D6" w14:textId="0D8B0B17" w:rsidR="009310C8" w:rsidRDefault="009310C8" w:rsidP="008049D2">
      <w:r w:rsidRPr="009310C8">
        <w:t>Jorquera, Z., 2020. What Is Little-Endian And Big-Endian Byte Ordering?. [online] Engineering Education (</w:t>
      </w:r>
      <w:proofErr w:type="spellStart"/>
      <w:r w:rsidRPr="009310C8">
        <w:t>EngEd</w:t>
      </w:r>
      <w:proofErr w:type="spellEnd"/>
      <w:r w:rsidRPr="009310C8">
        <w:t>) Program | Section. Available at: &lt;https://www.section.io/engineering-education/what-is-little-endian-and-big-endian/&gt; [Accessed 4 March 2022].</w:t>
      </w:r>
    </w:p>
    <w:p w14:paraId="69C9E327" w14:textId="2CABD43F" w:rsidR="00194B85" w:rsidRDefault="00194B85" w:rsidP="008049D2">
      <w:r w:rsidRPr="00194B85">
        <w:t xml:space="preserve">Learning </w:t>
      </w:r>
      <w:proofErr w:type="spellStart"/>
      <w:r w:rsidRPr="00194B85">
        <w:t>Center</w:t>
      </w:r>
      <w:proofErr w:type="spellEnd"/>
      <w:r w:rsidRPr="00194B85">
        <w:t>. 2021. What is OSI Model | 7 Layers Explained | Imperva. [online] Available at: &lt;https://www.imperva.com/learn/application-security/osi-model/&gt; [Accessed 5 March 2022].</w:t>
      </w:r>
    </w:p>
    <w:p w14:paraId="3475B84F" w14:textId="6AE43433" w:rsidR="008049D2" w:rsidRDefault="008049D2" w:rsidP="008049D2">
      <w:r w:rsidRPr="008049D2">
        <w:t xml:space="preserve">Wiki.wireshark.org. 2022. </w:t>
      </w:r>
      <w:proofErr w:type="spellStart"/>
      <w:r w:rsidRPr="008049D2">
        <w:t>LibpcapFileFormat</w:t>
      </w:r>
      <w:proofErr w:type="spellEnd"/>
      <w:r w:rsidRPr="008049D2">
        <w:t>. [online] Available at: &lt;https://wiki.wireshark.org/Development/LibpcapFileFormat&gt; [Accessed 4 March 2022].</w:t>
      </w:r>
    </w:p>
    <w:p w14:paraId="7662013D" w14:textId="614D92B7" w:rsidR="00AA096F" w:rsidRPr="00EF70C3" w:rsidRDefault="00645669" w:rsidP="00EF70C3">
      <w:pPr>
        <w:pStyle w:val="Heading1"/>
      </w:pPr>
      <w:bookmarkStart w:id="21" w:name="_Toc98188977"/>
      <w:r>
        <w:t>Appendi</w:t>
      </w:r>
      <w:r w:rsidR="004761BA">
        <w:t>ces</w:t>
      </w:r>
      <w:bookmarkEnd w:id="21"/>
      <w:r w:rsidR="00AA096F">
        <w:br w:type="page"/>
      </w:r>
    </w:p>
    <w:p w14:paraId="1726CB98" w14:textId="5E26178A" w:rsidR="001827F8" w:rsidRDefault="001827F8" w:rsidP="001827F8">
      <w:pPr>
        <w:pStyle w:val="Heading2"/>
        <w:jc w:val="center"/>
      </w:pPr>
      <w:bookmarkStart w:id="22" w:name="_Toc98188978"/>
      <w:r>
        <w:t>Appendix A</w:t>
      </w:r>
      <w:bookmarkEnd w:id="22"/>
    </w:p>
    <w:p w14:paraId="448F4EF7" w14:textId="19B64EA6" w:rsidR="001827F8" w:rsidRPr="001827F8" w:rsidRDefault="001827F8" w:rsidP="001827F8">
      <w:r>
        <w:t xml:space="preserve">Function to </w:t>
      </w:r>
      <w:r w:rsidR="00056263">
        <w:t xml:space="preserve">print out the global header information. </w:t>
      </w:r>
    </w:p>
    <w:p w14:paraId="6911036B" w14:textId="1ADC469E" w:rsidR="001827F8" w:rsidRDefault="001827F8" w:rsidP="001827F8">
      <w:pPr>
        <w:rPr>
          <w:noProof/>
        </w:rPr>
      </w:pPr>
      <w:r w:rsidRPr="004B1AA5">
        <w:rPr>
          <w:noProof/>
        </w:rPr>
        <w:drawing>
          <wp:inline distT="0" distB="0" distL="0" distR="0" wp14:anchorId="0F8DDA91" wp14:editId="1F23362D">
            <wp:extent cx="4855127" cy="3257550"/>
            <wp:effectExtent l="0" t="0" r="317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1"/>
                    <a:stretch>
                      <a:fillRect/>
                    </a:stretch>
                  </pic:blipFill>
                  <pic:spPr>
                    <a:xfrm>
                      <a:off x="0" y="0"/>
                      <a:ext cx="4864128" cy="3263589"/>
                    </a:xfrm>
                    <a:prstGeom prst="rect">
                      <a:avLst/>
                    </a:prstGeom>
                  </pic:spPr>
                </pic:pic>
              </a:graphicData>
            </a:graphic>
          </wp:inline>
        </w:drawing>
      </w:r>
    </w:p>
    <w:p w14:paraId="3EFBD3BC" w14:textId="77777777" w:rsidR="00DB42D7" w:rsidRDefault="00DB42D7" w:rsidP="00DB42D7">
      <w:pPr>
        <w:tabs>
          <w:tab w:val="left" w:pos="5510"/>
        </w:tabs>
      </w:pPr>
      <w:r>
        <w:t>Information printed from global header which can be saved as a text file.</w:t>
      </w:r>
    </w:p>
    <w:p w14:paraId="5855D3E3" w14:textId="34BB5C2E" w:rsidR="00AA096F" w:rsidRDefault="00AA096F" w:rsidP="00DB42D7">
      <w:pPr>
        <w:tabs>
          <w:tab w:val="left" w:pos="5510"/>
        </w:tabs>
      </w:pPr>
      <w:r w:rsidRPr="00AA096F">
        <w:rPr>
          <w:noProof/>
        </w:rPr>
        <w:drawing>
          <wp:inline distT="0" distB="0" distL="0" distR="0" wp14:anchorId="12CC2D66" wp14:editId="3727A7E1">
            <wp:extent cx="5022850" cy="3751278"/>
            <wp:effectExtent l="0" t="0" r="6350" b="190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32"/>
                    <a:stretch>
                      <a:fillRect/>
                    </a:stretch>
                  </pic:blipFill>
                  <pic:spPr>
                    <a:xfrm>
                      <a:off x="0" y="0"/>
                      <a:ext cx="5027779" cy="3754959"/>
                    </a:xfrm>
                    <a:prstGeom prst="rect">
                      <a:avLst/>
                    </a:prstGeom>
                  </pic:spPr>
                </pic:pic>
              </a:graphicData>
            </a:graphic>
          </wp:inline>
        </w:drawing>
      </w:r>
    </w:p>
    <w:p w14:paraId="4FE46F6C" w14:textId="7956EB97" w:rsidR="004F3020" w:rsidRDefault="00DB42D7" w:rsidP="00DB42D7">
      <w:pPr>
        <w:tabs>
          <w:tab w:val="left" w:pos="5510"/>
        </w:tabs>
      </w:pPr>
      <w:r>
        <w:tab/>
      </w:r>
    </w:p>
    <w:p w14:paraId="169906BB" w14:textId="77777777" w:rsidR="004F3020" w:rsidRDefault="004F3020">
      <w:r>
        <w:br w:type="page"/>
      </w:r>
    </w:p>
    <w:p w14:paraId="3AF66154" w14:textId="77777777" w:rsidR="004F3020" w:rsidRDefault="004F3020" w:rsidP="004F3020">
      <w:pPr>
        <w:pStyle w:val="Heading2"/>
        <w:jc w:val="center"/>
      </w:pPr>
      <w:bookmarkStart w:id="23" w:name="_Toc98188979"/>
      <w:r>
        <w:t>Appendix B</w:t>
      </w:r>
      <w:bookmarkEnd w:id="23"/>
    </w:p>
    <w:p w14:paraId="4BDEB885" w14:textId="788A2A8C" w:rsidR="004F3020" w:rsidRPr="004F3020" w:rsidRDefault="00351023" w:rsidP="004F3020">
      <w:r>
        <w:t xml:space="preserve">Dictionary is created to read bytes from </w:t>
      </w:r>
      <w:r w:rsidR="005C5A56">
        <w:t xml:space="preserve">the file then, </w:t>
      </w:r>
      <w:r w:rsidR="0026183A">
        <w:t xml:space="preserve">the information is stored in the </w:t>
      </w:r>
      <w:r w:rsidR="00E53FC2">
        <w:t>dictionary</w:t>
      </w:r>
      <w:r w:rsidR="000275E3">
        <w:t xml:space="preserve">. The bytes are read using </w:t>
      </w:r>
      <w:proofErr w:type="spellStart"/>
      <w:r w:rsidR="000275E3">
        <w:t>file.read</w:t>
      </w:r>
      <w:proofErr w:type="spellEnd"/>
      <w:r w:rsidR="000275E3">
        <w:t xml:space="preserve">(). </w:t>
      </w:r>
    </w:p>
    <w:p w14:paraId="0E47F38C" w14:textId="400C827A" w:rsidR="004F3020" w:rsidRDefault="004F3020" w:rsidP="004F3020">
      <w:pPr>
        <w:pStyle w:val="Heading2"/>
        <w:jc w:val="center"/>
      </w:pPr>
      <w:bookmarkStart w:id="24" w:name="_Toc98188980"/>
      <w:r w:rsidRPr="004F3020">
        <w:rPr>
          <w:noProof/>
        </w:rPr>
        <w:drawing>
          <wp:inline distT="0" distB="0" distL="0" distR="0" wp14:anchorId="4F9D66B1" wp14:editId="20ADA12A">
            <wp:extent cx="5731510" cy="1295400"/>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6"/>
                    <a:stretch>
                      <a:fillRect/>
                    </a:stretch>
                  </pic:blipFill>
                  <pic:spPr>
                    <a:xfrm>
                      <a:off x="0" y="0"/>
                      <a:ext cx="5731510" cy="1295400"/>
                    </a:xfrm>
                    <a:prstGeom prst="rect">
                      <a:avLst/>
                    </a:prstGeom>
                  </pic:spPr>
                </pic:pic>
              </a:graphicData>
            </a:graphic>
          </wp:inline>
        </w:drawing>
      </w:r>
      <w:bookmarkEnd w:id="24"/>
    </w:p>
    <w:p w14:paraId="38359BC8" w14:textId="50046450" w:rsidR="004F3020" w:rsidRPr="004F3020" w:rsidRDefault="004F3020" w:rsidP="004F3020"/>
    <w:sectPr w:rsidR="004F3020" w:rsidRPr="004F3020" w:rsidSect="00BC1D57">
      <w:footerReference w:type="default" r:id="rId33"/>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D6398" w14:textId="77777777" w:rsidR="003C5B69" w:rsidRDefault="003C5B69" w:rsidP="00073368">
      <w:pPr>
        <w:spacing w:after="0" w:line="240" w:lineRule="auto"/>
      </w:pPr>
      <w:r>
        <w:separator/>
      </w:r>
    </w:p>
  </w:endnote>
  <w:endnote w:type="continuationSeparator" w:id="0">
    <w:p w14:paraId="4A0E6E4F" w14:textId="77777777" w:rsidR="003C5B69" w:rsidRDefault="003C5B69" w:rsidP="00073368">
      <w:pPr>
        <w:spacing w:after="0" w:line="240" w:lineRule="auto"/>
      </w:pPr>
      <w:r>
        <w:continuationSeparator/>
      </w:r>
    </w:p>
  </w:endnote>
  <w:endnote w:type="continuationNotice" w:id="1">
    <w:p w14:paraId="7E6A2F48" w14:textId="77777777" w:rsidR="003C5B69" w:rsidRDefault="003C5B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4997284"/>
      <w:docPartObj>
        <w:docPartGallery w:val="Page Numbers (Bottom of Page)"/>
        <w:docPartUnique/>
      </w:docPartObj>
    </w:sdtPr>
    <w:sdtEndPr>
      <w:rPr>
        <w:noProof/>
      </w:rPr>
    </w:sdtEndPr>
    <w:sdtContent>
      <w:p w14:paraId="1612E93B" w14:textId="491FEF81" w:rsidR="00073368" w:rsidRDefault="00073368">
        <w:pPr>
          <w:pStyle w:val="Footer"/>
        </w:pPr>
        <w:r>
          <w:fldChar w:fldCharType="begin"/>
        </w:r>
        <w:r>
          <w:instrText xml:space="preserve"> PAGE   \* MERGEFORMAT </w:instrText>
        </w:r>
        <w:r>
          <w:fldChar w:fldCharType="separate"/>
        </w:r>
        <w:r>
          <w:rPr>
            <w:noProof/>
          </w:rPr>
          <w:t>2</w:t>
        </w:r>
        <w:r>
          <w:rPr>
            <w:noProof/>
          </w:rPr>
          <w:fldChar w:fldCharType="end"/>
        </w:r>
      </w:p>
    </w:sdtContent>
  </w:sdt>
  <w:p w14:paraId="29E97772" w14:textId="77777777" w:rsidR="00073368" w:rsidRDefault="000733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E2E3C" w14:textId="77777777" w:rsidR="003C5B69" w:rsidRDefault="003C5B69" w:rsidP="00073368">
      <w:pPr>
        <w:spacing w:after="0" w:line="240" w:lineRule="auto"/>
      </w:pPr>
      <w:r>
        <w:separator/>
      </w:r>
    </w:p>
  </w:footnote>
  <w:footnote w:type="continuationSeparator" w:id="0">
    <w:p w14:paraId="12173055" w14:textId="77777777" w:rsidR="003C5B69" w:rsidRDefault="003C5B69" w:rsidP="00073368">
      <w:pPr>
        <w:spacing w:after="0" w:line="240" w:lineRule="auto"/>
      </w:pPr>
      <w:r>
        <w:continuationSeparator/>
      </w:r>
    </w:p>
  </w:footnote>
  <w:footnote w:type="continuationNotice" w:id="1">
    <w:p w14:paraId="5E492176" w14:textId="77777777" w:rsidR="003C5B69" w:rsidRDefault="003C5B6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tDQ2Nbc0tjA1NTJU0lEKTi0uzszPAykwqwUAyRgtviwAAAA="/>
  </w:docVars>
  <w:rsids>
    <w:rsidRoot w:val="23BC6656"/>
    <w:rsid w:val="0000733E"/>
    <w:rsid w:val="000150FB"/>
    <w:rsid w:val="00020AF0"/>
    <w:rsid w:val="00020C7C"/>
    <w:rsid w:val="000275E3"/>
    <w:rsid w:val="00033F41"/>
    <w:rsid w:val="00034B9B"/>
    <w:rsid w:val="000416E2"/>
    <w:rsid w:val="0004303A"/>
    <w:rsid w:val="0005245C"/>
    <w:rsid w:val="00053F40"/>
    <w:rsid w:val="00056263"/>
    <w:rsid w:val="00071C0B"/>
    <w:rsid w:val="00073368"/>
    <w:rsid w:val="0009174D"/>
    <w:rsid w:val="0009496C"/>
    <w:rsid w:val="000B0CF5"/>
    <w:rsid w:val="000B1408"/>
    <w:rsid w:val="000B279A"/>
    <w:rsid w:val="000B475E"/>
    <w:rsid w:val="000B5797"/>
    <w:rsid w:val="000E091E"/>
    <w:rsid w:val="000F31A0"/>
    <w:rsid w:val="00100591"/>
    <w:rsid w:val="00125FEA"/>
    <w:rsid w:val="001306C2"/>
    <w:rsid w:val="00136B2A"/>
    <w:rsid w:val="00140181"/>
    <w:rsid w:val="00140E2F"/>
    <w:rsid w:val="00142EB2"/>
    <w:rsid w:val="00146497"/>
    <w:rsid w:val="00167D36"/>
    <w:rsid w:val="0017120C"/>
    <w:rsid w:val="00171D2E"/>
    <w:rsid w:val="00172F5C"/>
    <w:rsid w:val="001827F8"/>
    <w:rsid w:val="00183D46"/>
    <w:rsid w:val="00185362"/>
    <w:rsid w:val="0018704A"/>
    <w:rsid w:val="00191904"/>
    <w:rsid w:val="00194B85"/>
    <w:rsid w:val="001971E1"/>
    <w:rsid w:val="001A1BFB"/>
    <w:rsid w:val="001A4CA2"/>
    <w:rsid w:val="001A6FD9"/>
    <w:rsid w:val="001B20E8"/>
    <w:rsid w:val="001B5857"/>
    <w:rsid w:val="001C02FE"/>
    <w:rsid w:val="001F5D48"/>
    <w:rsid w:val="00202ADA"/>
    <w:rsid w:val="00217655"/>
    <w:rsid w:val="0023368B"/>
    <w:rsid w:val="002405F1"/>
    <w:rsid w:val="00244CA1"/>
    <w:rsid w:val="0025571D"/>
    <w:rsid w:val="00260691"/>
    <w:rsid w:val="0026183A"/>
    <w:rsid w:val="0028286C"/>
    <w:rsid w:val="002833F3"/>
    <w:rsid w:val="0028444D"/>
    <w:rsid w:val="00285BA7"/>
    <w:rsid w:val="00287137"/>
    <w:rsid w:val="0029410B"/>
    <w:rsid w:val="0029599E"/>
    <w:rsid w:val="002A1BE0"/>
    <w:rsid w:val="002A4071"/>
    <w:rsid w:val="002A5D8F"/>
    <w:rsid w:val="002B179B"/>
    <w:rsid w:val="002B192C"/>
    <w:rsid w:val="002B2D62"/>
    <w:rsid w:val="002B4F37"/>
    <w:rsid w:val="002B7DB6"/>
    <w:rsid w:val="002F068E"/>
    <w:rsid w:val="002F2DDC"/>
    <w:rsid w:val="00303F5C"/>
    <w:rsid w:val="00316BCB"/>
    <w:rsid w:val="00316F71"/>
    <w:rsid w:val="00326B82"/>
    <w:rsid w:val="00327E7C"/>
    <w:rsid w:val="003373A6"/>
    <w:rsid w:val="00340880"/>
    <w:rsid w:val="003420D7"/>
    <w:rsid w:val="00343185"/>
    <w:rsid w:val="00351023"/>
    <w:rsid w:val="003539A9"/>
    <w:rsid w:val="00365DD0"/>
    <w:rsid w:val="003749F4"/>
    <w:rsid w:val="0039027B"/>
    <w:rsid w:val="003964F6"/>
    <w:rsid w:val="003A0D8C"/>
    <w:rsid w:val="003A2AF6"/>
    <w:rsid w:val="003A397B"/>
    <w:rsid w:val="003A4CFD"/>
    <w:rsid w:val="003C5B69"/>
    <w:rsid w:val="003F0E1C"/>
    <w:rsid w:val="003F710F"/>
    <w:rsid w:val="00400F28"/>
    <w:rsid w:val="004122B9"/>
    <w:rsid w:val="00413A4C"/>
    <w:rsid w:val="00434C8C"/>
    <w:rsid w:val="004356C3"/>
    <w:rsid w:val="00441F25"/>
    <w:rsid w:val="00444450"/>
    <w:rsid w:val="00453A4E"/>
    <w:rsid w:val="00462678"/>
    <w:rsid w:val="004656CF"/>
    <w:rsid w:val="00471DAF"/>
    <w:rsid w:val="00472505"/>
    <w:rsid w:val="004761BA"/>
    <w:rsid w:val="004768C0"/>
    <w:rsid w:val="004776BF"/>
    <w:rsid w:val="0048777B"/>
    <w:rsid w:val="00491958"/>
    <w:rsid w:val="004A6A68"/>
    <w:rsid w:val="004A7527"/>
    <w:rsid w:val="004B1AA5"/>
    <w:rsid w:val="004B1F8D"/>
    <w:rsid w:val="004B3EB2"/>
    <w:rsid w:val="004B72D0"/>
    <w:rsid w:val="004C0D0A"/>
    <w:rsid w:val="004C2FAE"/>
    <w:rsid w:val="004D4D49"/>
    <w:rsid w:val="004D501F"/>
    <w:rsid w:val="004E0A90"/>
    <w:rsid w:val="004E3796"/>
    <w:rsid w:val="004F3020"/>
    <w:rsid w:val="00504FE6"/>
    <w:rsid w:val="005174B8"/>
    <w:rsid w:val="00530931"/>
    <w:rsid w:val="00557F8D"/>
    <w:rsid w:val="00562B82"/>
    <w:rsid w:val="00564128"/>
    <w:rsid w:val="00572806"/>
    <w:rsid w:val="00583682"/>
    <w:rsid w:val="005A6637"/>
    <w:rsid w:val="005A7536"/>
    <w:rsid w:val="005B0894"/>
    <w:rsid w:val="005C5A56"/>
    <w:rsid w:val="005C72B8"/>
    <w:rsid w:val="005E2CFF"/>
    <w:rsid w:val="005E346A"/>
    <w:rsid w:val="006171AC"/>
    <w:rsid w:val="00645669"/>
    <w:rsid w:val="00661333"/>
    <w:rsid w:val="00665480"/>
    <w:rsid w:val="00667086"/>
    <w:rsid w:val="006828C9"/>
    <w:rsid w:val="006A62D5"/>
    <w:rsid w:val="006A7F69"/>
    <w:rsid w:val="006B3DAA"/>
    <w:rsid w:val="006B4592"/>
    <w:rsid w:val="006B58A1"/>
    <w:rsid w:val="006C5232"/>
    <w:rsid w:val="006C553F"/>
    <w:rsid w:val="006D06B2"/>
    <w:rsid w:val="006D73F0"/>
    <w:rsid w:val="006E04F5"/>
    <w:rsid w:val="006E17FF"/>
    <w:rsid w:val="006F57D1"/>
    <w:rsid w:val="006F7C2C"/>
    <w:rsid w:val="00716CE3"/>
    <w:rsid w:val="00722306"/>
    <w:rsid w:val="00725D2E"/>
    <w:rsid w:val="007300C3"/>
    <w:rsid w:val="00732832"/>
    <w:rsid w:val="00733D4F"/>
    <w:rsid w:val="00735552"/>
    <w:rsid w:val="00735CB7"/>
    <w:rsid w:val="00743853"/>
    <w:rsid w:val="00751791"/>
    <w:rsid w:val="00761D6A"/>
    <w:rsid w:val="00764E84"/>
    <w:rsid w:val="0077659A"/>
    <w:rsid w:val="00777018"/>
    <w:rsid w:val="00780746"/>
    <w:rsid w:val="007C6EC4"/>
    <w:rsid w:val="007D767D"/>
    <w:rsid w:val="007E2585"/>
    <w:rsid w:val="007E7054"/>
    <w:rsid w:val="007E78F4"/>
    <w:rsid w:val="007F1E96"/>
    <w:rsid w:val="008049D2"/>
    <w:rsid w:val="00807FA1"/>
    <w:rsid w:val="00813802"/>
    <w:rsid w:val="00814EE5"/>
    <w:rsid w:val="00823070"/>
    <w:rsid w:val="00833B7D"/>
    <w:rsid w:val="008406DC"/>
    <w:rsid w:val="00855625"/>
    <w:rsid w:val="00870BC2"/>
    <w:rsid w:val="00876C0B"/>
    <w:rsid w:val="0089046E"/>
    <w:rsid w:val="00891534"/>
    <w:rsid w:val="008B080A"/>
    <w:rsid w:val="008B33A9"/>
    <w:rsid w:val="008D19BB"/>
    <w:rsid w:val="008D19F6"/>
    <w:rsid w:val="008E48FA"/>
    <w:rsid w:val="008F29BF"/>
    <w:rsid w:val="008F5263"/>
    <w:rsid w:val="00901BF5"/>
    <w:rsid w:val="00905CBF"/>
    <w:rsid w:val="00907CBD"/>
    <w:rsid w:val="00915E78"/>
    <w:rsid w:val="00917E5D"/>
    <w:rsid w:val="0092154A"/>
    <w:rsid w:val="00922B7B"/>
    <w:rsid w:val="009310C8"/>
    <w:rsid w:val="009348E3"/>
    <w:rsid w:val="009415BB"/>
    <w:rsid w:val="009561C3"/>
    <w:rsid w:val="0097099A"/>
    <w:rsid w:val="00971428"/>
    <w:rsid w:val="00972EC0"/>
    <w:rsid w:val="00973B00"/>
    <w:rsid w:val="0098693F"/>
    <w:rsid w:val="009869D9"/>
    <w:rsid w:val="009A1223"/>
    <w:rsid w:val="009A3386"/>
    <w:rsid w:val="009B0D20"/>
    <w:rsid w:val="009C268A"/>
    <w:rsid w:val="009D3337"/>
    <w:rsid w:val="009D4D89"/>
    <w:rsid w:val="009D6403"/>
    <w:rsid w:val="009E0BAB"/>
    <w:rsid w:val="009F0A86"/>
    <w:rsid w:val="009F4A7A"/>
    <w:rsid w:val="009F64D2"/>
    <w:rsid w:val="00A027FC"/>
    <w:rsid w:val="00A241D7"/>
    <w:rsid w:val="00A263C3"/>
    <w:rsid w:val="00A268CE"/>
    <w:rsid w:val="00A313D1"/>
    <w:rsid w:val="00A31E98"/>
    <w:rsid w:val="00A32884"/>
    <w:rsid w:val="00A37C84"/>
    <w:rsid w:val="00A40FD0"/>
    <w:rsid w:val="00A46E21"/>
    <w:rsid w:val="00A473B3"/>
    <w:rsid w:val="00A566D2"/>
    <w:rsid w:val="00A611CF"/>
    <w:rsid w:val="00A645AF"/>
    <w:rsid w:val="00A735DB"/>
    <w:rsid w:val="00A86BA0"/>
    <w:rsid w:val="00A94864"/>
    <w:rsid w:val="00A95777"/>
    <w:rsid w:val="00A9799F"/>
    <w:rsid w:val="00AA096F"/>
    <w:rsid w:val="00AB12A6"/>
    <w:rsid w:val="00AB2970"/>
    <w:rsid w:val="00AB5C2B"/>
    <w:rsid w:val="00AC473A"/>
    <w:rsid w:val="00AC6FEB"/>
    <w:rsid w:val="00AD3977"/>
    <w:rsid w:val="00AD494E"/>
    <w:rsid w:val="00AD736F"/>
    <w:rsid w:val="00AE07CB"/>
    <w:rsid w:val="00AF56C0"/>
    <w:rsid w:val="00B008E5"/>
    <w:rsid w:val="00B070D2"/>
    <w:rsid w:val="00B07FF4"/>
    <w:rsid w:val="00B10093"/>
    <w:rsid w:val="00B20CEE"/>
    <w:rsid w:val="00B34A98"/>
    <w:rsid w:val="00B5148E"/>
    <w:rsid w:val="00B572E6"/>
    <w:rsid w:val="00B635CD"/>
    <w:rsid w:val="00B639B5"/>
    <w:rsid w:val="00B6488E"/>
    <w:rsid w:val="00B73E0A"/>
    <w:rsid w:val="00B82DBC"/>
    <w:rsid w:val="00BB01D5"/>
    <w:rsid w:val="00BB063B"/>
    <w:rsid w:val="00BB2283"/>
    <w:rsid w:val="00BC1A49"/>
    <w:rsid w:val="00BC1D57"/>
    <w:rsid w:val="00BC48B0"/>
    <w:rsid w:val="00BD23E4"/>
    <w:rsid w:val="00BF17A8"/>
    <w:rsid w:val="00C03737"/>
    <w:rsid w:val="00C04AC8"/>
    <w:rsid w:val="00C129F3"/>
    <w:rsid w:val="00C31C73"/>
    <w:rsid w:val="00C32057"/>
    <w:rsid w:val="00C4147D"/>
    <w:rsid w:val="00C4517A"/>
    <w:rsid w:val="00C46B4A"/>
    <w:rsid w:val="00C512E8"/>
    <w:rsid w:val="00C528E6"/>
    <w:rsid w:val="00C6785A"/>
    <w:rsid w:val="00C864C2"/>
    <w:rsid w:val="00CA3649"/>
    <w:rsid w:val="00CB75F1"/>
    <w:rsid w:val="00CC3AB3"/>
    <w:rsid w:val="00CD3323"/>
    <w:rsid w:val="00CE11F5"/>
    <w:rsid w:val="00CE4E69"/>
    <w:rsid w:val="00CE6073"/>
    <w:rsid w:val="00D02ABA"/>
    <w:rsid w:val="00D0722B"/>
    <w:rsid w:val="00D123F1"/>
    <w:rsid w:val="00D1304A"/>
    <w:rsid w:val="00D13455"/>
    <w:rsid w:val="00D14ABA"/>
    <w:rsid w:val="00D26DE9"/>
    <w:rsid w:val="00D323E1"/>
    <w:rsid w:val="00D40089"/>
    <w:rsid w:val="00D41B51"/>
    <w:rsid w:val="00D45CC4"/>
    <w:rsid w:val="00D6079A"/>
    <w:rsid w:val="00D619E5"/>
    <w:rsid w:val="00D61FA7"/>
    <w:rsid w:val="00D84783"/>
    <w:rsid w:val="00D91C4A"/>
    <w:rsid w:val="00D9233B"/>
    <w:rsid w:val="00DB42D7"/>
    <w:rsid w:val="00DC0A58"/>
    <w:rsid w:val="00DD7079"/>
    <w:rsid w:val="00DE114D"/>
    <w:rsid w:val="00DE6088"/>
    <w:rsid w:val="00DF2D09"/>
    <w:rsid w:val="00DF7C63"/>
    <w:rsid w:val="00E057F3"/>
    <w:rsid w:val="00E10231"/>
    <w:rsid w:val="00E10F7D"/>
    <w:rsid w:val="00E17ECD"/>
    <w:rsid w:val="00E228A4"/>
    <w:rsid w:val="00E51A7E"/>
    <w:rsid w:val="00E53FC2"/>
    <w:rsid w:val="00E61538"/>
    <w:rsid w:val="00E62E54"/>
    <w:rsid w:val="00E631B0"/>
    <w:rsid w:val="00E63725"/>
    <w:rsid w:val="00E71D90"/>
    <w:rsid w:val="00E7562C"/>
    <w:rsid w:val="00E77C76"/>
    <w:rsid w:val="00E85583"/>
    <w:rsid w:val="00E86C33"/>
    <w:rsid w:val="00E90AE4"/>
    <w:rsid w:val="00EA2A5A"/>
    <w:rsid w:val="00EC6CCE"/>
    <w:rsid w:val="00EC7D51"/>
    <w:rsid w:val="00ED18A4"/>
    <w:rsid w:val="00ED5968"/>
    <w:rsid w:val="00EE4F33"/>
    <w:rsid w:val="00EE627D"/>
    <w:rsid w:val="00EF0FDF"/>
    <w:rsid w:val="00EF3569"/>
    <w:rsid w:val="00EF70C3"/>
    <w:rsid w:val="00F3561E"/>
    <w:rsid w:val="00F516F6"/>
    <w:rsid w:val="00F70AB3"/>
    <w:rsid w:val="00F73093"/>
    <w:rsid w:val="00F73AA0"/>
    <w:rsid w:val="00F871DA"/>
    <w:rsid w:val="00F9166F"/>
    <w:rsid w:val="00F93A4E"/>
    <w:rsid w:val="00FA42B1"/>
    <w:rsid w:val="00FA4E4C"/>
    <w:rsid w:val="00FA5D79"/>
    <w:rsid w:val="00FB733A"/>
    <w:rsid w:val="00FC549E"/>
    <w:rsid w:val="00FC59DC"/>
    <w:rsid w:val="00FD43E3"/>
    <w:rsid w:val="00FD5585"/>
    <w:rsid w:val="00FD7886"/>
    <w:rsid w:val="00FE3BE1"/>
    <w:rsid w:val="00FE44E9"/>
    <w:rsid w:val="00FE46F7"/>
    <w:rsid w:val="00FE4F5F"/>
    <w:rsid w:val="00FE6914"/>
    <w:rsid w:val="00FE6AA7"/>
    <w:rsid w:val="00FE7BC5"/>
    <w:rsid w:val="23BC66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C6656"/>
  <w15:chartTrackingRefBased/>
  <w15:docId w15:val="{CC2803CE-E6DA-494B-B00E-9693FDD0D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6A68"/>
    <w:pPr>
      <w:keepNext/>
      <w:keepLines/>
      <w:spacing w:before="240" w:after="0"/>
      <w:outlineLvl w:val="0"/>
    </w:pPr>
    <w:rPr>
      <w:rFonts w:asciiTheme="majorHAnsi" w:eastAsiaTheme="majorEastAsia" w:hAnsiTheme="majorHAnsi" w:cstheme="majorBidi"/>
      <w:color w:val="032348" w:themeColor="accent1" w:themeShade="BF"/>
      <w:sz w:val="32"/>
      <w:szCs w:val="32"/>
    </w:rPr>
  </w:style>
  <w:style w:type="paragraph" w:styleId="Heading2">
    <w:name w:val="heading 2"/>
    <w:basedOn w:val="Normal"/>
    <w:next w:val="Normal"/>
    <w:link w:val="Heading2Char"/>
    <w:uiPriority w:val="9"/>
    <w:unhideWhenUsed/>
    <w:qFormat/>
    <w:rsid w:val="00303F5C"/>
    <w:pPr>
      <w:keepNext/>
      <w:keepLines/>
      <w:spacing w:before="40" w:after="0"/>
      <w:outlineLvl w:val="1"/>
    </w:pPr>
    <w:rPr>
      <w:rFonts w:asciiTheme="majorHAnsi" w:eastAsiaTheme="majorEastAsia" w:hAnsiTheme="majorHAnsi" w:cstheme="majorBidi"/>
      <w:color w:val="032348"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C1D5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C1D57"/>
    <w:rPr>
      <w:rFonts w:eastAsiaTheme="minorEastAsia"/>
      <w:lang w:val="en-US"/>
    </w:rPr>
  </w:style>
  <w:style w:type="paragraph" w:styleId="Header">
    <w:name w:val="header"/>
    <w:basedOn w:val="Normal"/>
    <w:link w:val="HeaderChar"/>
    <w:uiPriority w:val="99"/>
    <w:unhideWhenUsed/>
    <w:rsid w:val="000733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3368"/>
  </w:style>
  <w:style w:type="paragraph" w:styleId="Footer">
    <w:name w:val="footer"/>
    <w:basedOn w:val="Normal"/>
    <w:link w:val="FooterChar"/>
    <w:uiPriority w:val="99"/>
    <w:unhideWhenUsed/>
    <w:rsid w:val="000733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3368"/>
  </w:style>
  <w:style w:type="character" w:customStyle="1" w:styleId="Heading1Char">
    <w:name w:val="Heading 1 Char"/>
    <w:basedOn w:val="DefaultParagraphFont"/>
    <w:link w:val="Heading1"/>
    <w:uiPriority w:val="9"/>
    <w:rsid w:val="004A6A68"/>
    <w:rPr>
      <w:rFonts w:asciiTheme="majorHAnsi" w:eastAsiaTheme="majorEastAsia" w:hAnsiTheme="majorHAnsi" w:cstheme="majorBidi"/>
      <w:color w:val="032348" w:themeColor="accent1" w:themeShade="BF"/>
      <w:sz w:val="32"/>
      <w:szCs w:val="32"/>
    </w:rPr>
  </w:style>
  <w:style w:type="paragraph" w:styleId="TOCHeading">
    <w:name w:val="TOC Heading"/>
    <w:basedOn w:val="Heading1"/>
    <w:next w:val="Normal"/>
    <w:uiPriority w:val="39"/>
    <w:unhideWhenUsed/>
    <w:qFormat/>
    <w:rsid w:val="004A6A68"/>
    <w:pPr>
      <w:outlineLvl w:val="9"/>
    </w:pPr>
    <w:rPr>
      <w:lang w:val="en-US"/>
    </w:rPr>
  </w:style>
  <w:style w:type="character" w:customStyle="1" w:styleId="Heading2Char">
    <w:name w:val="Heading 2 Char"/>
    <w:basedOn w:val="DefaultParagraphFont"/>
    <w:link w:val="Heading2"/>
    <w:uiPriority w:val="9"/>
    <w:rsid w:val="00303F5C"/>
    <w:rPr>
      <w:rFonts w:asciiTheme="majorHAnsi" w:eastAsiaTheme="majorEastAsia" w:hAnsiTheme="majorHAnsi" w:cstheme="majorBidi"/>
      <w:color w:val="032348" w:themeColor="accent1" w:themeShade="BF"/>
      <w:sz w:val="26"/>
      <w:szCs w:val="26"/>
    </w:rPr>
  </w:style>
  <w:style w:type="paragraph" w:styleId="TOC1">
    <w:name w:val="toc 1"/>
    <w:basedOn w:val="Normal"/>
    <w:next w:val="Normal"/>
    <w:autoRedefine/>
    <w:uiPriority w:val="39"/>
    <w:unhideWhenUsed/>
    <w:rsid w:val="00A32884"/>
    <w:pPr>
      <w:spacing w:after="100"/>
    </w:pPr>
  </w:style>
  <w:style w:type="paragraph" w:styleId="TOC2">
    <w:name w:val="toc 2"/>
    <w:basedOn w:val="Normal"/>
    <w:next w:val="Normal"/>
    <w:autoRedefine/>
    <w:uiPriority w:val="39"/>
    <w:unhideWhenUsed/>
    <w:rsid w:val="00A32884"/>
    <w:pPr>
      <w:spacing w:after="100"/>
      <w:ind w:left="220"/>
    </w:pPr>
  </w:style>
  <w:style w:type="character" w:styleId="Hyperlink">
    <w:name w:val="Hyperlink"/>
    <w:basedOn w:val="DefaultParagraphFont"/>
    <w:uiPriority w:val="99"/>
    <w:unhideWhenUsed/>
    <w:rsid w:val="00A32884"/>
    <w:rPr>
      <w:color w:val="0D2E46" w:themeColor="hyperlink"/>
      <w:u w:val="single"/>
    </w:rPr>
  </w:style>
  <w:style w:type="paragraph" w:styleId="Caption">
    <w:name w:val="caption"/>
    <w:basedOn w:val="Normal"/>
    <w:next w:val="Normal"/>
    <w:uiPriority w:val="35"/>
    <w:unhideWhenUsed/>
    <w:qFormat/>
    <w:rsid w:val="00564128"/>
    <w:pPr>
      <w:spacing w:after="200" w:line="240" w:lineRule="auto"/>
    </w:pPr>
    <w:rPr>
      <w:i/>
      <w:iCs/>
      <w:color w:val="146194"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glossaryDocument" Target="glossary/document.xml"/><Relationship Id="rId8"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8.xml"/><Relationship Id="rId7" Type="http://schemas.openxmlformats.org/officeDocument/2006/relationships/settings" Target="settings.xml"/><Relationship Id="rId2" Type="http://schemas.openxmlformats.org/officeDocument/2006/relationships/customXml" Target="../../customXml/item7.xml"/><Relationship Id="rId1" Type="http://schemas.openxmlformats.org/officeDocument/2006/relationships/customXml" Target="../../customXml/item6.xml"/><Relationship Id="rId6" Type="http://schemas.openxmlformats.org/officeDocument/2006/relationships/styles" Target="styles.xml"/><Relationship Id="rId5" Type="http://schemas.openxmlformats.org/officeDocument/2006/relationships/customXml" Target="../../customXml/item10.xml"/><Relationship Id="rId4" Type="http://schemas.openxmlformats.org/officeDocument/2006/relationships/customXml" Target="../../customXml/item9.xml"/><Relationship Id="rId9"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C32C167326A4EE68FBF505A3B168F2E"/>
        <w:category>
          <w:name w:val="General"/>
          <w:gallery w:val="placeholder"/>
        </w:category>
        <w:types>
          <w:type w:val="bbPlcHdr"/>
        </w:types>
        <w:behaviors>
          <w:behavior w:val="content"/>
        </w:behaviors>
        <w:guid w:val="{D2F6F770-F33C-4C26-A4AB-D989731303AD}"/>
      </w:docPartPr>
      <w:docPartBody>
        <w:p w:rsidR="00C263FF" w:rsidRDefault="00B50271" w:rsidP="00B50271">
          <w:pPr>
            <w:pStyle w:val="8C32C167326A4EE68FBF505A3B168F2E"/>
          </w:pPr>
          <w:r>
            <w:rPr>
              <w:rFonts w:asciiTheme="majorHAnsi" w:eastAsiaTheme="majorEastAsia" w:hAnsiTheme="majorHAnsi" w:cstheme="majorBidi"/>
              <w:caps/>
              <w:color w:val="4472C4" w:themeColor="accent1"/>
              <w:sz w:val="80"/>
              <w:szCs w:val="80"/>
            </w:rPr>
            <w:t>[Document title]</w:t>
          </w:r>
        </w:p>
      </w:docPartBody>
    </w:docPart>
    <w:docPart>
      <w:docPartPr>
        <w:name w:val="E0BF951EB26345D68D9E22DC14ADC721"/>
        <w:category>
          <w:name w:val="General"/>
          <w:gallery w:val="placeholder"/>
        </w:category>
        <w:types>
          <w:type w:val="bbPlcHdr"/>
        </w:types>
        <w:behaviors>
          <w:behavior w:val="content"/>
        </w:behaviors>
        <w:guid w:val="{2AC82A3F-486E-4056-AEA2-87FB11383396}"/>
      </w:docPartPr>
      <w:docPartBody>
        <w:p w:rsidR="00C263FF" w:rsidRDefault="00B50271" w:rsidP="00B50271">
          <w:pPr>
            <w:pStyle w:val="E0BF951EB26345D68D9E22DC14ADC721"/>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0271"/>
    <w:rsid w:val="000257D3"/>
    <w:rsid w:val="0008059B"/>
    <w:rsid w:val="000A0330"/>
    <w:rsid w:val="001D2788"/>
    <w:rsid w:val="00377BDC"/>
    <w:rsid w:val="009F011D"/>
    <w:rsid w:val="00A742A8"/>
    <w:rsid w:val="00B50271"/>
    <w:rsid w:val="00B5093A"/>
    <w:rsid w:val="00B57D30"/>
    <w:rsid w:val="00C263FF"/>
    <w:rsid w:val="00F06B57"/>
    <w:rsid w:val="00F758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C32C167326A4EE68FBF505A3B168F2E">
    <w:name w:val="8C32C167326A4EE68FBF505A3B168F2E"/>
    <w:rsid w:val="00B50271"/>
  </w:style>
  <w:style w:type="paragraph" w:customStyle="1" w:styleId="E0BF951EB26345D68D9E22DC14ADC721">
    <w:name w:val="E0BF951EB26345D68D9E22DC14ADC721"/>
    <w:rsid w:val="00B502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
  <Abstract/>
  <CompanyAddress>Noel Rottenbiller</CompanyAddress>
  <CompanyPhone/>
  <CompanyFax/>
  <CompanyEmail/>
</CoverPageProperties>
</file>

<file path=customXml/item10.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C904A5327E88D4B967B4AB1AB5AB562" ma:contentTypeVersion="4" ma:contentTypeDescription="Create a new document." ma:contentTypeScope="" ma:versionID="d7be88a77bac369008760fb7cc976057">
  <xsd:schema xmlns:xsd="http://www.w3.org/2001/XMLSchema" xmlns:xs="http://www.w3.org/2001/XMLSchema" xmlns:p="http://schemas.microsoft.com/office/2006/metadata/properties" xmlns:ns2="31c57625-85f0-4c53-b190-6108f0f83ff2" targetNamespace="http://schemas.microsoft.com/office/2006/metadata/properties" ma:root="true" ma:fieldsID="c429353a9a76f3ef2ea293b5470804f0" ns2:_="">
    <xsd:import namespace="31c57625-85f0-4c53-b190-6108f0f83ff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c57625-85f0-4c53-b190-6108f0f83f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CoverPageProperties xmlns="http://schemas.microsoft.com/office/2006/coverPageProps">
  <PublishDate/>
  <Abstract/>
  <CompanyAddress>Noel Rottenbiller</CompanyAddress>
  <CompanyPhone/>
  <CompanyFax/>
  <CompanyEmail/>
</CoverPage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p:properties xmlns:p="http://schemas.microsoft.com/office/2006/metadata/properties" xmlns:xsi="http://www.w3.org/2001/XMLSchema-instance" xmlns:pc="http://schemas.microsoft.com/office/infopath/2007/PartnerControls">
  <documentManagement/>
</p:properties>
</file>

<file path=customXml/item9.xml><?xml version="1.0" encoding="utf-8"?>
<ct:contentTypeSchema xmlns:ct="http://schemas.microsoft.com/office/2006/metadata/contentType" xmlns:ma="http://schemas.microsoft.com/office/2006/metadata/properties/metaAttributes" ct:_="" ma:_="" ma:contentTypeName="Document" ma:contentTypeID="0x0101000C904A5327E88D4B967B4AB1AB5AB562" ma:contentTypeVersion="4" ma:contentTypeDescription="Create a new document." ma:contentTypeScope="" ma:versionID="d7be88a77bac369008760fb7cc976057">
  <xsd:schema xmlns:xsd="http://www.w3.org/2001/XMLSchema" xmlns:xs="http://www.w3.org/2001/XMLSchema" xmlns:p="http://schemas.microsoft.com/office/2006/metadata/properties" xmlns:ns2="31c57625-85f0-4c53-b190-6108f0f83ff2" targetNamespace="http://schemas.microsoft.com/office/2006/metadata/properties" ma:root="true" ma:fieldsID="c429353a9a76f3ef2ea293b5470804f0" ns2:_="">
    <xsd:import namespace="31c57625-85f0-4c53-b190-6108f0f83ff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c57625-85f0-4c53-b190-6108f0f83f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10.xml><?xml version="1.0" encoding="utf-8"?>
<ds:datastoreItem xmlns:ds="http://schemas.openxmlformats.org/officeDocument/2006/customXml" ds:itemID="{75F060FD-46DE-4134-BCBB-285696A6DB0D}">
  <ds:schemaRefs>
    <ds:schemaRef ds:uri="http://schemas.openxmlformats.org/officeDocument/2006/bibliography"/>
  </ds:schemaRefs>
</ds:datastoreItem>
</file>

<file path=customXml/itemProps2.xml><?xml version="1.0" encoding="utf-8"?>
<ds:datastoreItem xmlns:ds="http://schemas.openxmlformats.org/officeDocument/2006/customXml" ds:itemID="{DB4AC10A-F522-4593-8DA2-BE894941AC08}">
  <ds:schemaRefs>
    <ds:schemaRef ds:uri="http://schemas.microsoft.com/sharepoint/v3/contenttype/forms"/>
  </ds:schemaRefs>
</ds:datastoreItem>
</file>

<file path=customXml/itemProps3.xml><?xml version="1.0" encoding="utf-8"?>
<ds:datastoreItem xmlns:ds="http://schemas.openxmlformats.org/officeDocument/2006/customXml" ds:itemID="{114A10C4-AE95-4181-B2D1-CD91E094FC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49D1BEF-B0CD-4232-8B91-7E74E2085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c57625-85f0-4c53-b190-6108f0f83f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5F060FD-46DE-4134-BCBB-285696A6DB0D}">
  <ds:schemaRefs>
    <ds:schemaRef ds:uri="http://schemas.openxmlformats.org/officeDocument/2006/bibliography"/>
  </ds:schemaRefs>
</ds:datastoreItem>
</file>

<file path=customXml/itemProps6.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7.xml><?xml version="1.0" encoding="utf-8"?>
<ds:datastoreItem xmlns:ds="http://schemas.openxmlformats.org/officeDocument/2006/customXml" ds:itemID="{DB4AC10A-F522-4593-8DA2-BE894941AC08}">
  <ds:schemaRefs>
    <ds:schemaRef ds:uri="http://schemas.microsoft.com/sharepoint/v3/contenttype/forms"/>
  </ds:schemaRefs>
</ds:datastoreItem>
</file>

<file path=customXml/itemProps8.xml><?xml version="1.0" encoding="utf-8"?>
<ds:datastoreItem xmlns:ds="http://schemas.openxmlformats.org/officeDocument/2006/customXml" ds:itemID="{114A10C4-AE95-4181-B2D1-CD91E094FCCD}">
  <ds:schemaRefs>
    <ds:schemaRef ds:uri="http://schemas.microsoft.com/office/2006/metadata/properties"/>
    <ds:schemaRef ds:uri="http://schemas.microsoft.com/office/infopath/2007/PartnerControls"/>
  </ds:schemaRefs>
</ds:datastoreItem>
</file>

<file path=customXml/itemProps9.xml><?xml version="1.0" encoding="utf-8"?>
<ds:datastoreItem xmlns:ds="http://schemas.openxmlformats.org/officeDocument/2006/customXml" ds:itemID="{949D1BEF-B0CD-4232-8B91-7E74E20853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c57625-85f0-4c53-b190-6108f0f83f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66</TotalTime>
  <Pages>1</Pages>
  <Words>2334</Words>
  <Characters>13308</Characters>
  <Application>Microsoft Office Word</Application>
  <DocSecurity>4</DocSecurity>
  <Lines>110</Lines>
  <Paragraphs>31</Paragraphs>
  <ScaleCrop>false</ScaleCrop>
  <Company/>
  <LinksUpToDate>false</LinksUpToDate>
  <CharactersWithSpaces>15611</CharactersWithSpaces>
  <SharedDoc>false</SharedDoc>
  <HLinks>
    <vt:vector size="162" baseType="variant">
      <vt:variant>
        <vt:i4>1966136</vt:i4>
      </vt:variant>
      <vt:variant>
        <vt:i4>158</vt:i4>
      </vt:variant>
      <vt:variant>
        <vt:i4>0</vt:i4>
      </vt:variant>
      <vt:variant>
        <vt:i4>5</vt:i4>
      </vt:variant>
      <vt:variant>
        <vt:lpwstr/>
      </vt:variant>
      <vt:variant>
        <vt:lpwstr>_Toc98188980</vt:lpwstr>
      </vt:variant>
      <vt:variant>
        <vt:i4>1507383</vt:i4>
      </vt:variant>
      <vt:variant>
        <vt:i4>152</vt:i4>
      </vt:variant>
      <vt:variant>
        <vt:i4>0</vt:i4>
      </vt:variant>
      <vt:variant>
        <vt:i4>5</vt:i4>
      </vt:variant>
      <vt:variant>
        <vt:lpwstr/>
      </vt:variant>
      <vt:variant>
        <vt:lpwstr>_Toc98188979</vt:lpwstr>
      </vt:variant>
      <vt:variant>
        <vt:i4>1441847</vt:i4>
      </vt:variant>
      <vt:variant>
        <vt:i4>146</vt:i4>
      </vt:variant>
      <vt:variant>
        <vt:i4>0</vt:i4>
      </vt:variant>
      <vt:variant>
        <vt:i4>5</vt:i4>
      </vt:variant>
      <vt:variant>
        <vt:lpwstr/>
      </vt:variant>
      <vt:variant>
        <vt:lpwstr>_Toc98188978</vt:lpwstr>
      </vt:variant>
      <vt:variant>
        <vt:i4>1638455</vt:i4>
      </vt:variant>
      <vt:variant>
        <vt:i4>140</vt:i4>
      </vt:variant>
      <vt:variant>
        <vt:i4>0</vt:i4>
      </vt:variant>
      <vt:variant>
        <vt:i4>5</vt:i4>
      </vt:variant>
      <vt:variant>
        <vt:lpwstr/>
      </vt:variant>
      <vt:variant>
        <vt:lpwstr>_Toc98188977</vt:lpwstr>
      </vt:variant>
      <vt:variant>
        <vt:i4>1572919</vt:i4>
      </vt:variant>
      <vt:variant>
        <vt:i4>134</vt:i4>
      </vt:variant>
      <vt:variant>
        <vt:i4>0</vt:i4>
      </vt:variant>
      <vt:variant>
        <vt:i4>5</vt:i4>
      </vt:variant>
      <vt:variant>
        <vt:lpwstr/>
      </vt:variant>
      <vt:variant>
        <vt:lpwstr>_Toc98188976</vt:lpwstr>
      </vt:variant>
      <vt:variant>
        <vt:i4>1769527</vt:i4>
      </vt:variant>
      <vt:variant>
        <vt:i4>128</vt:i4>
      </vt:variant>
      <vt:variant>
        <vt:i4>0</vt:i4>
      </vt:variant>
      <vt:variant>
        <vt:i4>5</vt:i4>
      </vt:variant>
      <vt:variant>
        <vt:lpwstr/>
      </vt:variant>
      <vt:variant>
        <vt:lpwstr>_Toc98188975</vt:lpwstr>
      </vt:variant>
      <vt:variant>
        <vt:i4>1703991</vt:i4>
      </vt:variant>
      <vt:variant>
        <vt:i4>122</vt:i4>
      </vt:variant>
      <vt:variant>
        <vt:i4>0</vt:i4>
      </vt:variant>
      <vt:variant>
        <vt:i4>5</vt:i4>
      </vt:variant>
      <vt:variant>
        <vt:lpwstr/>
      </vt:variant>
      <vt:variant>
        <vt:lpwstr>_Toc98188974</vt:lpwstr>
      </vt:variant>
      <vt:variant>
        <vt:i4>1900599</vt:i4>
      </vt:variant>
      <vt:variant>
        <vt:i4>116</vt:i4>
      </vt:variant>
      <vt:variant>
        <vt:i4>0</vt:i4>
      </vt:variant>
      <vt:variant>
        <vt:i4>5</vt:i4>
      </vt:variant>
      <vt:variant>
        <vt:lpwstr/>
      </vt:variant>
      <vt:variant>
        <vt:lpwstr>_Toc98188973</vt:lpwstr>
      </vt:variant>
      <vt:variant>
        <vt:i4>1835063</vt:i4>
      </vt:variant>
      <vt:variant>
        <vt:i4>110</vt:i4>
      </vt:variant>
      <vt:variant>
        <vt:i4>0</vt:i4>
      </vt:variant>
      <vt:variant>
        <vt:i4>5</vt:i4>
      </vt:variant>
      <vt:variant>
        <vt:lpwstr/>
      </vt:variant>
      <vt:variant>
        <vt:lpwstr>_Toc98188972</vt:lpwstr>
      </vt:variant>
      <vt:variant>
        <vt:i4>2031671</vt:i4>
      </vt:variant>
      <vt:variant>
        <vt:i4>104</vt:i4>
      </vt:variant>
      <vt:variant>
        <vt:i4>0</vt:i4>
      </vt:variant>
      <vt:variant>
        <vt:i4>5</vt:i4>
      </vt:variant>
      <vt:variant>
        <vt:lpwstr/>
      </vt:variant>
      <vt:variant>
        <vt:lpwstr>_Toc98188971</vt:lpwstr>
      </vt:variant>
      <vt:variant>
        <vt:i4>1966135</vt:i4>
      </vt:variant>
      <vt:variant>
        <vt:i4>98</vt:i4>
      </vt:variant>
      <vt:variant>
        <vt:i4>0</vt:i4>
      </vt:variant>
      <vt:variant>
        <vt:i4>5</vt:i4>
      </vt:variant>
      <vt:variant>
        <vt:lpwstr/>
      </vt:variant>
      <vt:variant>
        <vt:lpwstr>_Toc98188970</vt:lpwstr>
      </vt:variant>
      <vt:variant>
        <vt:i4>1507382</vt:i4>
      </vt:variant>
      <vt:variant>
        <vt:i4>92</vt:i4>
      </vt:variant>
      <vt:variant>
        <vt:i4>0</vt:i4>
      </vt:variant>
      <vt:variant>
        <vt:i4>5</vt:i4>
      </vt:variant>
      <vt:variant>
        <vt:lpwstr/>
      </vt:variant>
      <vt:variant>
        <vt:lpwstr>_Toc98188969</vt:lpwstr>
      </vt:variant>
      <vt:variant>
        <vt:i4>1441846</vt:i4>
      </vt:variant>
      <vt:variant>
        <vt:i4>86</vt:i4>
      </vt:variant>
      <vt:variant>
        <vt:i4>0</vt:i4>
      </vt:variant>
      <vt:variant>
        <vt:i4>5</vt:i4>
      </vt:variant>
      <vt:variant>
        <vt:lpwstr/>
      </vt:variant>
      <vt:variant>
        <vt:lpwstr>_Toc98188968</vt:lpwstr>
      </vt:variant>
      <vt:variant>
        <vt:i4>1638454</vt:i4>
      </vt:variant>
      <vt:variant>
        <vt:i4>80</vt:i4>
      </vt:variant>
      <vt:variant>
        <vt:i4>0</vt:i4>
      </vt:variant>
      <vt:variant>
        <vt:i4>5</vt:i4>
      </vt:variant>
      <vt:variant>
        <vt:lpwstr/>
      </vt:variant>
      <vt:variant>
        <vt:lpwstr>_Toc98188967</vt:lpwstr>
      </vt:variant>
      <vt:variant>
        <vt:i4>1572918</vt:i4>
      </vt:variant>
      <vt:variant>
        <vt:i4>74</vt:i4>
      </vt:variant>
      <vt:variant>
        <vt:i4>0</vt:i4>
      </vt:variant>
      <vt:variant>
        <vt:i4>5</vt:i4>
      </vt:variant>
      <vt:variant>
        <vt:lpwstr/>
      </vt:variant>
      <vt:variant>
        <vt:lpwstr>_Toc98188966</vt:lpwstr>
      </vt:variant>
      <vt:variant>
        <vt:i4>1769526</vt:i4>
      </vt:variant>
      <vt:variant>
        <vt:i4>68</vt:i4>
      </vt:variant>
      <vt:variant>
        <vt:i4>0</vt:i4>
      </vt:variant>
      <vt:variant>
        <vt:i4>5</vt:i4>
      </vt:variant>
      <vt:variant>
        <vt:lpwstr/>
      </vt:variant>
      <vt:variant>
        <vt:lpwstr>_Toc98188965</vt:lpwstr>
      </vt:variant>
      <vt:variant>
        <vt:i4>1703990</vt:i4>
      </vt:variant>
      <vt:variant>
        <vt:i4>62</vt:i4>
      </vt:variant>
      <vt:variant>
        <vt:i4>0</vt:i4>
      </vt:variant>
      <vt:variant>
        <vt:i4>5</vt:i4>
      </vt:variant>
      <vt:variant>
        <vt:lpwstr/>
      </vt:variant>
      <vt:variant>
        <vt:lpwstr>_Toc98188964</vt:lpwstr>
      </vt:variant>
      <vt:variant>
        <vt:i4>1900598</vt:i4>
      </vt:variant>
      <vt:variant>
        <vt:i4>56</vt:i4>
      </vt:variant>
      <vt:variant>
        <vt:i4>0</vt:i4>
      </vt:variant>
      <vt:variant>
        <vt:i4>5</vt:i4>
      </vt:variant>
      <vt:variant>
        <vt:lpwstr/>
      </vt:variant>
      <vt:variant>
        <vt:lpwstr>_Toc98188963</vt:lpwstr>
      </vt:variant>
      <vt:variant>
        <vt:i4>1835062</vt:i4>
      </vt:variant>
      <vt:variant>
        <vt:i4>50</vt:i4>
      </vt:variant>
      <vt:variant>
        <vt:i4>0</vt:i4>
      </vt:variant>
      <vt:variant>
        <vt:i4>5</vt:i4>
      </vt:variant>
      <vt:variant>
        <vt:lpwstr/>
      </vt:variant>
      <vt:variant>
        <vt:lpwstr>_Toc98188962</vt:lpwstr>
      </vt:variant>
      <vt:variant>
        <vt:i4>2031670</vt:i4>
      </vt:variant>
      <vt:variant>
        <vt:i4>44</vt:i4>
      </vt:variant>
      <vt:variant>
        <vt:i4>0</vt:i4>
      </vt:variant>
      <vt:variant>
        <vt:i4>5</vt:i4>
      </vt:variant>
      <vt:variant>
        <vt:lpwstr/>
      </vt:variant>
      <vt:variant>
        <vt:lpwstr>_Toc98188961</vt:lpwstr>
      </vt:variant>
      <vt:variant>
        <vt:i4>1966134</vt:i4>
      </vt:variant>
      <vt:variant>
        <vt:i4>38</vt:i4>
      </vt:variant>
      <vt:variant>
        <vt:i4>0</vt:i4>
      </vt:variant>
      <vt:variant>
        <vt:i4>5</vt:i4>
      </vt:variant>
      <vt:variant>
        <vt:lpwstr/>
      </vt:variant>
      <vt:variant>
        <vt:lpwstr>_Toc98188960</vt:lpwstr>
      </vt:variant>
      <vt:variant>
        <vt:i4>1507381</vt:i4>
      </vt:variant>
      <vt:variant>
        <vt:i4>32</vt:i4>
      </vt:variant>
      <vt:variant>
        <vt:i4>0</vt:i4>
      </vt:variant>
      <vt:variant>
        <vt:i4>5</vt:i4>
      </vt:variant>
      <vt:variant>
        <vt:lpwstr/>
      </vt:variant>
      <vt:variant>
        <vt:lpwstr>_Toc98188959</vt:lpwstr>
      </vt:variant>
      <vt:variant>
        <vt:i4>1441845</vt:i4>
      </vt:variant>
      <vt:variant>
        <vt:i4>26</vt:i4>
      </vt:variant>
      <vt:variant>
        <vt:i4>0</vt:i4>
      </vt:variant>
      <vt:variant>
        <vt:i4>5</vt:i4>
      </vt:variant>
      <vt:variant>
        <vt:lpwstr/>
      </vt:variant>
      <vt:variant>
        <vt:lpwstr>_Toc98188958</vt:lpwstr>
      </vt:variant>
      <vt:variant>
        <vt:i4>1638453</vt:i4>
      </vt:variant>
      <vt:variant>
        <vt:i4>20</vt:i4>
      </vt:variant>
      <vt:variant>
        <vt:i4>0</vt:i4>
      </vt:variant>
      <vt:variant>
        <vt:i4>5</vt:i4>
      </vt:variant>
      <vt:variant>
        <vt:lpwstr/>
      </vt:variant>
      <vt:variant>
        <vt:lpwstr>_Toc98188957</vt:lpwstr>
      </vt:variant>
      <vt:variant>
        <vt:i4>1572917</vt:i4>
      </vt:variant>
      <vt:variant>
        <vt:i4>14</vt:i4>
      </vt:variant>
      <vt:variant>
        <vt:i4>0</vt:i4>
      </vt:variant>
      <vt:variant>
        <vt:i4>5</vt:i4>
      </vt:variant>
      <vt:variant>
        <vt:lpwstr/>
      </vt:variant>
      <vt:variant>
        <vt:lpwstr>_Toc98188956</vt:lpwstr>
      </vt:variant>
      <vt:variant>
        <vt:i4>1769525</vt:i4>
      </vt:variant>
      <vt:variant>
        <vt:i4>8</vt:i4>
      </vt:variant>
      <vt:variant>
        <vt:i4>0</vt:i4>
      </vt:variant>
      <vt:variant>
        <vt:i4>5</vt:i4>
      </vt:variant>
      <vt:variant>
        <vt:lpwstr/>
      </vt:variant>
      <vt:variant>
        <vt:lpwstr>_Toc98188955</vt:lpwstr>
      </vt:variant>
      <vt:variant>
        <vt:i4>1703989</vt:i4>
      </vt:variant>
      <vt:variant>
        <vt:i4>2</vt:i4>
      </vt:variant>
      <vt:variant>
        <vt:i4>0</vt:i4>
      </vt:variant>
      <vt:variant>
        <vt:i4>5</vt:i4>
      </vt:variant>
      <vt:variant>
        <vt:lpwstr/>
      </vt:variant>
      <vt:variant>
        <vt:lpwstr>_Toc981889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Security threats</dc:title>
  <dc:subject>Cyber Security</dc:subject>
  <dc:creator>maks</dc:creator>
  <cp:keywords/>
  <dc:description/>
  <cp:lastModifiedBy>Phillip Radasevic 2020 (N0930646)</cp:lastModifiedBy>
  <cp:revision>321</cp:revision>
  <dcterms:created xsi:type="dcterms:W3CDTF">2022-01-17T18:30:00Z</dcterms:created>
  <dcterms:modified xsi:type="dcterms:W3CDTF">2022-03-16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904A5327E88D4B967B4AB1AB5AB562</vt:lpwstr>
  </property>
</Properties>
</file>